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D2B3C9" w14:textId="77777777" w:rsidR="00060E0D" w:rsidRDefault="00060E0D">
      <w:pPr>
        <w:rPr>
          <w:rFonts w:ascii="Times New Roman" w:hAnsi="Times New Roman" w:cs="Times New Roman"/>
          <w:b/>
        </w:rPr>
      </w:pPr>
    </w:p>
    <w:p w14:paraId="4E47DA3E" w14:textId="77777777" w:rsidR="00060E0D" w:rsidRDefault="00060E0D">
      <w:pPr>
        <w:rPr>
          <w:rFonts w:ascii="Times New Roman" w:hAnsi="Times New Roman" w:cs="Times New Roman"/>
          <w:b/>
        </w:rPr>
      </w:pPr>
    </w:p>
    <w:p w14:paraId="358C6D84" w14:textId="77777777" w:rsidR="00060E0D" w:rsidRDefault="00060E0D">
      <w:pPr>
        <w:rPr>
          <w:rFonts w:ascii="Times New Roman" w:hAnsi="Times New Roman" w:cs="Times New Roman"/>
          <w:b/>
        </w:rPr>
      </w:pPr>
    </w:p>
    <w:p w14:paraId="6752377E" w14:textId="77777777" w:rsidR="00060E0D" w:rsidRDefault="00060E0D">
      <w:pPr>
        <w:rPr>
          <w:rFonts w:ascii="Times New Roman" w:hAnsi="Times New Roman" w:cs="Times New Roman"/>
          <w:b/>
        </w:rPr>
      </w:pPr>
    </w:p>
    <w:p w14:paraId="5827D51B" w14:textId="77777777" w:rsidR="00060E0D" w:rsidRPr="003A1BCD" w:rsidRDefault="00060E0D" w:rsidP="00060E0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r w:rsidRPr="003A1BCD">
        <w:rPr>
          <w:rFonts w:ascii="Times New Roman" w:hAnsi="Times New Roman" w:cs="Times New Roman"/>
          <w:b/>
          <w:sz w:val="28"/>
          <w:szCs w:val="28"/>
        </w:rPr>
        <w:t>Pediatric Behavioral Health Digital Toolkit Screening Measures</w:t>
      </w:r>
    </w:p>
    <w:p w14:paraId="0B276213" w14:textId="77777777" w:rsidR="00060E0D" w:rsidRPr="003A1BCD" w:rsidRDefault="00060E0D" w:rsidP="00060E0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A1BCD">
        <w:rPr>
          <w:rFonts w:ascii="Times New Roman" w:hAnsi="Times New Roman" w:cs="Times New Roman"/>
          <w:b/>
          <w:sz w:val="28"/>
          <w:szCs w:val="28"/>
        </w:rPr>
        <w:t>(English and Luganda Versions)</w:t>
      </w:r>
    </w:p>
    <w:bookmarkEnd w:id="0"/>
    <w:p w14:paraId="00EA30A6" w14:textId="77777777" w:rsidR="00060E0D" w:rsidRPr="003A1BCD" w:rsidRDefault="00060E0D" w:rsidP="00060E0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358F732" w14:textId="77777777" w:rsidR="00060E0D" w:rsidRPr="003A1BCD" w:rsidRDefault="00060E0D" w:rsidP="00060E0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70FF70E" w14:textId="77777777" w:rsidR="00060E0D" w:rsidRPr="003A1BCD" w:rsidRDefault="00060E0D" w:rsidP="00060E0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A85BAC7" w14:textId="77777777" w:rsidR="00060E0D" w:rsidRPr="003A1BCD" w:rsidRDefault="00060E0D" w:rsidP="00060E0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75B28B4" w14:textId="6F617F85" w:rsidR="00060E0D" w:rsidRPr="003A1BCD" w:rsidRDefault="00DA493B" w:rsidP="00060E0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Oct </w:t>
      </w:r>
      <w:r w:rsidR="0070067A">
        <w:rPr>
          <w:rFonts w:ascii="Times New Roman" w:hAnsi="Times New Roman" w:cs="Times New Roman"/>
          <w:b/>
          <w:sz w:val="28"/>
          <w:szCs w:val="28"/>
        </w:rPr>
        <w:t>11</w:t>
      </w:r>
      <w:r w:rsidR="00060E0D" w:rsidRPr="003A1BCD">
        <w:rPr>
          <w:rFonts w:ascii="Times New Roman" w:hAnsi="Times New Roman" w:cs="Times New Roman"/>
          <w:b/>
          <w:sz w:val="28"/>
          <w:szCs w:val="28"/>
        </w:rPr>
        <w:t>, 2018</w:t>
      </w:r>
      <w:r w:rsidR="00060E0D" w:rsidRPr="003A1BCD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3F355503" w14:textId="77777777" w:rsidR="00060E0D" w:rsidRDefault="00060E0D">
      <w:pPr>
        <w:rPr>
          <w:rFonts w:ascii="Times New Roman" w:hAnsi="Times New Roman" w:cs="Times New Roman"/>
          <w:b/>
        </w:rPr>
      </w:pPr>
    </w:p>
    <w:p w14:paraId="7C0B22D6" w14:textId="77777777" w:rsidR="00B27952" w:rsidRDefault="00B2795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emograph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85"/>
        <w:gridCol w:w="4370"/>
        <w:gridCol w:w="5083"/>
        <w:gridCol w:w="3352"/>
      </w:tblGrid>
      <w:tr w:rsidR="00DE0B3A" w:rsidRPr="00814B9D" w14:paraId="3AAE3498" w14:textId="713038ED" w:rsidTr="00DE0B3A">
        <w:tc>
          <w:tcPr>
            <w:tcW w:w="1585" w:type="dxa"/>
          </w:tcPr>
          <w:p w14:paraId="52446846" w14:textId="77777777" w:rsidR="00DE0B3A" w:rsidRDefault="00DE0B3A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Measurement Domain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25611B13" w14:textId="77777777" w:rsidR="00DE0B3A" w:rsidRPr="00814B9D" w:rsidRDefault="00DE0B3A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370" w:type="dxa"/>
            <w:tcBorders>
              <w:bottom w:val="single" w:sz="4" w:space="0" w:color="auto"/>
            </w:tcBorders>
          </w:tcPr>
          <w:p w14:paraId="195872FC" w14:textId="77777777" w:rsidR="00DE0B3A" w:rsidRPr="00814B9D" w:rsidRDefault="00DE0B3A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Subscale/Item</w:t>
            </w:r>
          </w:p>
        </w:tc>
        <w:tc>
          <w:tcPr>
            <w:tcW w:w="5083" w:type="dxa"/>
            <w:tcBorders>
              <w:bottom w:val="single" w:sz="4" w:space="0" w:color="auto"/>
            </w:tcBorders>
          </w:tcPr>
          <w:p w14:paraId="713FE12B" w14:textId="77777777" w:rsidR="00DE0B3A" w:rsidRPr="00814B9D" w:rsidRDefault="00DE0B3A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uganda Translation</w:t>
            </w:r>
          </w:p>
        </w:tc>
        <w:tc>
          <w:tcPr>
            <w:tcW w:w="3352" w:type="dxa"/>
            <w:tcBorders>
              <w:bottom w:val="single" w:sz="4" w:space="0" w:color="auto"/>
            </w:tcBorders>
          </w:tcPr>
          <w:p w14:paraId="6204C7EB" w14:textId="32FEA347" w:rsidR="00DE0B3A" w:rsidRDefault="00DE0B3A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ID</w:t>
            </w:r>
          </w:p>
        </w:tc>
      </w:tr>
      <w:tr w:rsidR="00DE0B3A" w:rsidRPr="00A86CFB" w14:paraId="27A03560" w14:textId="6C766AE5" w:rsidTr="00DE0B3A">
        <w:tc>
          <w:tcPr>
            <w:tcW w:w="1585" w:type="dxa"/>
            <w:vMerge w:val="restart"/>
          </w:tcPr>
          <w:p w14:paraId="48247C5E" w14:textId="77777777" w:rsidR="00DE0B3A" w:rsidRPr="00B27952" w:rsidRDefault="00DE0B3A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Eligibility Screening</w:t>
            </w:r>
          </w:p>
        </w:tc>
        <w:tc>
          <w:tcPr>
            <w:tcW w:w="4370" w:type="dxa"/>
            <w:shd w:val="clear" w:color="auto" w:fill="E5DFEC" w:themeFill="accent4" w:themeFillTint="33"/>
            <w:vAlign w:val="center"/>
          </w:tcPr>
          <w:p w14:paraId="3AC3F120" w14:textId="77777777" w:rsidR="00DE0B3A" w:rsidRPr="00C53CE9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Your Age:_________ (If it's &lt;18 years old; Stop here; Only &gt;=18 years of age is qualified)</w:t>
            </w:r>
          </w:p>
        </w:tc>
        <w:tc>
          <w:tcPr>
            <w:tcW w:w="5083" w:type="dxa"/>
            <w:shd w:val="clear" w:color="auto" w:fill="E5DFEC" w:themeFill="accent4" w:themeFillTint="33"/>
          </w:tcPr>
          <w:p w14:paraId="0A061D56" w14:textId="77777777" w:rsidR="00DE0B3A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Emyaaka gyo:________(Bwegiba tegisukka 18; Koma wano; Emyaka 18 n’okweyongerayo gyokka gye gikkirizibwa )</w:t>
            </w:r>
          </w:p>
        </w:tc>
        <w:tc>
          <w:tcPr>
            <w:tcW w:w="3352" w:type="dxa"/>
            <w:shd w:val="clear" w:color="auto" w:fill="E5DFEC" w:themeFill="accent4" w:themeFillTint="33"/>
          </w:tcPr>
          <w:p w14:paraId="15EFBBF2" w14:textId="61931189" w:rsidR="00DE0B3A" w:rsidRDefault="00A360D4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q</w:t>
            </w:r>
            <w:r w:rsidR="00DE0B3A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l</w:t>
            </w: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a</w:t>
            </w:r>
          </w:p>
        </w:tc>
      </w:tr>
      <w:tr w:rsidR="00DE0B3A" w:rsidRPr="00A86CFB" w14:paraId="75645D8E" w14:textId="2909E3FE" w:rsidTr="00DE0B3A">
        <w:tc>
          <w:tcPr>
            <w:tcW w:w="1585" w:type="dxa"/>
            <w:vMerge/>
          </w:tcPr>
          <w:p w14:paraId="482C6224" w14:textId="77777777" w:rsidR="00DE0B3A" w:rsidRPr="00B27952" w:rsidRDefault="00DE0B3A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370" w:type="dxa"/>
            <w:shd w:val="clear" w:color="auto" w:fill="E5DFEC" w:themeFill="accent4" w:themeFillTint="33"/>
            <w:vAlign w:val="center"/>
          </w:tcPr>
          <w:p w14:paraId="69BDD6BE" w14:textId="77777777" w:rsidR="00DE0B3A" w:rsidRPr="00C53CE9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Are you the primary caregiver and living with the child? 1=Yes, 0=No (If NO--&gt; STOP)</w:t>
            </w:r>
          </w:p>
        </w:tc>
        <w:tc>
          <w:tcPr>
            <w:tcW w:w="5083" w:type="dxa"/>
            <w:shd w:val="clear" w:color="auto" w:fill="E5DFEC" w:themeFill="accent4" w:themeFillTint="33"/>
          </w:tcPr>
          <w:p w14:paraId="32E424CB" w14:textId="77777777" w:rsidR="00DE0B3A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 xml:space="preserve">Gwe alabilira era ng’obeera n’omwana? 1= Yye, 0= Nedda (Bweba Nedda  </w:t>
            </w: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sym w:font="Wingdings" w:char="F0E0"/>
            </w: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 xml:space="preserve"> Koma Wano)</w:t>
            </w:r>
          </w:p>
        </w:tc>
        <w:tc>
          <w:tcPr>
            <w:tcW w:w="3352" w:type="dxa"/>
            <w:shd w:val="clear" w:color="auto" w:fill="E5DFEC" w:themeFill="accent4" w:themeFillTint="33"/>
          </w:tcPr>
          <w:p w14:paraId="7B7C6023" w14:textId="3DAA4678" w:rsidR="00DE0B3A" w:rsidRDefault="00A360D4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qlb</w:t>
            </w:r>
          </w:p>
        </w:tc>
      </w:tr>
      <w:tr w:rsidR="00DE0B3A" w:rsidRPr="00A86CFB" w14:paraId="3779371E" w14:textId="6D8108E3" w:rsidTr="00DE0B3A">
        <w:tc>
          <w:tcPr>
            <w:tcW w:w="1585" w:type="dxa"/>
            <w:vMerge/>
          </w:tcPr>
          <w:p w14:paraId="2665FA50" w14:textId="77777777" w:rsidR="00DE0B3A" w:rsidRPr="00B27952" w:rsidRDefault="00DE0B3A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4370" w:type="dxa"/>
            <w:shd w:val="clear" w:color="auto" w:fill="E5DFEC" w:themeFill="accent4" w:themeFillTint="33"/>
            <w:vAlign w:val="center"/>
          </w:tcPr>
          <w:p w14:paraId="31408DEE" w14:textId="77777777" w:rsidR="00DE0B3A" w:rsidRPr="00C53CE9" w:rsidRDefault="00DE0B3A" w:rsidP="00B27952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 xml:space="preserve">Is this the first time you are signing </w:t>
            </w:r>
            <w:r w:rsidRPr="00C53CE9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 xml:space="preserve">up for using the Digital Toolkit? </w:t>
            </w:r>
          </w:p>
          <w:p w14:paraId="1491A626" w14:textId="77777777" w:rsidR="00DE0B3A" w:rsidRPr="00C53CE9" w:rsidRDefault="00DE0B3A" w:rsidP="00B27952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 xml:space="preserve">        1= Yes, 0=No</w:t>
            </w:r>
          </w:p>
        </w:tc>
        <w:tc>
          <w:tcPr>
            <w:tcW w:w="5083" w:type="dxa"/>
            <w:shd w:val="clear" w:color="auto" w:fill="E5DFEC" w:themeFill="accent4" w:themeFillTint="33"/>
          </w:tcPr>
          <w:p w14:paraId="329FCC9B" w14:textId="77777777" w:rsidR="00DE0B3A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Guno gwemulundi ogusoose okwewandiisa okukozesa Digital Toolkit? 1= Yye, 0= Nedda</w:t>
            </w:r>
          </w:p>
        </w:tc>
        <w:tc>
          <w:tcPr>
            <w:tcW w:w="3352" w:type="dxa"/>
            <w:shd w:val="clear" w:color="auto" w:fill="E5DFEC" w:themeFill="accent4" w:themeFillTint="33"/>
          </w:tcPr>
          <w:p w14:paraId="0A3ED525" w14:textId="5BAE8CB0" w:rsidR="00DE0B3A" w:rsidRDefault="00414C36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q1c</w:t>
            </w:r>
          </w:p>
        </w:tc>
      </w:tr>
      <w:tr w:rsidR="00DE0B3A" w:rsidRPr="00A86CFB" w14:paraId="100F6A53" w14:textId="2783967A" w:rsidTr="00DE0B3A">
        <w:tc>
          <w:tcPr>
            <w:tcW w:w="1585" w:type="dxa"/>
            <w:vMerge w:val="restart"/>
          </w:tcPr>
          <w:p w14:paraId="40444773" w14:textId="77777777" w:rsidR="00DE0B3A" w:rsidRPr="00B27952" w:rsidRDefault="00DE0B3A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27952">
              <w:rPr>
                <w:rFonts w:ascii="Times New Roman" w:hAnsi="Times New Roman" w:cs="Times New Roman"/>
                <w:b/>
                <w:sz w:val="18"/>
                <w:szCs w:val="18"/>
              </w:rPr>
              <w:t>Demographic</w:t>
            </w:r>
          </w:p>
          <w:p w14:paraId="1675E08B" w14:textId="77777777" w:rsidR="00DE0B3A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333FF33" w14:textId="77777777" w:rsidR="00DE0B3A" w:rsidRPr="004B34E5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</w:tcPr>
          <w:p w14:paraId="3CD2250A" w14:textId="77777777" w:rsidR="00DE0B3A" w:rsidRPr="0080146A" w:rsidRDefault="00DE0B3A" w:rsidP="0080146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146A">
              <w:rPr>
                <w:rFonts w:ascii="Times New Roman" w:hAnsi="Times New Roman" w:cs="Times New Roman"/>
                <w:sz w:val="18"/>
                <w:szCs w:val="18"/>
              </w:rPr>
              <w:t>FBO ID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_______________</w:t>
            </w:r>
          </w:p>
        </w:tc>
        <w:tc>
          <w:tcPr>
            <w:tcW w:w="5083" w:type="dxa"/>
          </w:tcPr>
          <w:p w14:paraId="64E3BE7B" w14:textId="77777777" w:rsidR="00DE0B3A" w:rsidRDefault="00DE0B3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namba y’ekannisa/ekkerezia oba omuzigiti (FBO):____________</w:t>
            </w:r>
          </w:p>
        </w:tc>
        <w:tc>
          <w:tcPr>
            <w:tcW w:w="3352" w:type="dxa"/>
          </w:tcPr>
          <w:p w14:paraId="7E309C56" w14:textId="77777777" w:rsidR="00DE0B3A" w:rsidRDefault="00DE0B3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E0B3A" w:rsidRPr="00A86CFB" w14:paraId="244371FF" w14:textId="29EA7D2A" w:rsidTr="00DE0B3A">
        <w:tc>
          <w:tcPr>
            <w:tcW w:w="1585" w:type="dxa"/>
            <w:vMerge/>
          </w:tcPr>
          <w:p w14:paraId="3A6EAC5F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42D79785" w14:textId="77777777" w:rsidR="00DE0B3A" w:rsidRPr="00C53CE9" w:rsidRDefault="00DE0B3A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amily ID:_______________</w:t>
            </w:r>
          </w:p>
        </w:tc>
        <w:tc>
          <w:tcPr>
            <w:tcW w:w="5083" w:type="dxa"/>
          </w:tcPr>
          <w:p w14:paraId="63DCAF71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namba y’amaka: _________</w:t>
            </w:r>
          </w:p>
        </w:tc>
        <w:tc>
          <w:tcPr>
            <w:tcW w:w="3352" w:type="dxa"/>
          </w:tcPr>
          <w:p w14:paraId="23D079B8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47233DB1" w14:textId="0FDA49EF" w:rsidTr="00DE0B3A">
        <w:tc>
          <w:tcPr>
            <w:tcW w:w="1585" w:type="dxa"/>
            <w:vMerge/>
          </w:tcPr>
          <w:p w14:paraId="4A790559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1FCF0CA3" w14:textId="77777777" w:rsidR="00DE0B3A" w:rsidRPr="00C53CE9" w:rsidRDefault="00DE0B3A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ild ID:__________________</w:t>
            </w:r>
          </w:p>
        </w:tc>
        <w:tc>
          <w:tcPr>
            <w:tcW w:w="5083" w:type="dxa"/>
          </w:tcPr>
          <w:p w14:paraId="652492DE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namba y’omwana:____________</w:t>
            </w:r>
          </w:p>
        </w:tc>
        <w:tc>
          <w:tcPr>
            <w:tcW w:w="3352" w:type="dxa"/>
          </w:tcPr>
          <w:p w14:paraId="4453113E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3340BD2D" w14:textId="41C952F0" w:rsidTr="00DE0B3A">
        <w:tc>
          <w:tcPr>
            <w:tcW w:w="1585" w:type="dxa"/>
            <w:vMerge/>
          </w:tcPr>
          <w:p w14:paraId="2E02907C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336DAF14" w14:textId="77777777" w:rsidR="00DE0B3A" w:rsidRPr="00C53CE9" w:rsidRDefault="00DE0B3A" w:rsidP="006F2D2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hild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’s</w:t>
            </w: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Ag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n </w:t>
            </w: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_____Year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</w:t>
            </w: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_______Month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</w:t>
            </w:r>
          </w:p>
        </w:tc>
        <w:tc>
          <w:tcPr>
            <w:tcW w:w="5083" w:type="dxa"/>
          </w:tcPr>
          <w:p w14:paraId="11E2576D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myaaka gy’omwana: Emyaaka_______ Emyeezi______</w:t>
            </w:r>
          </w:p>
        </w:tc>
        <w:tc>
          <w:tcPr>
            <w:tcW w:w="3352" w:type="dxa"/>
          </w:tcPr>
          <w:p w14:paraId="637F8BBD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7A77BBD2" w14:textId="2F20C799" w:rsidTr="00DE0B3A">
        <w:tc>
          <w:tcPr>
            <w:tcW w:w="1585" w:type="dxa"/>
            <w:vMerge/>
          </w:tcPr>
          <w:p w14:paraId="55A63340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6408F829" w14:textId="77777777" w:rsidR="00DE0B3A" w:rsidRPr="00C53CE9" w:rsidRDefault="00DE0B3A" w:rsidP="00B2795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ttends school or early childhood care:  </w:t>
            </w:r>
            <w:r w:rsidRPr="00C53CE9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1= Yes, 0=No</w:t>
            </w: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5083" w:type="dxa"/>
          </w:tcPr>
          <w:p w14:paraId="47253BE6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genda ku somero oba mu nnasale: </w:t>
            </w: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1= Yye, 0= Nedda</w:t>
            </w:r>
          </w:p>
        </w:tc>
        <w:tc>
          <w:tcPr>
            <w:tcW w:w="3352" w:type="dxa"/>
          </w:tcPr>
          <w:p w14:paraId="17960EAD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5B941C89" w14:textId="72BDD15F" w:rsidTr="00DE0B3A">
        <w:tc>
          <w:tcPr>
            <w:tcW w:w="1585" w:type="dxa"/>
            <w:vMerge/>
          </w:tcPr>
          <w:p w14:paraId="5E6D5C40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2478F1EC" w14:textId="77777777" w:rsidR="00DE0B3A" w:rsidRDefault="00DE0B3A" w:rsidP="006F2D2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f in primary school, which grade:_________________</w:t>
            </w:r>
          </w:p>
        </w:tc>
        <w:tc>
          <w:tcPr>
            <w:tcW w:w="5083" w:type="dxa"/>
          </w:tcPr>
          <w:p w14:paraId="4EE5A913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waba ali mu pulayimale, ali mukibiinaki:_____________</w:t>
            </w:r>
          </w:p>
        </w:tc>
        <w:tc>
          <w:tcPr>
            <w:tcW w:w="3352" w:type="dxa"/>
          </w:tcPr>
          <w:p w14:paraId="77161122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48BEFA6E" w14:textId="249C4DA6" w:rsidTr="00DE0B3A">
        <w:tc>
          <w:tcPr>
            <w:tcW w:w="1585" w:type="dxa"/>
            <w:vMerge/>
          </w:tcPr>
          <w:p w14:paraId="5C179D6B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10FEF00F" w14:textId="77777777" w:rsidR="00DE0B3A" w:rsidRPr="00C53CE9" w:rsidRDefault="00DE0B3A" w:rsidP="006F2D2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s t</w:t>
            </w: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e child ever us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</w:t>
            </w: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the Digital Toolkit before?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C53CE9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1= Yes, 0=No</w:t>
            </w:r>
          </w:p>
        </w:tc>
        <w:tc>
          <w:tcPr>
            <w:tcW w:w="5083" w:type="dxa"/>
          </w:tcPr>
          <w:p w14:paraId="1F4C2F4A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Omwana yali akozesezaako Digital Toolkit emabega?  </w:t>
            </w: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1= Yye, 0= Nedda</w:t>
            </w:r>
          </w:p>
        </w:tc>
        <w:tc>
          <w:tcPr>
            <w:tcW w:w="3352" w:type="dxa"/>
          </w:tcPr>
          <w:p w14:paraId="1B5B9C5E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547D75FA" w14:textId="248A8B6E" w:rsidTr="00DE0B3A">
        <w:tc>
          <w:tcPr>
            <w:tcW w:w="1585" w:type="dxa"/>
            <w:vMerge/>
          </w:tcPr>
          <w:p w14:paraId="619A31EA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7379C3AF" w14:textId="77777777" w:rsidR="00DE0B3A" w:rsidRPr="00C53CE9" w:rsidRDefault="00DE0B3A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umber of children at home:___________</w:t>
            </w:r>
          </w:p>
        </w:tc>
        <w:tc>
          <w:tcPr>
            <w:tcW w:w="5083" w:type="dxa"/>
          </w:tcPr>
          <w:p w14:paraId="2154FD13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uwendo gw’abaana abali awaka:__________________</w:t>
            </w:r>
          </w:p>
        </w:tc>
        <w:tc>
          <w:tcPr>
            <w:tcW w:w="3352" w:type="dxa"/>
          </w:tcPr>
          <w:p w14:paraId="7213C729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3EA4C4B6" w14:textId="7BCC65AE" w:rsidTr="00DE0B3A">
        <w:tc>
          <w:tcPr>
            <w:tcW w:w="1585" w:type="dxa"/>
            <w:vMerge/>
          </w:tcPr>
          <w:p w14:paraId="6C23DAE0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3690A229" w14:textId="77777777" w:rsidR="00DE0B3A" w:rsidRPr="00C53CE9" w:rsidRDefault="00DE0B3A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umber of adults at home:_____________</w:t>
            </w:r>
          </w:p>
        </w:tc>
        <w:tc>
          <w:tcPr>
            <w:tcW w:w="5083" w:type="dxa"/>
          </w:tcPr>
          <w:p w14:paraId="65A9D031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uwendo gw’abantu abakulu abali awaka:_____________</w:t>
            </w:r>
          </w:p>
        </w:tc>
        <w:tc>
          <w:tcPr>
            <w:tcW w:w="3352" w:type="dxa"/>
          </w:tcPr>
          <w:p w14:paraId="6B65B2BA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0501DFCC" w14:textId="378686C7" w:rsidTr="00DE0B3A">
        <w:tc>
          <w:tcPr>
            <w:tcW w:w="1585" w:type="dxa"/>
            <w:vMerge/>
          </w:tcPr>
          <w:p w14:paraId="521B5CF2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7EC9A027" w14:textId="77777777" w:rsidR="00DE0B3A" w:rsidRPr="00C53CE9" w:rsidRDefault="00DE0B3A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gender: 1= male, 0= female</w:t>
            </w:r>
          </w:p>
        </w:tc>
        <w:tc>
          <w:tcPr>
            <w:tcW w:w="5083" w:type="dxa"/>
          </w:tcPr>
          <w:p w14:paraId="1811FC1F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butonde bwo: 1 = Kisajja, 0= Kikazi</w:t>
            </w:r>
          </w:p>
        </w:tc>
        <w:tc>
          <w:tcPr>
            <w:tcW w:w="3352" w:type="dxa"/>
          </w:tcPr>
          <w:p w14:paraId="3EED47DA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69B64474" w14:textId="2FEA3B95" w:rsidTr="00DE0B3A">
        <w:tc>
          <w:tcPr>
            <w:tcW w:w="1585" w:type="dxa"/>
            <w:vMerge/>
          </w:tcPr>
          <w:p w14:paraId="33F340DE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160C617D" w14:textId="77777777" w:rsidR="00DE0B3A" w:rsidRPr="00C53CE9" w:rsidRDefault="00DE0B3A" w:rsidP="00B27952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Your relationship with the child: </w:t>
            </w:r>
          </w:p>
          <w:p w14:paraId="7404ADE8" w14:textId="77777777" w:rsidR="00DE0B3A" w:rsidRPr="00C53CE9" w:rsidRDefault="00DE0B3A" w:rsidP="00DA6E5B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=Mother, 2=Father, 3=Grand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arent, </w:t>
            </w: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4=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ther</w:t>
            </w: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(Specif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_____________</w:t>
            </w:r>
            <w:r w:rsidRPr="00C53CE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______)</w:t>
            </w:r>
          </w:p>
        </w:tc>
        <w:tc>
          <w:tcPr>
            <w:tcW w:w="5083" w:type="dxa"/>
          </w:tcPr>
          <w:p w14:paraId="729091A4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luganda lwo n’omwana:</w:t>
            </w:r>
          </w:p>
          <w:p w14:paraId="2F30443A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= Mmama, 2=Ttaata, 3= Jjajja, 4=Abalala(Nyonnyola                                 )</w:t>
            </w:r>
          </w:p>
        </w:tc>
        <w:tc>
          <w:tcPr>
            <w:tcW w:w="3352" w:type="dxa"/>
          </w:tcPr>
          <w:p w14:paraId="47FC7E3F" w14:textId="77777777" w:rsidR="00DE0B3A" w:rsidRDefault="00DE0B3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E0B3A" w:rsidRPr="00A86CFB" w14:paraId="558BAB3A" w14:textId="3C841CCA" w:rsidTr="00DE0B3A">
        <w:tc>
          <w:tcPr>
            <w:tcW w:w="1585" w:type="dxa"/>
            <w:vMerge/>
          </w:tcPr>
          <w:p w14:paraId="106CF8C0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3F8F92BA" w14:textId="77777777" w:rsidR="00DE0B3A" w:rsidRPr="0080146A" w:rsidRDefault="00DE0B3A" w:rsidP="0080146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0146A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What is Your Religion</w:t>
            </w:r>
            <w:r w:rsidRPr="0080146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0=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  <w:r w:rsidRPr="0080146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o religion, 1=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</w:t>
            </w:r>
            <w:r w:rsidRPr="0080146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slim, 2= Christian, 3=Catholic, 4=Other religion (specific)___________________</w:t>
            </w:r>
          </w:p>
        </w:tc>
        <w:tc>
          <w:tcPr>
            <w:tcW w:w="5083" w:type="dxa"/>
          </w:tcPr>
          <w:p w14:paraId="01FCAD29" w14:textId="77777777" w:rsidR="00DE0B3A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Osoma ddiini ki : 0= Tolina Ddiini, 1= Musiraamu, 2= Mukulisitaayo, 3= Mukatuliki, 4= Ddiini endala(Nyonnyola________________________ )</w:t>
            </w:r>
          </w:p>
        </w:tc>
        <w:tc>
          <w:tcPr>
            <w:tcW w:w="3352" w:type="dxa"/>
          </w:tcPr>
          <w:p w14:paraId="33514C6C" w14:textId="77777777" w:rsidR="00DE0B3A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</w:p>
        </w:tc>
      </w:tr>
      <w:tr w:rsidR="00DE0B3A" w:rsidRPr="00A86CFB" w14:paraId="0E095670" w14:textId="50ED994F" w:rsidTr="00DE0B3A">
        <w:tc>
          <w:tcPr>
            <w:tcW w:w="1585" w:type="dxa"/>
            <w:vMerge/>
          </w:tcPr>
          <w:p w14:paraId="6A34A5CA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00C91F70" w14:textId="77777777" w:rsidR="00DE0B3A" w:rsidRPr="0080146A" w:rsidRDefault="00DE0B3A" w:rsidP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0146A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Your highest education</w:t>
            </w:r>
            <w:r w:rsidRPr="0080146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0= None, 1=Primary, 2=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’level</w:t>
            </w:r>
            <w:r w:rsidRPr="0080146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 3=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’level</w:t>
            </w:r>
            <w:r w:rsidRPr="0080146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 4=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ertiary, 5=Non </w:t>
            </w:r>
            <w:r w:rsidRPr="0080146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ndard Curriculum</w:t>
            </w:r>
          </w:p>
        </w:tc>
        <w:tc>
          <w:tcPr>
            <w:tcW w:w="5083" w:type="dxa"/>
          </w:tcPr>
          <w:p w14:paraId="3EC7B220" w14:textId="77777777" w:rsidR="00DE0B3A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Obuyigirizee bwo obusiinga: 0= Teyasoma, 1= Pulayimale, 2= Paka Siniya 4, 3=Paka Siniya 6, 4= Ddiipuloma oba Ddiguli 5= Emisomo egitali miteeketeeke mumitendera egimanyidwa egyabulijjo</w:t>
            </w:r>
          </w:p>
        </w:tc>
        <w:tc>
          <w:tcPr>
            <w:tcW w:w="3352" w:type="dxa"/>
          </w:tcPr>
          <w:p w14:paraId="461F4FE1" w14:textId="77777777" w:rsidR="00DE0B3A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</w:p>
        </w:tc>
      </w:tr>
      <w:tr w:rsidR="00DE0B3A" w:rsidRPr="00A86CFB" w14:paraId="08513C32" w14:textId="3A483EF5" w:rsidTr="00DE0B3A">
        <w:tc>
          <w:tcPr>
            <w:tcW w:w="1585" w:type="dxa"/>
            <w:vMerge/>
          </w:tcPr>
          <w:p w14:paraId="1745B958" w14:textId="77777777" w:rsidR="00DE0B3A" w:rsidRPr="00A86CFB" w:rsidRDefault="00DE0B3A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370" w:type="dxa"/>
            <w:vAlign w:val="center"/>
          </w:tcPr>
          <w:p w14:paraId="68E4105A" w14:textId="7C7DE32F" w:rsidR="00DE0B3A" w:rsidRPr="0080146A" w:rsidRDefault="00DE0B3A" w:rsidP="0080146A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ab/>
            </w:r>
            <w:r w:rsidRPr="0080146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0=Single (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</w:t>
            </w:r>
            <w:r w:rsidRPr="0080146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gle/Widow/or Divorced); 1=Married; 2=Not married but live with a partner; 3=other (Specify:______)</w:t>
            </w:r>
          </w:p>
        </w:tc>
        <w:tc>
          <w:tcPr>
            <w:tcW w:w="5083" w:type="dxa"/>
          </w:tcPr>
          <w:p w14:paraId="10542D0E" w14:textId="77777777" w:rsidR="00DE0B3A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Oli mufumbo?  0= Nedda (Muwuulu/Namwamdu/Twayawukana); 1= Mufumbo; 2= Ssi mufumbo naye nga abeera n’omwagalwa , 3= Ebirala(Nyonnyola_______________________)</w:t>
            </w:r>
          </w:p>
        </w:tc>
        <w:tc>
          <w:tcPr>
            <w:tcW w:w="3352" w:type="dxa"/>
          </w:tcPr>
          <w:p w14:paraId="00A41D24" w14:textId="77777777" w:rsidR="00DE0B3A" w:rsidRDefault="00DE0B3A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</w:p>
        </w:tc>
      </w:tr>
    </w:tbl>
    <w:p w14:paraId="2F7EEFEE" w14:textId="77777777" w:rsidR="0080146A" w:rsidRDefault="0080146A">
      <w:pPr>
        <w:rPr>
          <w:rFonts w:ascii="Times New Roman" w:hAnsi="Times New Roman" w:cs="Times New Roman"/>
          <w:b/>
        </w:rPr>
      </w:pPr>
    </w:p>
    <w:p w14:paraId="33C745EB" w14:textId="77777777" w:rsidR="0080146A" w:rsidRDefault="0080146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7ED214A5" w14:textId="77777777" w:rsidR="0080146A" w:rsidRPr="0080146A" w:rsidRDefault="0080146A" w:rsidP="00D36BF3">
      <w:pPr>
        <w:spacing w:after="1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hild Social Development (</w:t>
      </w:r>
      <w:r w:rsidR="0090364E">
        <w:rPr>
          <w:rFonts w:ascii="Times New Roman" w:hAnsi="Times New Roman" w:cs="Times New Roman"/>
          <w:b/>
        </w:rPr>
        <w:t>2</w:t>
      </w:r>
      <w:r w:rsidR="00CF7567">
        <w:rPr>
          <w:rFonts w:ascii="Times New Roman" w:hAnsi="Times New Roman" w:cs="Times New Roman"/>
          <w:b/>
        </w:rPr>
        <w:t>9</w:t>
      </w:r>
      <w:r>
        <w:rPr>
          <w:rFonts w:ascii="Times New Roman" w:hAnsi="Times New Roman" w:cs="Times New Roman"/>
          <w:b/>
        </w:rPr>
        <w:t xml:space="preserve"> items)</w:t>
      </w:r>
      <w:r w:rsidR="00C003CB">
        <w:rPr>
          <w:rFonts w:ascii="Times New Roman" w:hAnsi="Times New Roman" w:cs="Times New Roman"/>
          <w:b/>
        </w:rPr>
        <w:t xml:space="preserve">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8"/>
        <w:gridCol w:w="6390"/>
        <w:gridCol w:w="6548"/>
      </w:tblGrid>
      <w:tr w:rsidR="00727B23" w:rsidRPr="00814B9D" w14:paraId="65F41AE2" w14:textId="77777777" w:rsidTr="006630DD">
        <w:tc>
          <w:tcPr>
            <w:tcW w:w="1278" w:type="dxa"/>
          </w:tcPr>
          <w:p w14:paraId="5C6EFAB2" w14:textId="77777777" w:rsidR="00727B23" w:rsidRPr="00814B9D" w:rsidRDefault="00727B23" w:rsidP="006630D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Measurement Domain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6390" w:type="dxa"/>
          </w:tcPr>
          <w:p w14:paraId="28946924" w14:textId="77777777" w:rsidR="00727B23" w:rsidRPr="00814B9D" w:rsidRDefault="00727B23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Subscale/Item</w:t>
            </w:r>
          </w:p>
        </w:tc>
        <w:tc>
          <w:tcPr>
            <w:tcW w:w="6548" w:type="dxa"/>
          </w:tcPr>
          <w:p w14:paraId="609241D3" w14:textId="77777777" w:rsidR="00727B23" w:rsidRPr="00814B9D" w:rsidRDefault="00727B23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uganda Translation</w:t>
            </w:r>
          </w:p>
        </w:tc>
      </w:tr>
      <w:tr w:rsidR="006630DD" w:rsidRPr="00A86CFB" w14:paraId="2D3C1F22" w14:textId="77777777" w:rsidTr="006630DD">
        <w:tc>
          <w:tcPr>
            <w:tcW w:w="1278" w:type="dxa"/>
          </w:tcPr>
          <w:p w14:paraId="60B84B22" w14:textId="77777777" w:rsidR="006630DD" w:rsidRPr="007D1742" w:rsidRDefault="006630DD" w:rsidP="007D17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</w:tcPr>
          <w:p w14:paraId="19273AEF" w14:textId="77777777" w:rsidR="006630DD" w:rsidRPr="00920F78" w:rsidRDefault="006630DD" w:rsidP="007D174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=never, 2=rarely, 3=sometimes, 4=usually, 5=always)</w:t>
            </w:r>
          </w:p>
        </w:tc>
        <w:tc>
          <w:tcPr>
            <w:tcW w:w="6548" w:type="dxa"/>
          </w:tcPr>
          <w:p w14:paraId="110CA5AA" w14:textId="77777777" w:rsidR="006630DD" w:rsidRPr="00D36BF3" w:rsidRDefault="006630DD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36BF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=Tekibeerawo, 2= Tekitera kubeerawo    , 3=Kibeerawo Oluusi, 4=Kibeerawo nnyo, 5= Kibeerawo buli kaseera</w:t>
            </w:r>
          </w:p>
        </w:tc>
      </w:tr>
      <w:tr w:rsidR="006630DD" w:rsidRPr="00A86CFB" w14:paraId="3CB40E29" w14:textId="77777777" w:rsidTr="006630DD">
        <w:tc>
          <w:tcPr>
            <w:tcW w:w="1278" w:type="dxa"/>
            <w:vMerge w:val="restart"/>
          </w:tcPr>
          <w:p w14:paraId="768333EA" w14:textId="77777777" w:rsidR="006630DD" w:rsidRDefault="006630DD" w:rsidP="007D17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7D1742">
              <w:rPr>
                <w:rFonts w:ascii="Times New Roman" w:hAnsi="Times New Roman" w:cs="Times New Roman"/>
                <w:b/>
                <w:sz w:val="18"/>
                <w:szCs w:val="18"/>
              </w:rPr>
              <w:t>Empathic Behaviors</w:t>
            </w:r>
          </w:p>
          <w:p w14:paraId="226B8CAC" w14:textId="77777777" w:rsidR="006630DD" w:rsidRPr="007D1742" w:rsidRDefault="006630DD" w:rsidP="007D17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3007549" w14:textId="77777777" w:rsidR="006630DD" w:rsidRPr="004B34E5" w:rsidRDefault="006630DD" w:rsidP="00920F7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</w:tcPr>
          <w:p w14:paraId="13A019FC" w14:textId="77777777" w:rsidR="006630DD" w:rsidRPr="00B27952" w:rsidRDefault="006630DD" w:rsidP="007D174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n </w:t>
            </w:r>
            <w:r w:rsidRPr="0080146A">
              <w:rPr>
                <w:rFonts w:ascii="Times New Roman" w:hAnsi="Times New Roman" w:cs="Times New Roman"/>
                <w:b/>
                <w:sz w:val="18"/>
                <w:szCs w:val="18"/>
              </w:rPr>
              <w:t>the past month, please describe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……….</w:t>
            </w:r>
          </w:p>
        </w:tc>
        <w:tc>
          <w:tcPr>
            <w:tcW w:w="6548" w:type="dxa"/>
          </w:tcPr>
          <w:p w14:paraId="00118F53" w14:textId="77777777" w:rsidR="006630DD" w:rsidRDefault="006630D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Mumweezi oguyise, osabibwa </w:t>
            </w:r>
            <w:proofErr w:type="gramStart"/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kunnyonnyola.………</w:t>
            </w:r>
            <w:proofErr w:type="gramEnd"/>
          </w:p>
        </w:tc>
      </w:tr>
      <w:tr w:rsidR="006630DD" w:rsidRPr="00A86CFB" w14:paraId="5A25C68B" w14:textId="77777777" w:rsidTr="006630DD">
        <w:tc>
          <w:tcPr>
            <w:tcW w:w="1278" w:type="dxa"/>
            <w:vMerge/>
          </w:tcPr>
          <w:p w14:paraId="62901EC6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4DF97E47" w14:textId="77777777" w:rsidR="006630DD" w:rsidRPr="00D179AE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child tri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to stop a fight or argument </w:t>
            </w:r>
          </w:p>
        </w:tc>
        <w:tc>
          <w:tcPr>
            <w:tcW w:w="6548" w:type="dxa"/>
          </w:tcPr>
          <w:p w14:paraId="776E364B" w14:textId="77777777" w:rsidR="006630D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 Emirundi emeka Omwanawo gy’agezezaako okuziyiza abalwaana oba abayomba</w:t>
            </w:r>
          </w:p>
        </w:tc>
      </w:tr>
      <w:tr w:rsidR="006630DD" w:rsidRPr="00A86CFB" w14:paraId="2B22C461" w14:textId="77777777" w:rsidTr="006630DD">
        <w:tc>
          <w:tcPr>
            <w:tcW w:w="1278" w:type="dxa"/>
            <w:vMerge/>
          </w:tcPr>
          <w:p w14:paraId="763EA087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5BA159AC" w14:textId="77777777" w:rsidR="006630DD" w:rsidRPr="00D179AE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child invit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ther children to join in a game </w:t>
            </w:r>
          </w:p>
        </w:tc>
        <w:tc>
          <w:tcPr>
            <w:tcW w:w="6548" w:type="dxa"/>
          </w:tcPr>
          <w:p w14:paraId="57F9F46C" w14:textId="77777777" w:rsidR="006630D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2. Emirundi emeka Omwanawo gy’asikiriza abaana abalala okumwegatako mu mizanyo </w:t>
            </w:r>
          </w:p>
        </w:tc>
      </w:tr>
      <w:tr w:rsidR="006630DD" w:rsidRPr="00A86CFB" w14:paraId="4C8BE3F7" w14:textId="77777777" w:rsidTr="006630DD">
        <w:tc>
          <w:tcPr>
            <w:tcW w:w="1278" w:type="dxa"/>
            <w:vMerge/>
          </w:tcPr>
          <w:p w14:paraId="6FD47B5A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458D1BCA" w14:textId="77777777" w:rsidR="006630DD" w:rsidRPr="00D179AE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child tri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to help someone who has been hurt</w:t>
            </w:r>
          </w:p>
        </w:tc>
        <w:tc>
          <w:tcPr>
            <w:tcW w:w="6548" w:type="dxa"/>
          </w:tcPr>
          <w:p w14:paraId="516FE408" w14:textId="77777777" w:rsidR="006630D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3. Emirundi emeka Omwanawo gy’agezaako okuyamba omuntu nga alumizibwa </w:t>
            </w:r>
          </w:p>
        </w:tc>
      </w:tr>
      <w:tr w:rsidR="006630DD" w:rsidRPr="00A86CFB" w14:paraId="6257D07F" w14:textId="77777777" w:rsidTr="006630DD">
        <w:tc>
          <w:tcPr>
            <w:tcW w:w="1278" w:type="dxa"/>
            <w:vMerge/>
          </w:tcPr>
          <w:p w14:paraId="2DB56B80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vAlign w:val="center"/>
          </w:tcPr>
          <w:p w14:paraId="23E9CF24" w14:textId="77777777" w:rsidR="006630DD" w:rsidRPr="00D179AE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child shar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candies and extra food</w:t>
            </w:r>
          </w:p>
        </w:tc>
        <w:tc>
          <w:tcPr>
            <w:tcW w:w="6548" w:type="dxa"/>
            <w:tcBorders>
              <w:bottom w:val="single" w:sz="4" w:space="0" w:color="auto"/>
            </w:tcBorders>
          </w:tcPr>
          <w:p w14:paraId="5BBC500C" w14:textId="77777777" w:rsidR="006630D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4. Emirundi emeka omwanawo gy’agabiddeko banne swiiiti n’emmere  </w:t>
            </w:r>
          </w:p>
        </w:tc>
      </w:tr>
      <w:tr w:rsidR="006630DD" w:rsidRPr="00A86CFB" w14:paraId="72A5DDED" w14:textId="77777777" w:rsidTr="006630DD">
        <w:tc>
          <w:tcPr>
            <w:tcW w:w="1278" w:type="dxa"/>
            <w:vMerge/>
          </w:tcPr>
          <w:p w14:paraId="5DE686CE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6FCE7189" w14:textId="77777777" w:rsidR="006630DD" w:rsidRPr="00D179AE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child tak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the opportunity to praise the work of less able children </w:t>
            </w:r>
          </w:p>
        </w:tc>
        <w:tc>
          <w:tcPr>
            <w:tcW w:w="6548" w:type="dxa"/>
          </w:tcPr>
          <w:p w14:paraId="5DE699C4" w14:textId="77777777" w:rsidR="006630D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5. Emirundi emeka omwanawo gy’atutte omukisa okusiima emirimu gy’abaana abateesobola </w:t>
            </w:r>
          </w:p>
        </w:tc>
      </w:tr>
      <w:tr w:rsidR="006630DD" w:rsidRPr="00A86CFB" w14:paraId="183720B0" w14:textId="77777777" w:rsidTr="006630DD">
        <w:tc>
          <w:tcPr>
            <w:tcW w:w="1278" w:type="dxa"/>
            <w:vMerge/>
          </w:tcPr>
          <w:p w14:paraId="603FB240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06A6237C" w14:textId="77777777" w:rsidR="006630DD" w:rsidRPr="00D179AE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child show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n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sympathy to someone who has made a mistake  </w:t>
            </w:r>
          </w:p>
        </w:tc>
        <w:tc>
          <w:tcPr>
            <w:tcW w:w="6548" w:type="dxa"/>
          </w:tcPr>
          <w:p w14:paraId="2EAC048B" w14:textId="77777777" w:rsidR="006630D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6. Emirundi emeka omwanawo gy’alaze okusaasira eri oyo asobeza </w:t>
            </w:r>
          </w:p>
        </w:tc>
      </w:tr>
      <w:tr w:rsidR="006630DD" w:rsidRPr="00A86CFB" w14:paraId="08156ECB" w14:textId="77777777" w:rsidTr="006630DD">
        <w:tc>
          <w:tcPr>
            <w:tcW w:w="1278" w:type="dxa"/>
            <w:vMerge/>
          </w:tcPr>
          <w:p w14:paraId="15EDD1C3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5F94E6CD" w14:textId="77777777" w:rsidR="006630DD" w:rsidRPr="00005C6D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ow often has your child offered to help other children who are having difficulty</w:t>
            </w:r>
          </w:p>
        </w:tc>
        <w:tc>
          <w:tcPr>
            <w:tcW w:w="6548" w:type="dxa"/>
          </w:tcPr>
          <w:p w14:paraId="6E6732D1" w14:textId="13CFF3FC" w:rsidR="006630DD" w:rsidRPr="00005C6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 Emirundi emeka omwanawo gy’ayambye abaana abalala abalina obuzibu</w:t>
            </w:r>
          </w:p>
        </w:tc>
      </w:tr>
      <w:tr w:rsidR="006630DD" w:rsidRPr="00A86CFB" w14:paraId="72E67D28" w14:textId="77777777" w:rsidTr="006630DD">
        <w:tc>
          <w:tcPr>
            <w:tcW w:w="1278" w:type="dxa"/>
            <w:vMerge/>
          </w:tcPr>
          <w:p w14:paraId="394826C1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20039F1E" w14:textId="77777777" w:rsidR="006630DD" w:rsidRPr="00D179AE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child hel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d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ther children who are feeling sick</w:t>
            </w:r>
          </w:p>
        </w:tc>
        <w:tc>
          <w:tcPr>
            <w:tcW w:w="6548" w:type="dxa"/>
          </w:tcPr>
          <w:p w14:paraId="45FC160B" w14:textId="77777777" w:rsidR="006630D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8. Emirundi emeka omwanawo gy’ayambye abaana abalala nga balwadde </w:t>
            </w:r>
          </w:p>
        </w:tc>
      </w:tr>
      <w:tr w:rsidR="006630DD" w:rsidRPr="00A86CFB" w14:paraId="1380FBFB" w14:textId="77777777" w:rsidTr="006630DD">
        <w:tc>
          <w:tcPr>
            <w:tcW w:w="1278" w:type="dxa"/>
            <w:vMerge/>
          </w:tcPr>
          <w:p w14:paraId="0F5C6D95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67E49EF4" w14:textId="77777777" w:rsidR="006630DD" w:rsidRPr="00D179AE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child comfort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d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a child who is crying or upset  </w:t>
            </w:r>
          </w:p>
        </w:tc>
        <w:tc>
          <w:tcPr>
            <w:tcW w:w="6548" w:type="dxa"/>
          </w:tcPr>
          <w:p w14:paraId="48B2EED3" w14:textId="77777777" w:rsidR="006630D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9. Emirundi emeka omwanawo gy’awooyawooyezza omwana omulala ng’akaaba oba ng’anyiize </w:t>
            </w:r>
          </w:p>
        </w:tc>
      </w:tr>
      <w:tr w:rsidR="006630DD" w:rsidRPr="00A86CFB" w14:paraId="746323FB" w14:textId="77777777" w:rsidTr="006630DD">
        <w:tc>
          <w:tcPr>
            <w:tcW w:w="1278" w:type="dxa"/>
            <w:vMerge/>
          </w:tcPr>
          <w:p w14:paraId="564F922A" w14:textId="77777777" w:rsidR="006630DD" w:rsidRPr="00A86CFB" w:rsidRDefault="006630D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vAlign w:val="center"/>
          </w:tcPr>
          <w:p w14:paraId="45A7481F" w14:textId="77777777" w:rsidR="006630DD" w:rsidRPr="00D179AE" w:rsidRDefault="006630DD" w:rsidP="006630D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our child cla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ed 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r smil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f someone else does something well  </w:t>
            </w:r>
          </w:p>
        </w:tc>
        <w:tc>
          <w:tcPr>
            <w:tcW w:w="6548" w:type="dxa"/>
            <w:tcBorders>
              <w:bottom w:val="single" w:sz="4" w:space="0" w:color="auto"/>
            </w:tcBorders>
          </w:tcPr>
          <w:p w14:paraId="3D86B88F" w14:textId="77777777" w:rsidR="006630DD" w:rsidRDefault="006630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 Emirundi emeka omwanawo gy’akuba mungalo oba n’amweenya ng’omuntu omulala akoze bulungi ekintu</w:t>
            </w:r>
          </w:p>
        </w:tc>
      </w:tr>
      <w:tr w:rsidR="00BA64E0" w:rsidRPr="00A86CFB" w14:paraId="2507790F" w14:textId="77777777" w:rsidTr="006630DD">
        <w:tc>
          <w:tcPr>
            <w:tcW w:w="1278" w:type="dxa"/>
          </w:tcPr>
          <w:p w14:paraId="1A6852D1" w14:textId="77777777" w:rsidR="00BA64E0" w:rsidRPr="0064065C" w:rsidRDefault="00BA64E0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2F3DCE81" w14:textId="77777777" w:rsidR="00BA64E0" w:rsidRDefault="00BA64E0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7100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=never, 2=rarely, 3=sometimes, 4=usually, 5=always)</w:t>
            </w:r>
          </w:p>
        </w:tc>
        <w:tc>
          <w:tcPr>
            <w:tcW w:w="6548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7127F5A4" w14:textId="77777777" w:rsidR="00BA64E0" w:rsidRPr="00A30059" w:rsidRDefault="00BA64E0" w:rsidP="00E25F0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A3005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=Tekibeerawo, 2= Tekitera kubeerawo    , 3=Kibeerawo Oluusi, 4=Kibeerawo nnyo, 5= Kibeerawo buli kaseera</w:t>
            </w:r>
          </w:p>
        </w:tc>
      </w:tr>
      <w:tr w:rsidR="00BA64E0" w:rsidRPr="00A86CFB" w14:paraId="02C3998A" w14:textId="77777777" w:rsidTr="006630DD">
        <w:tc>
          <w:tcPr>
            <w:tcW w:w="1278" w:type="dxa"/>
            <w:vMerge w:val="restart"/>
          </w:tcPr>
          <w:p w14:paraId="2ABBFE41" w14:textId="77777777" w:rsidR="00BA64E0" w:rsidRPr="0064065C" w:rsidRDefault="00BA64E0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4065C">
              <w:rPr>
                <w:rFonts w:ascii="Times New Roman" w:hAnsi="Times New Roman" w:cs="Times New Roman"/>
                <w:b/>
                <w:sz w:val="18"/>
                <w:szCs w:val="18"/>
              </w:rPr>
              <w:t>Peer R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elationship </w:t>
            </w:r>
          </w:p>
          <w:p w14:paraId="0915DA3C" w14:textId="77777777" w:rsidR="00BA64E0" w:rsidRPr="0064065C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661E260" w14:textId="77777777" w:rsidR="00BA64E0" w:rsidRPr="0064065C" w:rsidRDefault="00BA64E0" w:rsidP="009710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43647A8" w14:textId="77777777" w:rsidR="00BA64E0" w:rsidRPr="0064065C" w:rsidRDefault="00BA64E0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In </w:t>
            </w:r>
            <w:r w:rsidRPr="0080146A">
              <w:rPr>
                <w:rFonts w:ascii="Times New Roman" w:hAnsi="Times New Roman" w:cs="Times New Roman"/>
                <w:b/>
                <w:sz w:val="18"/>
                <w:szCs w:val="18"/>
              </w:rPr>
              <w:t>the past month, please describe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……….</w:t>
            </w:r>
          </w:p>
        </w:tc>
        <w:tc>
          <w:tcPr>
            <w:tcW w:w="6548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0167B627" w14:textId="77777777" w:rsidR="00BA64E0" w:rsidRDefault="00BA64E0" w:rsidP="00E25F0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Mumweezi oguyise, osabibwa okunnyonnyola………</w:t>
            </w:r>
          </w:p>
        </w:tc>
      </w:tr>
      <w:tr w:rsidR="00BA64E0" w:rsidRPr="00005C6D" w14:paraId="252456FE" w14:textId="77777777" w:rsidTr="006630DD">
        <w:tc>
          <w:tcPr>
            <w:tcW w:w="1278" w:type="dxa"/>
            <w:vMerge/>
          </w:tcPr>
          <w:p w14:paraId="24E5EC6C" w14:textId="77777777" w:rsidR="00BA64E0" w:rsidRPr="00005C6D" w:rsidRDefault="00BA64E0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23ABAD6F" w14:textId="77777777" w:rsidR="00BA64E0" w:rsidRPr="00005C6D" w:rsidRDefault="00BA64E0" w:rsidP="006630D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sz w:val="18"/>
                <w:szCs w:val="18"/>
              </w:rPr>
              <w:t>How often your child has been left out by other children</w:t>
            </w:r>
          </w:p>
        </w:tc>
        <w:tc>
          <w:tcPr>
            <w:tcW w:w="6548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0C293D61" w14:textId="3E454720" w:rsidR="00BA64E0" w:rsidRPr="00005C6D" w:rsidRDefault="009E7FCD" w:rsidP="008B112D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sz w:val="18"/>
                <w:szCs w:val="18"/>
              </w:rPr>
              <w:t>Emirundi emeka omwanawo gyalekedwawo abaana abalala</w:t>
            </w:r>
          </w:p>
        </w:tc>
      </w:tr>
      <w:tr w:rsidR="00BA64E0" w:rsidRPr="00005C6D" w14:paraId="3BE6F9E6" w14:textId="77777777" w:rsidTr="006630DD">
        <w:tc>
          <w:tcPr>
            <w:tcW w:w="1278" w:type="dxa"/>
            <w:vMerge/>
          </w:tcPr>
          <w:p w14:paraId="7E2A1890" w14:textId="77777777" w:rsidR="00BA64E0" w:rsidRPr="00005C6D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6E3BC" w:themeFill="accent3" w:themeFillTint="66"/>
            <w:vAlign w:val="center"/>
          </w:tcPr>
          <w:p w14:paraId="2FFD3D0B" w14:textId="77777777" w:rsidR="00BA64E0" w:rsidRPr="00005C6D" w:rsidRDefault="00BA64E0" w:rsidP="00B45F85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other children have refused to let your child play with them </w:t>
            </w:r>
          </w:p>
        </w:tc>
        <w:tc>
          <w:tcPr>
            <w:tcW w:w="6548" w:type="dxa"/>
            <w:shd w:val="clear" w:color="auto" w:fill="D6E3BC" w:themeFill="accent3" w:themeFillTint="66"/>
          </w:tcPr>
          <w:p w14:paraId="211BA072" w14:textId="77777777" w:rsidR="00BA64E0" w:rsidRPr="00005C6D" w:rsidRDefault="00BA64E0" w:rsidP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2. emirundi emeka abaana abalala gyebagaanye okukiriza omwanawo okuzanya nabo </w:t>
            </w:r>
          </w:p>
        </w:tc>
      </w:tr>
      <w:tr w:rsidR="00BA64E0" w:rsidRPr="00005C6D" w14:paraId="3EAB259A" w14:textId="77777777" w:rsidTr="006630DD">
        <w:tc>
          <w:tcPr>
            <w:tcW w:w="1278" w:type="dxa"/>
            <w:vMerge/>
          </w:tcPr>
          <w:p w14:paraId="270DC725" w14:textId="77777777" w:rsidR="00BA64E0" w:rsidRPr="00005C6D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6E3BC" w:themeFill="accent3" w:themeFillTint="66"/>
            <w:vAlign w:val="center"/>
          </w:tcPr>
          <w:p w14:paraId="569DA112" w14:textId="77777777" w:rsidR="00BA64E0" w:rsidRPr="00005C6D" w:rsidRDefault="00BA64E0" w:rsidP="00BA64E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your child has not been chosen as a playmate  </w:t>
            </w:r>
          </w:p>
        </w:tc>
        <w:tc>
          <w:tcPr>
            <w:tcW w:w="6548" w:type="dxa"/>
            <w:shd w:val="clear" w:color="auto" w:fill="D6E3BC" w:themeFill="accent3" w:themeFillTint="66"/>
          </w:tcPr>
          <w:p w14:paraId="78390614" w14:textId="77777777" w:rsidR="00BA64E0" w:rsidRPr="00005C6D" w:rsidRDefault="00BA64E0" w:rsidP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emirundi emeka omwanawo gy’atalondedwa kuzanyibwa naye</w:t>
            </w:r>
          </w:p>
        </w:tc>
      </w:tr>
      <w:tr w:rsidR="00BA64E0" w:rsidRPr="00005C6D" w14:paraId="23000068" w14:textId="77777777" w:rsidTr="006630DD">
        <w:tc>
          <w:tcPr>
            <w:tcW w:w="1278" w:type="dxa"/>
            <w:vMerge/>
          </w:tcPr>
          <w:p w14:paraId="46CE53FF" w14:textId="77777777" w:rsidR="00BA64E0" w:rsidRPr="00005C6D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6E3BC" w:themeFill="accent3" w:themeFillTint="66"/>
            <w:vAlign w:val="center"/>
          </w:tcPr>
          <w:p w14:paraId="74792950" w14:textId="77777777" w:rsidR="00BA64E0" w:rsidRPr="00005C6D" w:rsidRDefault="00BA64E0" w:rsidP="00BA64E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your child has been actively rejected by other children who refuse to play with him/her </w:t>
            </w:r>
          </w:p>
        </w:tc>
        <w:tc>
          <w:tcPr>
            <w:tcW w:w="6548" w:type="dxa"/>
            <w:shd w:val="clear" w:color="auto" w:fill="D6E3BC" w:themeFill="accent3" w:themeFillTint="66"/>
          </w:tcPr>
          <w:p w14:paraId="6732CD6F" w14:textId="77777777" w:rsidR="00BA64E0" w:rsidRPr="00005C6D" w:rsidRDefault="00BA64E0" w:rsidP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emirundi emeka omwanawo gy’agobwedwa abaana abalala abagaana okuzanya naye</w:t>
            </w:r>
          </w:p>
        </w:tc>
      </w:tr>
      <w:tr w:rsidR="00BA64E0" w:rsidRPr="00005C6D" w14:paraId="3B6D8D56" w14:textId="77777777" w:rsidTr="006630DD">
        <w:tc>
          <w:tcPr>
            <w:tcW w:w="1278" w:type="dxa"/>
            <w:vMerge/>
          </w:tcPr>
          <w:p w14:paraId="521C4A88" w14:textId="77777777" w:rsidR="00BA64E0" w:rsidRPr="00005C6D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6E3BC" w:themeFill="accent3" w:themeFillTint="66"/>
            <w:vAlign w:val="center"/>
          </w:tcPr>
          <w:p w14:paraId="22641874" w14:textId="77777777" w:rsidR="00BA64E0" w:rsidRPr="00005C6D" w:rsidRDefault="00BA64E0" w:rsidP="00BA64E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your child has been avoided by other children  </w:t>
            </w:r>
          </w:p>
        </w:tc>
        <w:tc>
          <w:tcPr>
            <w:tcW w:w="6548" w:type="dxa"/>
            <w:shd w:val="clear" w:color="auto" w:fill="D6E3BC" w:themeFill="accent3" w:themeFillTint="66"/>
          </w:tcPr>
          <w:p w14:paraId="750AD3D5" w14:textId="77777777" w:rsidR="00BA64E0" w:rsidRPr="00005C6D" w:rsidRDefault="00BA64E0" w:rsidP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5. emirundi emeka omwanawo gy’ewalibbwa abaana abalala </w:t>
            </w:r>
          </w:p>
        </w:tc>
      </w:tr>
      <w:tr w:rsidR="00BA64E0" w:rsidRPr="00005C6D" w14:paraId="033459B9" w14:textId="77777777" w:rsidTr="006630DD">
        <w:tc>
          <w:tcPr>
            <w:tcW w:w="1278" w:type="dxa"/>
            <w:vMerge/>
          </w:tcPr>
          <w:p w14:paraId="74D3F8ED" w14:textId="77777777" w:rsidR="00BA64E0" w:rsidRPr="00005C6D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6E3BC" w:themeFill="accent3" w:themeFillTint="66"/>
            <w:vAlign w:val="center"/>
          </w:tcPr>
          <w:p w14:paraId="03019064" w14:textId="77777777" w:rsidR="00BA64E0" w:rsidRPr="00005C6D" w:rsidRDefault="00BA64E0" w:rsidP="00BA64E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your child has not been well liked by other children </w:t>
            </w:r>
          </w:p>
        </w:tc>
        <w:tc>
          <w:tcPr>
            <w:tcW w:w="6548" w:type="dxa"/>
            <w:shd w:val="clear" w:color="auto" w:fill="D6E3BC" w:themeFill="accent3" w:themeFillTint="66"/>
          </w:tcPr>
          <w:p w14:paraId="6E0CFC34" w14:textId="77777777" w:rsidR="00BA64E0" w:rsidRPr="00005C6D" w:rsidRDefault="00BA64E0" w:rsidP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6.emirundi emeka omwanawo gy’atayagaliddwa abaana abalala </w:t>
            </w:r>
          </w:p>
        </w:tc>
      </w:tr>
      <w:tr w:rsidR="00BA64E0" w:rsidRPr="00005C6D" w14:paraId="5F5A1DF8" w14:textId="77777777" w:rsidTr="006630DD">
        <w:tc>
          <w:tcPr>
            <w:tcW w:w="1278" w:type="dxa"/>
            <w:vMerge/>
          </w:tcPr>
          <w:p w14:paraId="0A62B7F2" w14:textId="77777777" w:rsidR="00BA64E0" w:rsidRPr="00005C6D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6E3BC" w:themeFill="accent3" w:themeFillTint="66"/>
            <w:vAlign w:val="center"/>
          </w:tcPr>
          <w:p w14:paraId="08377911" w14:textId="77777777" w:rsidR="00BA64E0" w:rsidRPr="00005C6D" w:rsidRDefault="00BA64E0" w:rsidP="00BA64E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your child has been picked on by other children </w:t>
            </w:r>
          </w:p>
        </w:tc>
        <w:tc>
          <w:tcPr>
            <w:tcW w:w="6548" w:type="dxa"/>
            <w:shd w:val="clear" w:color="auto" w:fill="D6E3BC" w:themeFill="accent3" w:themeFillTint="66"/>
          </w:tcPr>
          <w:p w14:paraId="532C237C" w14:textId="77777777" w:rsidR="00BA64E0" w:rsidRPr="00005C6D" w:rsidRDefault="00BA64E0" w:rsidP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emirundi emeka omwanawo gy’ayikilizibbwa abaana abalala</w:t>
            </w:r>
          </w:p>
        </w:tc>
      </w:tr>
      <w:tr w:rsidR="00BA64E0" w:rsidRPr="00005C6D" w14:paraId="68583FC5" w14:textId="77777777" w:rsidTr="006630DD">
        <w:tc>
          <w:tcPr>
            <w:tcW w:w="1278" w:type="dxa"/>
            <w:vMerge/>
          </w:tcPr>
          <w:p w14:paraId="1F3CA8CF" w14:textId="77777777" w:rsidR="00BA64E0" w:rsidRPr="00005C6D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6E3BC" w:themeFill="accent3" w:themeFillTint="66"/>
            <w:vAlign w:val="center"/>
          </w:tcPr>
          <w:p w14:paraId="7524CE62" w14:textId="77777777" w:rsidR="00BA64E0" w:rsidRPr="00005C6D" w:rsidRDefault="00BA64E0" w:rsidP="00BA64E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your child has been teased and made fun of by other children  </w:t>
            </w:r>
          </w:p>
        </w:tc>
        <w:tc>
          <w:tcPr>
            <w:tcW w:w="6548" w:type="dxa"/>
            <w:shd w:val="clear" w:color="auto" w:fill="D6E3BC" w:themeFill="accent3" w:themeFillTint="66"/>
          </w:tcPr>
          <w:p w14:paraId="200E86DB" w14:textId="77777777" w:rsidR="00BA64E0" w:rsidRPr="00005C6D" w:rsidRDefault="00BA64E0" w:rsidP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Emirundi emeka omwanawo gy’ajeregebbwa n’okusekererwa abaana abalala</w:t>
            </w:r>
          </w:p>
        </w:tc>
      </w:tr>
      <w:tr w:rsidR="00BA64E0" w:rsidRPr="00005C6D" w14:paraId="714D9CC6" w14:textId="77777777" w:rsidTr="006630DD">
        <w:tc>
          <w:tcPr>
            <w:tcW w:w="1278" w:type="dxa"/>
            <w:vMerge/>
          </w:tcPr>
          <w:p w14:paraId="1C935BF5" w14:textId="77777777" w:rsidR="00BA64E0" w:rsidRPr="00005C6D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5C3B955A" w14:textId="77777777" w:rsidR="00BA64E0" w:rsidRPr="00005C6D" w:rsidRDefault="00BA64E0" w:rsidP="00BA64E0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often your child has been pushed or shoved around by other children  </w:t>
            </w:r>
          </w:p>
        </w:tc>
        <w:tc>
          <w:tcPr>
            <w:tcW w:w="6548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74DD853E" w14:textId="77777777" w:rsidR="00BA64E0" w:rsidRPr="00005C6D" w:rsidRDefault="00BA64E0" w:rsidP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Emirundi emeka omwanawo gy’asindiikirizibbwa abaana abalala</w:t>
            </w:r>
          </w:p>
        </w:tc>
      </w:tr>
      <w:tr w:rsidR="00BA64E0" w:rsidRPr="00005C6D" w14:paraId="6CF6C8CE" w14:textId="77777777" w:rsidTr="006630DD">
        <w:tc>
          <w:tcPr>
            <w:tcW w:w="1278" w:type="dxa"/>
          </w:tcPr>
          <w:p w14:paraId="49843E82" w14:textId="77777777" w:rsidR="00BA64E0" w:rsidRPr="00005C6D" w:rsidRDefault="00BA64E0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715ECE53" w14:textId="77777777" w:rsidR="00BA64E0" w:rsidRPr="00005C6D" w:rsidRDefault="00BA64E0" w:rsidP="00A30059">
            <w:pP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(</w:t>
            </w:r>
            <w:r w:rsidR="00A30059" w:rsidRPr="00005C6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  <w:r w:rsidRPr="00005C6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= Does not do this at all, </w:t>
            </w:r>
            <w:r w:rsidR="00A30059" w:rsidRPr="00005C6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Pr="00005C6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= Does this a little, </w:t>
            </w:r>
            <w:r w:rsidR="00A30059" w:rsidRPr="00005C6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Pr="00005C6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= Does this quite a bit</w:t>
            </w:r>
            <w:r w:rsidR="00A30059" w:rsidRPr="00005C6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, 3=</w:t>
            </w:r>
            <w:r w:rsidRPr="00005C6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Does this a lot)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5D1E42D5" w14:textId="02C672CA" w:rsidR="00BA64E0" w:rsidRPr="00005C6D" w:rsidRDefault="00BA64E0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0=Omwana takikolerako ddala, 1=Omwana </w:t>
            </w:r>
            <w:r w:rsidR="009E7FCD" w:rsidRPr="00005C6D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akikola katono</w:t>
            </w:r>
            <w:r w:rsidRPr="00005C6D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, 2=Omwana akikola, 3=Omwana akikolera ddala</w:t>
            </w:r>
          </w:p>
        </w:tc>
      </w:tr>
      <w:tr w:rsidR="00BA64E0" w:rsidRPr="00005C6D" w14:paraId="378FCB01" w14:textId="77777777" w:rsidTr="006630DD">
        <w:tc>
          <w:tcPr>
            <w:tcW w:w="1278" w:type="dxa"/>
            <w:vMerge w:val="restart"/>
          </w:tcPr>
          <w:p w14:paraId="52828876" w14:textId="77777777" w:rsidR="00BA64E0" w:rsidRPr="00005C6D" w:rsidRDefault="00BA64E0" w:rsidP="000667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amily Relationship </w:t>
            </w:r>
          </w:p>
          <w:p w14:paraId="74B9F9FF" w14:textId="77777777" w:rsidR="00BA64E0" w:rsidRPr="00005C6D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DB89164" w14:textId="77777777" w:rsidR="00BA64E0" w:rsidRPr="00005C6D" w:rsidRDefault="00BA64E0" w:rsidP="00920F78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4CAE7694" w14:textId="77777777" w:rsidR="00BA64E0" w:rsidRPr="00005C6D" w:rsidRDefault="00BA64E0" w:rsidP="0006675E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For each of the following statement, please tell me how much it is like your child…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5C07F005" w14:textId="77777777" w:rsidR="00BA64E0" w:rsidRPr="00005C6D" w:rsidRDefault="00BA64E0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Kubulikimu kubiri wamanga, mbuulira bwekyekuusa ku mwanawo</w:t>
            </w:r>
          </w:p>
        </w:tc>
      </w:tr>
      <w:tr w:rsidR="00BA64E0" w:rsidRPr="00A86CFB" w14:paraId="1729AD80" w14:textId="77777777" w:rsidTr="006630DD">
        <w:tc>
          <w:tcPr>
            <w:tcW w:w="1278" w:type="dxa"/>
            <w:vMerge/>
          </w:tcPr>
          <w:p w14:paraId="226BC161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1AE65BD1" w14:textId="77777777" w:rsidR="00BA64E0" w:rsidRPr="00D179AE" w:rsidRDefault="00BA64E0" w:rsidP="00D179A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articipates in family activities 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125D0F89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Yetaba mu bikolebwa awaka</w:t>
            </w:r>
          </w:p>
        </w:tc>
      </w:tr>
      <w:tr w:rsidR="00BA64E0" w:rsidRPr="00A86CFB" w14:paraId="5B8E7F71" w14:textId="77777777" w:rsidTr="006630DD">
        <w:tc>
          <w:tcPr>
            <w:tcW w:w="1278" w:type="dxa"/>
            <w:vMerge/>
          </w:tcPr>
          <w:p w14:paraId="34F1B9DA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3873BC6F" w14:textId="77777777" w:rsidR="00BA64E0" w:rsidRPr="00D179AE" w:rsidRDefault="00BA64E0" w:rsidP="00D179A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omplies with rules at home 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4B10B8CD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Agoondera amateeka g’awaka</w:t>
            </w:r>
          </w:p>
        </w:tc>
      </w:tr>
      <w:tr w:rsidR="00BA64E0" w:rsidRPr="00A86CFB" w14:paraId="6B8C8811" w14:textId="77777777" w:rsidTr="006630DD">
        <w:tc>
          <w:tcPr>
            <w:tcW w:w="1278" w:type="dxa"/>
            <w:vMerge/>
          </w:tcPr>
          <w:p w14:paraId="04BBEC45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3863BADB" w14:textId="77777777" w:rsidR="00BA64E0" w:rsidRPr="002479EB" w:rsidRDefault="00BA64E0" w:rsidP="00D179A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479E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articipates in church or religion activities 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65042857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Yetaba mu by’ekkanisa oba eby’eddiini</w:t>
            </w:r>
          </w:p>
        </w:tc>
      </w:tr>
      <w:tr w:rsidR="00BA64E0" w:rsidRPr="00A86CFB" w14:paraId="287443BA" w14:textId="77777777" w:rsidTr="006630DD">
        <w:tc>
          <w:tcPr>
            <w:tcW w:w="1278" w:type="dxa"/>
            <w:vMerge/>
          </w:tcPr>
          <w:p w14:paraId="094CD4B0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6388159D" w14:textId="77777777" w:rsidR="00BA64E0" w:rsidRPr="002479EB" w:rsidRDefault="00BA64E0" w:rsidP="00D179A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479E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teracts positively with siblings 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76B21248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Akolagana bulungi ne bagandabe</w:t>
            </w:r>
          </w:p>
        </w:tc>
      </w:tr>
      <w:tr w:rsidR="00BA64E0" w:rsidRPr="00A86CFB" w14:paraId="128FBE19" w14:textId="77777777" w:rsidTr="006630DD">
        <w:tc>
          <w:tcPr>
            <w:tcW w:w="1278" w:type="dxa"/>
            <w:vMerge/>
          </w:tcPr>
          <w:p w14:paraId="0F56FBE2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1709C141" w14:textId="77777777" w:rsidR="00BA64E0" w:rsidRPr="00D179AE" w:rsidRDefault="00BA64E0" w:rsidP="00D179A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teracts positively with parents 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6C479E45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Akolagana bulungi ne bazaddebe</w:t>
            </w:r>
          </w:p>
        </w:tc>
      </w:tr>
      <w:tr w:rsidR="00BA64E0" w:rsidRPr="00A86CFB" w14:paraId="2F76787F" w14:textId="77777777" w:rsidTr="006630DD">
        <w:tc>
          <w:tcPr>
            <w:tcW w:w="1278" w:type="dxa"/>
            <w:vMerge/>
          </w:tcPr>
          <w:p w14:paraId="2F7C7078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53F36596" w14:textId="77777777" w:rsidR="00BA64E0" w:rsidRPr="00D179AE" w:rsidRDefault="00BA64E0" w:rsidP="00D179A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ommunicates with parents about behavior at home 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3B8D1BF6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Ayogera ne bazaddebe ku nneeyisaaye awaka</w:t>
            </w:r>
          </w:p>
        </w:tc>
      </w:tr>
      <w:tr w:rsidR="00BA64E0" w:rsidRPr="00A86CFB" w14:paraId="2C42FE42" w14:textId="77777777" w:rsidTr="006630DD">
        <w:tc>
          <w:tcPr>
            <w:tcW w:w="1278" w:type="dxa"/>
            <w:vMerge/>
          </w:tcPr>
          <w:p w14:paraId="6EF96897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712E5B7E" w14:textId="77777777" w:rsidR="00BA64E0" w:rsidRPr="00D179AE" w:rsidRDefault="00BA64E0" w:rsidP="00D179A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intains positive family relationships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1A78EDAE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Akuuma enkolagana ennuungi n’abengaanda</w:t>
            </w:r>
          </w:p>
        </w:tc>
      </w:tr>
      <w:tr w:rsidR="00BA64E0" w:rsidRPr="00A86CFB" w14:paraId="0943FBF0" w14:textId="77777777" w:rsidTr="006630DD">
        <w:tc>
          <w:tcPr>
            <w:tcW w:w="1278" w:type="dxa"/>
            <w:vMerge/>
          </w:tcPr>
          <w:p w14:paraId="2120FFD9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0A03E175" w14:textId="77777777" w:rsidR="00BA64E0" w:rsidRPr="00D179AE" w:rsidRDefault="00BA64E0" w:rsidP="00D179A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articipates in community activities 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51ECECC4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Yetaba mu bulungi bwansi</w:t>
            </w:r>
          </w:p>
        </w:tc>
      </w:tr>
      <w:tr w:rsidR="00BA64E0" w:rsidRPr="00A86CFB" w14:paraId="19142FA1" w14:textId="77777777" w:rsidTr="006630DD">
        <w:tc>
          <w:tcPr>
            <w:tcW w:w="1278" w:type="dxa"/>
            <w:vMerge/>
          </w:tcPr>
          <w:p w14:paraId="1024ECC6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739C1F73" w14:textId="77777777" w:rsidR="00BA64E0" w:rsidRPr="00D179AE" w:rsidRDefault="00BA64E0" w:rsidP="00D179A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rusts a significant person with his or her life 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476F6F78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Yesiga omuntu omukulu n’obulamu bwe</w:t>
            </w:r>
          </w:p>
        </w:tc>
      </w:tr>
      <w:tr w:rsidR="00BA64E0" w:rsidRPr="00A86CFB" w14:paraId="5FBEBDBE" w14:textId="77777777" w:rsidTr="006630DD">
        <w:tc>
          <w:tcPr>
            <w:tcW w:w="1278" w:type="dxa"/>
            <w:vMerge/>
          </w:tcPr>
          <w:p w14:paraId="3673EF95" w14:textId="77777777" w:rsidR="00BA64E0" w:rsidRPr="00A86CFB" w:rsidRDefault="00BA64E0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2DBDB" w:themeFill="accent2" w:themeFillTint="33"/>
            <w:vAlign w:val="center"/>
          </w:tcPr>
          <w:p w14:paraId="18BAF488" w14:textId="77777777" w:rsidR="00BA64E0" w:rsidRPr="0006675E" w:rsidRDefault="00BA64E0" w:rsidP="006630D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Demonstrates a sense of belonging to family </w:t>
            </w:r>
          </w:p>
        </w:tc>
        <w:tc>
          <w:tcPr>
            <w:tcW w:w="6548" w:type="dxa"/>
            <w:shd w:val="clear" w:color="auto" w:fill="F2DBDB" w:themeFill="accent2" w:themeFillTint="33"/>
          </w:tcPr>
          <w:p w14:paraId="5743D13C" w14:textId="77777777" w:rsidR="00BA64E0" w:rsidRDefault="00BA64E0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.Alaga nti alina amaka gy’ava</w:t>
            </w:r>
          </w:p>
        </w:tc>
      </w:tr>
    </w:tbl>
    <w:p w14:paraId="3381FEC9" w14:textId="77777777" w:rsidR="002B0B01" w:rsidRDefault="0090364E" w:rsidP="002B0B0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i/>
        </w:rPr>
        <w:br w:type="page"/>
      </w:r>
      <w:r w:rsidR="002B0B01" w:rsidRPr="002B0B01">
        <w:rPr>
          <w:rFonts w:ascii="Times New Roman" w:hAnsi="Times New Roman" w:cs="Times New Roman"/>
          <w:b/>
        </w:rPr>
        <w:lastRenderedPageBreak/>
        <w:t xml:space="preserve">Child </w:t>
      </w:r>
      <w:r w:rsidR="009C39B2">
        <w:rPr>
          <w:rFonts w:ascii="Times New Roman" w:hAnsi="Times New Roman" w:cs="Times New Roman"/>
          <w:b/>
        </w:rPr>
        <w:t xml:space="preserve">Emotion </w:t>
      </w:r>
      <w:r w:rsidR="002B0B01" w:rsidRPr="002B0B01">
        <w:rPr>
          <w:rFonts w:ascii="Times New Roman" w:hAnsi="Times New Roman" w:cs="Times New Roman"/>
          <w:b/>
        </w:rPr>
        <w:t>(</w:t>
      </w:r>
      <w:r w:rsidR="004102E7">
        <w:rPr>
          <w:rFonts w:ascii="Times New Roman" w:hAnsi="Times New Roman" w:cs="Times New Roman"/>
          <w:b/>
        </w:rPr>
        <w:t>2</w:t>
      </w:r>
      <w:r w:rsidR="00146AF8">
        <w:rPr>
          <w:rFonts w:ascii="Times New Roman" w:hAnsi="Times New Roman" w:cs="Times New Roman"/>
          <w:b/>
        </w:rPr>
        <w:t>9</w:t>
      </w:r>
      <w:r w:rsidR="002B0B01" w:rsidRPr="002B0B01">
        <w:rPr>
          <w:rFonts w:ascii="Times New Roman" w:hAnsi="Times New Roman" w:cs="Times New Roman"/>
          <w:b/>
        </w:rPr>
        <w:t xml:space="preserve"> items)</w:t>
      </w:r>
      <w:r w:rsidR="00C003CB">
        <w:rPr>
          <w:rFonts w:ascii="Times New Roman" w:hAnsi="Times New Roman" w:cs="Times New Roman"/>
          <w:b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8"/>
        <w:gridCol w:w="6390"/>
        <w:gridCol w:w="6570"/>
      </w:tblGrid>
      <w:tr w:rsidR="00727B23" w:rsidRPr="00814B9D" w14:paraId="56729DF4" w14:textId="77777777" w:rsidTr="00D36BF3">
        <w:tc>
          <w:tcPr>
            <w:tcW w:w="1278" w:type="dxa"/>
          </w:tcPr>
          <w:p w14:paraId="1D1839EA" w14:textId="77777777" w:rsidR="00727B23" w:rsidRDefault="00727B23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Measurement Domain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45729821" w14:textId="77777777" w:rsidR="00727B23" w:rsidRPr="00814B9D" w:rsidRDefault="00727B23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</w:tcPr>
          <w:p w14:paraId="584306D3" w14:textId="77777777" w:rsidR="00727B23" w:rsidRPr="00814B9D" w:rsidRDefault="00727B23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Subscale/Item</w:t>
            </w:r>
          </w:p>
        </w:tc>
        <w:tc>
          <w:tcPr>
            <w:tcW w:w="6570" w:type="dxa"/>
          </w:tcPr>
          <w:p w14:paraId="1E69A884" w14:textId="77777777" w:rsidR="00727B23" w:rsidRPr="00814B9D" w:rsidRDefault="00727B23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D36BF3" w:rsidRPr="00A86CFB" w14:paraId="65DCAE46" w14:textId="77777777" w:rsidTr="00D36BF3">
        <w:tc>
          <w:tcPr>
            <w:tcW w:w="1278" w:type="dxa"/>
          </w:tcPr>
          <w:p w14:paraId="062276DB" w14:textId="77777777" w:rsidR="00D36BF3" w:rsidRPr="002A0980" w:rsidRDefault="00D36BF3" w:rsidP="00C7153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</w:tcPr>
          <w:p w14:paraId="73366188" w14:textId="77777777" w:rsidR="00D36BF3" w:rsidRPr="00920F78" w:rsidRDefault="00D36BF3" w:rsidP="00C71536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=never or not true, 2=sometimes or somewhat true, 3=often or very true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0848A488" w14:textId="77777777" w:rsidR="00D36BF3" w:rsidRPr="00D36BF3" w:rsidRDefault="00D36BF3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36BF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=Tekibeerawo oba Ssi Kituufu, 2=Kibeeerawo Oluusi oba kituufumu ko, 3=Kibeerawo nnyo oba Kituufu</w:t>
            </w:r>
          </w:p>
        </w:tc>
      </w:tr>
      <w:tr w:rsidR="00D36BF3" w:rsidRPr="00A86CFB" w14:paraId="5ADA114E" w14:textId="77777777" w:rsidTr="00D36BF3">
        <w:tc>
          <w:tcPr>
            <w:tcW w:w="1278" w:type="dxa"/>
            <w:vMerge w:val="restart"/>
          </w:tcPr>
          <w:p w14:paraId="5E16AE76" w14:textId="77777777" w:rsidR="00D36BF3" w:rsidRPr="002A0980" w:rsidRDefault="00D36BF3" w:rsidP="00C7153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A0980">
              <w:rPr>
                <w:rFonts w:ascii="Times New Roman" w:hAnsi="Times New Roman" w:cs="Times New Roman"/>
                <w:b/>
                <w:sz w:val="18"/>
                <w:szCs w:val="18"/>
              </w:rPr>
              <w:t>Anger</w:t>
            </w:r>
          </w:p>
          <w:p w14:paraId="272FC873" w14:textId="77777777" w:rsidR="00D36BF3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F29A69C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</w:tcPr>
          <w:p w14:paraId="2BE9AFC6" w14:textId="77777777" w:rsidR="00D36BF3" w:rsidRPr="002A0980" w:rsidRDefault="00D36BF3" w:rsidP="00C7153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2A0980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Please indicate how often or true the behavior is of your child…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3F091792" w14:textId="77777777" w:rsidR="00D36BF3" w:rsidRDefault="00D36BF3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Laga obutuufu bwa bino wamanga ku bikwaata ku mpisa z’omwana wo…</w:t>
            </w:r>
          </w:p>
        </w:tc>
      </w:tr>
      <w:tr w:rsidR="00D36BF3" w:rsidRPr="00A86CFB" w14:paraId="3B7A60E2" w14:textId="77777777" w:rsidTr="00D36BF3">
        <w:tc>
          <w:tcPr>
            <w:tcW w:w="1278" w:type="dxa"/>
            <w:vMerge/>
          </w:tcPr>
          <w:p w14:paraId="7AD6D24C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1E4E9C35" w14:textId="77777777" w:rsidR="00D36BF3" w:rsidRPr="00D179AE" w:rsidRDefault="00D36BF3" w:rsidP="00D179A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s temper tantrums or hot temper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48CB54A0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Alina olusunguyira oba obusungu buungi</w:t>
            </w:r>
          </w:p>
        </w:tc>
      </w:tr>
      <w:tr w:rsidR="00D36BF3" w:rsidRPr="00A86CFB" w14:paraId="1FBE9D43" w14:textId="77777777" w:rsidTr="00D36BF3">
        <w:tc>
          <w:tcPr>
            <w:tcW w:w="1278" w:type="dxa"/>
            <w:vMerge/>
          </w:tcPr>
          <w:p w14:paraId="60E38103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12D931CD" w14:textId="77777777" w:rsidR="00D36BF3" w:rsidRPr="00D179AE" w:rsidRDefault="00D36BF3" w:rsidP="00D179A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rgues a lot with adults  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3158338E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Awakana nnyo n’abantu abakulu</w:t>
            </w:r>
          </w:p>
        </w:tc>
      </w:tr>
      <w:tr w:rsidR="00D36BF3" w:rsidRPr="00A86CFB" w14:paraId="614250B4" w14:textId="77777777" w:rsidTr="00D36BF3">
        <w:tc>
          <w:tcPr>
            <w:tcW w:w="1278" w:type="dxa"/>
            <w:vMerge/>
          </w:tcPr>
          <w:p w14:paraId="6EA3E289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14:paraId="2036A1C0" w14:textId="77777777" w:rsidR="00D36BF3" w:rsidRPr="00D179AE" w:rsidRDefault="00D36BF3" w:rsidP="00D179A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rgues a lot with peers  </w:t>
            </w:r>
          </w:p>
        </w:tc>
        <w:tc>
          <w:tcPr>
            <w:tcW w:w="6570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6AE7FF84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Awakana nnyo ne banne</w:t>
            </w:r>
          </w:p>
        </w:tc>
      </w:tr>
      <w:tr w:rsidR="00D36BF3" w:rsidRPr="00A86CFB" w14:paraId="5C7A8981" w14:textId="77777777" w:rsidTr="00D36BF3">
        <w:tc>
          <w:tcPr>
            <w:tcW w:w="1278" w:type="dxa"/>
            <w:vMerge/>
          </w:tcPr>
          <w:p w14:paraId="481EFD01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67DCF39D" w14:textId="77777777" w:rsidR="00D36BF3" w:rsidRPr="00D179AE" w:rsidRDefault="00D36BF3" w:rsidP="00D179A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Blames others for his/her own mistakes  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227ACF97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Anenya abalala ku lw’ensobiize</w:t>
            </w:r>
          </w:p>
        </w:tc>
      </w:tr>
      <w:tr w:rsidR="00D36BF3" w:rsidRPr="00A86CFB" w14:paraId="3A2863CB" w14:textId="77777777" w:rsidTr="00D36BF3">
        <w:tc>
          <w:tcPr>
            <w:tcW w:w="1278" w:type="dxa"/>
            <w:vMerge/>
          </w:tcPr>
          <w:p w14:paraId="63F9F5CC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07578E72" w14:textId="77777777" w:rsidR="00D36BF3" w:rsidRPr="00D179AE" w:rsidRDefault="00D36BF3" w:rsidP="00D179A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s easily annoyed by others  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45005E24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Anyiiga mangu</w:t>
            </w:r>
          </w:p>
        </w:tc>
      </w:tr>
      <w:tr w:rsidR="00D36BF3" w:rsidRPr="00A86CFB" w14:paraId="135CA105" w14:textId="77777777" w:rsidTr="00D36BF3">
        <w:tc>
          <w:tcPr>
            <w:tcW w:w="1278" w:type="dxa"/>
            <w:vMerge/>
          </w:tcPr>
          <w:p w14:paraId="3A893EFC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3E421407" w14:textId="77777777" w:rsidR="00D36BF3" w:rsidRPr="00D179AE" w:rsidRDefault="00D36BF3" w:rsidP="00D179A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s angry and resentful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08071927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Musunguwavu era mukaawu</w:t>
            </w:r>
          </w:p>
        </w:tc>
      </w:tr>
      <w:tr w:rsidR="00D36BF3" w:rsidRPr="00A86CFB" w14:paraId="33DA0D40" w14:textId="77777777" w:rsidTr="00D36BF3">
        <w:tc>
          <w:tcPr>
            <w:tcW w:w="1278" w:type="dxa"/>
            <w:vMerge/>
          </w:tcPr>
          <w:p w14:paraId="639A0AF7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27A390E1" w14:textId="77777777" w:rsidR="00D36BF3" w:rsidRPr="00D179AE" w:rsidRDefault="00D36BF3" w:rsidP="00D179A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Gets back at people  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48F9D7D6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Yesasuza abantu</w:t>
            </w:r>
          </w:p>
        </w:tc>
      </w:tr>
      <w:tr w:rsidR="00D36BF3" w:rsidRPr="00A86CFB" w14:paraId="11048130" w14:textId="77777777" w:rsidTr="00D36BF3">
        <w:tc>
          <w:tcPr>
            <w:tcW w:w="1278" w:type="dxa"/>
            <w:vMerge/>
          </w:tcPr>
          <w:p w14:paraId="4F3B284A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2B858922" w14:textId="77777777" w:rsidR="00D36BF3" w:rsidRPr="00D179AE" w:rsidRDefault="00D36BF3" w:rsidP="00D179A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wears or uses curse words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3CEAA68F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Ayogera ebigambo ebikaawu oba ebiwemula</w:t>
            </w:r>
          </w:p>
        </w:tc>
      </w:tr>
      <w:tr w:rsidR="00D36BF3" w:rsidRPr="00A86CFB" w14:paraId="4CD543E1" w14:textId="77777777" w:rsidTr="00D36BF3">
        <w:tc>
          <w:tcPr>
            <w:tcW w:w="1278" w:type="dxa"/>
            <w:vMerge/>
          </w:tcPr>
          <w:p w14:paraId="74DCBB9E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53168A8B" w14:textId="77777777" w:rsidR="00D36BF3" w:rsidRPr="00D179AE" w:rsidRDefault="00D36BF3" w:rsidP="00D179A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oes things that annoy others</w:t>
            </w:r>
          </w:p>
        </w:tc>
        <w:tc>
          <w:tcPr>
            <w:tcW w:w="6570" w:type="dxa"/>
            <w:shd w:val="clear" w:color="auto" w:fill="DAEEF3" w:themeFill="accent5" w:themeFillTint="33"/>
          </w:tcPr>
          <w:p w14:paraId="22CDD0F0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Akola ebintu ebinyiiza abalala</w:t>
            </w:r>
          </w:p>
        </w:tc>
      </w:tr>
      <w:tr w:rsidR="00D36BF3" w:rsidRPr="00A86CFB" w14:paraId="019A35ED" w14:textId="77777777" w:rsidTr="00D36BF3">
        <w:tc>
          <w:tcPr>
            <w:tcW w:w="1278" w:type="dxa"/>
            <w:vMerge w:val="restart"/>
          </w:tcPr>
          <w:p w14:paraId="2C99ED86" w14:textId="77777777" w:rsidR="00D36BF3" w:rsidRPr="00ED09DE" w:rsidRDefault="00D36BF3" w:rsidP="00C7153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D09DE">
              <w:rPr>
                <w:rFonts w:ascii="Times New Roman" w:hAnsi="Times New Roman" w:cs="Times New Roman"/>
                <w:b/>
                <w:sz w:val="18"/>
                <w:szCs w:val="18"/>
              </w:rPr>
              <w:t>Fear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 Overall Anxiouseness</w:t>
            </w:r>
          </w:p>
          <w:p w14:paraId="2839FEE7" w14:textId="77777777" w:rsidR="00D36BF3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F4B9DC" w14:textId="77777777" w:rsidR="00D36BF3" w:rsidRPr="00A86CFB" w:rsidRDefault="00D36BF3" w:rsidP="009710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</w:tcPr>
          <w:p w14:paraId="6E8B13DF" w14:textId="77777777" w:rsidR="00D36BF3" w:rsidRPr="00ED09DE" w:rsidRDefault="00D36BF3" w:rsidP="00C7153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ED09DE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Please indicate how often or true the behavior is </w:t>
            </w: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typical </w:t>
            </w:r>
            <w:r w:rsidRPr="00ED09DE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of your child…</w:t>
            </w:r>
          </w:p>
        </w:tc>
        <w:tc>
          <w:tcPr>
            <w:tcW w:w="6570" w:type="dxa"/>
          </w:tcPr>
          <w:p w14:paraId="688641E1" w14:textId="77777777" w:rsidR="00D36BF3" w:rsidRDefault="00D36BF3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Laga obutuufu bwa bino wamanga kubikwaata ku mbeera z’omwana wo</w:t>
            </w:r>
          </w:p>
        </w:tc>
      </w:tr>
      <w:tr w:rsidR="00D36BF3" w:rsidRPr="00A86CFB" w14:paraId="7FBD8FCC" w14:textId="77777777" w:rsidTr="00D36BF3">
        <w:tc>
          <w:tcPr>
            <w:tcW w:w="1278" w:type="dxa"/>
            <w:vMerge/>
          </w:tcPr>
          <w:p w14:paraId="141368C4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47A6EC5D" w14:textId="77777777" w:rsidR="00D36BF3" w:rsidRPr="00D179AE" w:rsidRDefault="00D36BF3" w:rsidP="00D179AE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Worries about things in the future  </w:t>
            </w:r>
          </w:p>
        </w:tc>
        <w:tc>
          <w:tcPr>
            <w:tcW w:w="6570" w:type="dxa"/>
          </w:tcPr>
          <w:p w14:paraId="69C683DC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Yeralikirira eby’omumaaso</w:t>
            </w:r>
          </w:p>
        </w:tc>
      </w:tr>
      <w:tr w:rsidR="00D36BF3" w:rsidRPr="00A86CFB" w14:paraId="4C9A0409" w14:textId="77777777" w:rsidTr="00D36BF3">
        <w:tc>
          <w:tcPr>
            <w:tcW w:w="1278" w:type="dxa"/>
            <w:vMerge/>
          </w:tcPr>
          <w:p w14:paraId="26426F23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5DAE4617" w14:textId="77777777" w:rsidR="00D36BF3" w:rsidRPr="00D179AE" w:rsidRDefault="00D36BF3" w:rsidP="00D179AE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orries about past behavior</w:t>
            </w:r>
          </w:p>
        </w:tc>
        <w:tc>
          <w:tcPr>
            <w:tcW w:w="6570" w:type="dxa"/>
          </w:tcPr>
          <w:p w14:paraId="01C3B8ED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Yeralikirira bye yakola emabega</w:t>
            </w:r>
          </w:p>
        </w:tc>
      </w:tr>
      <w:tr w:rsidR="00D36BF3" w:rsidRPr="00A86CFB" w14:paraId="6BEE9851" w14:textId="77777777" w:rsidTr="00D36BF3">
        <w:tc>
          <w:tcPr>
            <w:tcW w:w="1278" w:type="dxa"/>
            <w:vMerge/>
          </w:tcPr>
          <w:p w14:paraId="4B999FFE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5F9BB222" w14:textId="77777777" w:rsidR="00D36BF3" w:rsidRPr="00D179AE" w:rsidRDefault="00D36BF3" w:rsidP="00D179AE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orries about doing better at things</w:t>
            </w:r>
          </w:p>
        </w:tc>
        <w:tc>
          <w:tcPr>
            <w:tcW w:w="6570" w:type="dxa"/>
          </w:tcPr>
          <w:p w14:paraId="730D9A8A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Yeralikirira okukola ebintu bulungi okusiingawo</w:t>
            </w:r>
          </w:p>
        </w:tc>
      </w:tr>
      <w:tr w:rsidR="00D36BF3" w:rsidRPr="00A86CFB" w14:paraId="2F743478" w14:textId="77777777" w:rsidTr="00D36BF3">
        <w:tc>
          <w:tcPr>
            <w:tcW w:w="1278" w:type="dxa"/>
            <w:vMerge/>
          </w:tcPr>
          <w:p w14:paraId="3B5642C1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774BAC2B" w14:textId="77777777" w:rsidR="00D36BF3" w:rsidRPr="00D179AE" w:rsidRDefault="00D36BF3" w:rsidP="00D179AE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s self-conscious or easily embarrassed</w:t>
            </w:r>
          </w:p>
        </w:tc>
        <w:tc>
          <w:tcPr>
            <w:tcW w:w="6570" w:type="dxa"/>
          </w:tcPr>
          <w:p w14:paraId="2D18E775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Yetya oba aswaala mangu</w:t>
            </w:r>
          </w:p>
        </w:tc>
      </w:tr>
      <w:tr w:rsidR="00D36BF3" w:rsidRPr="00A86CFB" w14:paraId="27CE8D09" w14:textId="77777777" w:rsidTr="00D36BF3">
        <w:tc>
          <w:tcPr>
            <w:tcW w:w="1278" w:type="dxa"/>
            <w:vMerge/>
          </w:tcPr>
          <w:p w14:paraId="180DA594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5E95EB44" w14:textId="77777777" w:rsidR="00D36BF3" w:rsidRPr="00D179AE" w:rsidRDefault="00D36BF3" w:rsidP="00D179AE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Needs to be told over and over that things are okay  </w:t>
            </w:r>
          </w:p>
        </w:tc>
        <w:tc>
          <w:tcPr>
            <w:tcW w:w="6570" w:type="dxa"/>
          </w:tcPr>
          <w:p w14:paraId="386F7B00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Yetaaga okumujukiza bulikaseera nti ebintu bijja kuteleera</w:t>
            </w:r>
          </w:p>
        </w:tc>
      </w:tr>
      <w:tr w:rsidR="00D36BF3" w:rsidRPr="00A86CFB" w14:paraId="5A8FA3E3" w14:textId="77777777" w:rsidTr="00D36BF3">
        <w:tc>
          <w:tcPr>
            <w:tcW w:w="1278" w:type="dxa"/>
            <w:vMerge/>
          </w:tcPr>
          <w:p w14:paraId="3A056A89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vAlign w:val="center"/>
          </w:tcPr>
          <w:p w14:paraId="7CD4E28E" w14:textId="77777777" w:rsidR="00D36BF3" w:rsidRPr="00D179AE" w:rsidRDefault="00D36BF3" w:rsidP="00D179AE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s nervous, high strung or tense</w:t>
            </w:r>
          </w:p>
        </w:tc>
        <w:tc>
          <w:tcPr>
            <w:tcW w:w="6570" w:type="dxa"/>
            <w:tcBorders>
              <w:bottom w:val="single" w:sz="4" w:space="0" w:color="auto"/>
            </w:tcBorders>
          </w:tcPr>
          <w:p w14:paraId="0E046B28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Abeera kubunkeenke</w:t>
            </w:r>
          </w:p>
        </w:tc>
      </w:tr>
      <w:tr w:rsidR="00D36BF3" w:rsidRPr="00A86CFB" w14:paraId="4020F85D" w14:textId="77777777" w:rsidTr="00D36BF3">
        <w:trPr>
          <w:trHeight w:val="279"/>
        </w:trPr>
        <w:tc>
          <w:tcPr>
            <w:tcW w:w="1278" w:type="dxa"/>
            <w:vMerge w:val="restart"/>
            <w:tcBorders>
              <w:bottom w:val="single" w:sz="4" w:space="0" w:color="auto"/>
            </w:tcBorders>
          </w:tcPr>
          <w:p w14:paraId="538F2ACF" w14:textId="77777777" w:rsidR="00D36BF3" w:rsidRPr="00ED09DE" w:rsidRDefault="00D36BF3" w:rsidP="00C7153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D09DE">
              <w:rPr>
                <w:rFonts w:ascii="Times New Roman" w:hAnsi="Times New Roman" w:cs="Times New Roman"/>
                <w:b/>
                <w:sz w:val="18"/>
                <w:szCs w:val="18"/>
              </w:rPr>
              <w:t>Fear- Separation Anxiety</w:t>
            </w:r>
          </w:p>
          <w:p w14:paraId="366A1DE4" w14:textId="77777777" w:rsidR="00D36BF3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00993BD" w14:textId="77777777" w:rsidR="00D36BF3" w:rsidRPr="00A86CFB" w:rsidRDefault="00D36BF3" w:rsidP="009710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2A758052" w14:textId="77777777" w:rsidR="00D36BF3" w:rsidRPr="00D179AE" w:rsidRDefault="00D36BF3" w:rsidP="00D179A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Worries that something bad will happen to people he/she is close to  </w:t>
            </w:r>
          </w:p>
        </w:tc>
        <w:tc>
          <w:tcPr>
            <w:tcW w:w="6570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78C88847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Yeralikirira nti waliwo akabi akajja okutuuka kw’abo bayagala</w:t>
            </w:r>
          </w:p>
        </w:tc>
      </w:tr>
      <w:tr w:rsidR="00D36BF3" w:rsidRPr="00A86CFB" w14:paraId="69329868" w14:textId="77777777" w:rsidTr="00D36BF3">
        <w:tc>
          <w:tcPr>
            <w:tcW w:w="1278" w:type="dxa"/>
            <w:vMerge/>
          </w:tcPr>
          <w:p w14:paraId="4BE4E944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27D5BB9B" w14:textId="77777777" w:rsidR="00D36BF3" w:rsidRPr="00D179AE" w:rsidRDefault="00D36BF3" w:rsidP="00D179A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Worries about being separated from loved ones  </w:t>
            </w:r>
          </w:p>
        </w:tc>
        <w:tc>
          <w:tcPr>
            <w:tcW w:w="6570" w:type="dxa"/>
            <w:shd w:val="clear" w:color="auto" w:fill="FDE9D9" w:themeFill="accent6" w:themeFillTint="33"/>
          </w:tcPr>
          <w:p w14:paraId="4D8B0459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Yeralikirira okumwaawula kw’abo bayagala</w:t>
            </w:r>
          </w:p>
        </w:tc>
      </w:tr>
      <w:tr w:rsidR="00D36BF3" w:rsidRPr="00A86CFB" w14:paraId="0D95F5B1" w14:textId="77777777" w:rsidTr="00D36BF3">
        <w:tc>
          <w:tcPr>
            <w:tcW w:w="1278" w:type="dxa"/>
            <w:vMerge/>
          </w:tcPr>
          <w:p w14:paraId="550DB1F6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0970FE97" w14:textId="77777777" w:rsidR="00D36BF3" w:rsidRPr="00D179AE" w:rsidRDefault="00D36BF3" w:rsidP="00D179A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voids school to stay home</w:t>
            </w:r>
          </w:p>
        </w:tc>
        <w:tc>
          <w:tcPr>
            <w:tcW w:w="6570" w:type="dxa"/>
            <w:shd w:val="clear" w:color="auto" w:fill="FDE9D9" w:themeFill="accent6" w:themeFillTint="33"/>
          </w:tcPr>
          <w:p w14:paraId="4EE3A0A0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Yewala esomero asobole okusigala awaka</w:t>
            </w:r>
          </w:p>
        </w:tc>
      </w:tr>
      <w:tr w:rsidR="00D36BF3" w:rsidRPr="00A86CFB" w14:paraId="47BC35E9" w14:textId="77777777" w:rsidTr="00D36BF3">
        <w:tc>
          <w:tcPr>
            <w:tcW w:w="1278" w:type="dxa"/>
            <w:vMerge/>
          </w:tcPr>
          <w:p w14:paraId="4CFF396D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764AF84A" w14:textId="77777777" w:rsidR="00D36BF3" w:rsidRPr="00D179AE" w:rsidRDefault="00D36BF3" w:rsidP="00D179A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as nightmares about being abandoned  </w:t>
            </w:r>
          </w:p>
        </w:tc>
        <w:tc>
          <w:tcPr>
            <w:tcW w:w="6570" w:type="dxa"/>
            <w:shd w:val="clear" w:color="auto" w:fill="FDE9D9" w:themeFill="accent6" w:themeFillTint="33"/>
          </w:tcPr>
          <w:p w14:paraId="35242C17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Afuna ebirooto ebitiisa nga bamusuuliridde</w:t>
            </w:r>
          </w:p>
        </w:tc>
      </w:tr>
      <w:tr w:rsidR="00D36BF3" w:rsidRPr="00A86CFB" w14:paraId="700A177B" w14:textId="77777777" w:rsidTr="00D36BF3">
        <w:tc>
          <w:tcPr>
            <w:tcW w:w="1278" w:type="dxa"/>
            <w:vMerge/>
          </w:tcPr>
          <w:p w14:paraId="1A6D1765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662738CF" w14:textId="77777777" w:rsidR="00D36BF3" w:rsidRPr="00D179AE" w:rsidRDefault="00D36BF3" w:rsidP="00D179A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omplains of feeling sick before separating from those he/she is close to  </w:t>
            </w:r>
          </w:p>
        </w:tc>
        <w:tc>
          <w:tcPr>
            <w:tcW w:w="6570" w:type="dxa"/>
            <w:shd w:val="clear" w:color="auto" w:fill="FDE9D9" w:themeFill="accent6" w:themeFillTint="33"/>
          </w:tcPr>
          <w:p w14:paraId="09BB431B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5.Agamba nti mulwadde bw’aba tanaba kwawukana n’abo baayagala </w:t>
            </w:r>
          </w:p>
        </w:tc>
      </w:tr>
      <w:tr w:rsidR="00D36BF3" w:rsidRPr="00A86CFB" w14:paraId="33C228FB" w14:textId="77777777" w:rsidTr="00D36BF3">
        <w:tc>
          <w:tcPr>
            <w:tcW w:w="1278" w:type="dxa"/>
            <w:vMerge/>
          </w:tcPr>
          <w:p w14:paraId="4E33BE1F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32118F98" w14:textId="77777777" w:rsidR="00D36BF3" w:rsidRPr="00D179AE" w:rsidRDefault="00D36BF3" w:rsidP="00D179A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s  overly upset when leaving someone he/she is close to</w:t>
            </w:r>
          </w:p>
        </w:tc>
        <w:tc>
          <w:tcPr>
            <w:tcW w:w="6570" w:type="dxa"/>
            <w:shd w:val="clear" w:color="auto" w:fill="FDE9D9" w:themeFill="accent6" w:themeFillTint="33"/>
          </w:tcPr>
          <w:p w14:paraId="66BE7602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Ayisibwa bubi bwabeera ayawukana n’omuntu gw’ayagala</w:t>
            </w:r>
          </w:p>
        </w:tc>
      </w:tr>
      <w:tr w:rsidR="00D36BF3" w:rsidRPr="00A86CFB" w14:paraId="79893D68" w14:textId="77777777" w:rsidTr="00D36BF3">
        <w:tc>
          <w:tcPr>
            <w:tcW w:w="1278" w:type="dxa"/>
            <w:vMerge/>
          </w:tcPr>
          <w:p w14:paraId="3AAB017F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4D653695" w14:textId="77777777" w:rsidR="00D36BF3" w:rsidRPr="00D179AE" w:rsidRDefault="00D36BF3" w:rsidP="00D179A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s afraid of being away from home</w:t>
            </w:r>
          </w:p>
        </w:tc>
        <w:tc>
          <w:tcPr>
            <w:tcW w:w="6570" w:type="dxa"/>
            <w:shd w:val="clear" w:color="auto" w:fill="FDE9D9" w:themeFill="accent6" w:themeFillTint="33"/>
          </w:tcPr>
          <w:p w14:paraId="3EEBDCFA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Atya okubeera nga tali waka</w:t>
            </w:r>
          </w:p>
        </w:tc>
      </w:tr>
      <w:tr w:rsidR="00D36BF3" w:rsidRPr="00A86CFB" w14:paraId="66AF79F2" w14:textId="77777777" w:rsidTr="00D36BF3">
        <w:tc>
          <w:tcPr>
            <w:tcW w:w="1278" w:type="dxa"/>
            <w:vMerge w:val="restart"/>
          </w:tcPr>
          <w:p w14:paraId="2105AFC6" w14:textId="77777777" w:rsidR="00D36BF3" w:rsidRPr="005D4185" w:rsidRDefault="00D36BF3" w:rsidP="00C7153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D4185">
              <w:rPr>
                <w:rFonts w:ascii="Times New Roman" w:hAnsi="Times New Roman" w:cs="Times New Roman"/>
                <w:b/>
                <w:sz w:val="18"/>
                <w:szCs w:val="18"/>
              </w:rPr>
              <w:t>Sadness</w:t>
            </w:r>
          </w:p>
          <w:p w14:paraId="72351578" w14:textId="77777777" w:rsidR="00D36BF3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98594ED" w14:textId="77777777" w:rsidR="00D36BF3" w:rsidRPr="00A86CFB" w:rsidRDefault="00D36BF3" w:rsidP="009710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14AF3D83" w14:textId="77777777" w:rsidR="00D36BF3" w:rsidRPr="00D179AE" w:rsidRDefault="00D36BF3" w:rsidP="00D179A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Feels worthless or inferior  </w:t>
            </w:r>
          </w:p>
        </w:tc>
        <w:tc>
          <w:tcPr>
            <w:tcW w:w="6570" w:type="dxa"/>
          </w:tcPr>
          <w:p w14:paraId="21D79658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Awulira nga ssi wamugaso oba waawansi nyo okusiinga abalala</w:t>
            </w:r>
          </w:p>
        </w:tc>
      </w:tr>
      <w:tr w:rsidR="00D36BF3" w:rsidRPr="00A86CFB" w14:paraId="146AD46F" w14:textId="77777777" w:rsidTr="00D36BF3">
        <w:tc>
          <w:tcPr>
            <w:tcW w:w="1278" w:type="dxa"/>
            <w:vMerge/>
          </w:tcPr>
          <w:p w14:paraId="74E619CB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3A787BA1" w14:textId="77777777" w:rsidR="00D36BF3" w:rsidRPr="00D179AE" w:rsidRDefault="00D36BF3" w:rsidP="00D179A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s unhappy, sad or depressed  </w:t>
            </w:r>
          </w:p>
        </w:tc>
        <w:tc>
          <w:tcPr>
            <w:tcW w:w="6570" w:type="dxa"/>
          </w:tcPr>
          <w:p w14:paraId="3B2BA522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Ssi musanyufu, munyiikaavu oba mwenyamivu</w:t>
            </w:r>
          </w:p>
        </w:tc>
      </w:tr>
      <w:tr w:rsidR="00D36BF3" w:rsidRPr="00A86CFB" w14:paraId="49DAC502" w14:textId="77777777" w:rsidTr="00D36BF3">
        <w:tc>
          <w:tcPr>
            <w:tcW w:w="1278" w:type="dxa"/>
            <w:vMerge/>
          </w:tcPr>
          <w:p w14:paraId="616459F3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61DB9EE2" w14:textId="77777777" w:rsidR="00D36BF3" w:rsidRPr="00D179AE" w:rsidRDefault="00D36BF3" w:rsidP="00D179A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s underactive, slow-moving, or lacks energy</w:t>
            </w:r>
          </w:p>
        </w:tc>
        <w:tc>
          <w:tcPr>
            <w:tcW w:w="6570" w:type="dxa"/>
          </w:tcPr>
          <w:p w14:paraId="416B3B9D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Asooba ,oba talina manyi</w:t>
            </w:r>
          </w:p>
        </w:tc>
      </w:tr>
      <w:tr w:rsidR="00D36BF3" w:rsidRPr="00A86CFB" w14:paraId="20812812" w14:textId="77777777" w:rsidTr="00D36BF3">
        <w:tc>
          <w:tcPr>
            <w:tcW w:w="1278" w:type="dxa"/>
            <w:vMerge/>
          </w:tcPr>
          <w:p w14:paraId="68C4C8CC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6058299A" w14:textId="77777777" w:rsidR="00D36BF3" w:rsidRPr="00D179AE" w:rsidRDefault="00D36BF3" w:rsidP="00D179A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ries a lot</w:t>
            </w:r>
          </w:p>
        </w:tc>
        <w:tc>
          <w:tcPr>
            <w:tcW w:w="6570" w:type="dxa"/>
          </w:tcPr>
          <w:p w14:paraId="3140DD93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Akaaba nyo</w:t>
            </w:r>
          </w:p>
        </w:tc>
      </w:tr>
      <w:tr w:rsidR="00D36BF3" w:rsidRPr="00A86CFB" w14:paraId="184E57B1" w14:textId="77777777" w:rsidTr="00D36BF3">
        <w:tc>
          <w:tcPr>
            <w:tcW w:w="1278" w:type="dxa"/>
            <w:vMerge/>
          </w:tcPr>
          <w:p w14:paraId="15EB01F3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73B67EB9" w14:textId="77777777" w:rsidR="00D36BF3" w:rsidRPr="00D179AE" w:rsidRDefault="00D36BF3" w:rsidP="00D179A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ems lonely</w:t>
            </w:r>
          </w:p>
        </w:tc>
        <w:tc>
          <w:tcPr>
            <w:tcW w:w="6570" w:type="dxa"/>
          </w:tcPr>
          <w:p w14:paraId="3B2868EE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Alabika nga muwuubaavu</w:t>
            </w:r>
          </w:p>
        </w:tc>
      </w:tr>
      <w:tr w:rsidR="00D36BF3" w:rsidRPr="00A86CFB" w14:paraId="509374A6" w14:textId="77777777" w:rsidTr="00D36BF3">
        <w:tc>
          <w:tcPr>
            <w:tcW w:w="1278" w:type="dxa"/>
            <w:vMerge/>
          </w:tcPr>
          <w:p w14:paraId="1086E3FD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21E52DB7" w14:textId="77777777" w:rsidR="00D36BF3" w:rsidRPr="00D179AE" w:rsidRDefault="00D36BF3" w:rsidP="00D179A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Doesn't smile or laugh much  </w:t>
            </w:r>
          </w:p>
        </w:tc>
        <w:tc>
          <w:tcPr>
            <w:tcW w:w="6570" w:type="dxa"/>
          </w:tcPr>
          <w:p w14:paraId="70177FEC" w14:textId="77777777" w:rsidR="00D36BF3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Tamweenya oba tasekaaseka ekiri awo</w:t>
            </w:r>
          </w:p>
        </w:tc>
      </w:tr>
      <w:tr w:rsidR="00D36BF3" w:rsidRPr="009E7FCD" w14:paraId="1BE37A53" w14:textId="77777777" w:rsidTr="00D36BF3">
        <w:tc>
          <w:tcPr>
            <w:tcW w:w="1278" w:type="dxa"/>
            <w:vMerge/>
          </w:tcPr>
          <w:p w14:paraId="43EEDE25" w14:textId="77777777" w:rsidR="00D36BF3" w:rsidRPr="00A86CFB" w:rsidRDefault="00D36BF3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3DCD031D" w14:textId="77777777" w:rsidR="00D36BF3" w:rsidRPr="00D179AE" w:rsidRDefault="00D36BF3" w:rsidP="00D179AE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</w:t>
            </w:r>
            <w:r w:rsidRPr="00D179A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thdraws from peer activities</w:t>
            </w:r>
          </w:p>
        </w:tc>
        <w:tc>
          <w:tcPr>
            <w:tcW w:w="6570" w:type="dxa"/>
          </w:tcPr>
          <w:p w14:paraId="7CFD48EC" w14:textId="77777777" w:rsidR="00D36BF3" w:rsidRPr="009E7FCD" w:rsidRDefault="00D36BF3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lang w:val="de-CH"/>
              </w:rPr>
            </w:pPr>
            <w:r w:rsidRPr="009E7FCD">
              <w:rPr>
                <w:rFonts w:ascii="Times New Roman" w:hAnsi="Times New Roman" w:cs="Times New Roman"/>
                <w:color w:val="000000"/>
                <w:sz w:val="18"/>
                <w:szCs w:val="18"/>
                <w:lang w:val="de-CH"/>
              </w:rPr>
              <w:t>7.Yeyawula ku banne mu byebakola</w:t>
            </w:r>
          </w:p>
        </w:tc>
      </w:tr>
    </w:tbl>
    <w:p w14:paraId="00D88DE9" w14:textId="77777777" w:rsidR="009C39B2" w:rsidRPr="009E7FCD" w:rsidRDefault="009C39B2" w:rsidP="009C39B2">
      <w:pPr>
        <w:rPr>
          <w:rFonts w:ascii="Times New Roman" w:hAnsi="Times New Roman" w:cs="Times New Roman"/>
          <w:b/>
          <w:lang w:val="de-CH"/>
        </w:rPr>
      </w:pPr>
    </w:p>
    <w:p w14:paraId="0EC8C943" w14:textId="77777777" w:rsidR="009C39B2" w:rsidRPr="009E7FCD" w:rsidRDefault="009C39B2">
      <w:pPr>
        <w:rPr>
          <w:rFonts w:ascii="Times New Roman" w:hAnsi="Times New Roman" w:cs="Times New Roman"/>
          <w:b/>
          <w:lang w:val="de-CH"/>
        </w:rPr>
      </w:pPr>
      <w:r w:rsidRPr="009E7FCD">
        <w:rPr>
          <w:rFonts w:ascii="Times New Roman" w:hAnsi="Times New Roman" w:cs="Times New Roman"/>
          <w:b/>
          <w:lang w:val="de-CH"/>
        </w:rPr>
        <w:br w:type="page"/>
      </w:r>
    </w:p>
    <w:p w14:paraId="47DDC9DC" w14:textId="77777777" w:rsidR="009C39B2" w:rsidRDefault="009C39B2" w:rsidP="009C39B2">
      <w:pPr>
        <w:rPr>
          <w:rFonts w:ascii="Times New Roman" w:hAnsi="Times New Roman" w:cs="Times New Roman"/>
          <w:b/>
        </w:rPr>
      </w:pPr>
      <w:r w:rsidRPr="002B0B01">
        <w:rPr>
          <w:rFonts w:ascii="Times New Roman" w:hAnsi="Times New Roman" w:cs="Times New Roman"/>
          <w:b/>
        </w:rPr>
        <w:lastRenderedPageBreak/>
        <w:t xml:space="preserve">Child </w:t>
      </w:r>
      <w:r>
        <w:rPr>
          <w:rFonts w:ascii="Times New Roman" w:hAnsi="Times New Roman" w:cs="Times New Roman"/>
          <w:b/>
        </w:rPr>
        <w:t xml:space="preserve">Behaviors </w:t>
      </w:r>
      <w:r w:rsidRPr="002B0B01">
        <w:rPr>
          <w:rFonts w:ascii="Times New Roman" w:hAnsi="Times New Roman" w:cs="Times New Roman"/>
          <w:b/>
        </w:rPr>
        <w:t>(</w:t>
      </w:r>
      <w:r w:rsidR="00146AF8">
        <w:rPr>
          <w:rFonts w:ascii="Times New Roman" w:hAnsi="Times New Roman" w:cs="Times New Roman"/>
          <w:b/>
        </w:rPr>
        <w:t>20</w:t>
      </w:r>
      <w:r w:rsidRPr="002B0B01">
        <w:rPr>
          <w:rFonts w:ascii="Times New Roman" w:hAnsi="Times New Roman" w:cs="Times New Roman"/>
          <w:b/>
        </w:rPr>
        <w:t xml:space="preserve"> items)</w:t>
      </w:r>
      <w:r w:rsidR="00C003CB">
        <w:rPr>
          <w:rFonts w:ascii="Times New Roman" w:hAnsi="Times New Roman" w:cs="Times New Roman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8"/>
        <w:gridCol w:w="6291"/>
        <w:gridCol w:w="6821"/>
      </w:tblGrid>
      <w:tr w:rsidR="00727B23" w:rsidRPr="00814B9D" w14:paraId="092058BE" w14:textId="77777777" w:rsidTr="00CC25DD">
        <w:tc>
          <w:tcPr>
            <w:tcW w:w="1278" w:type="dxa"/>
          </w:tcPr>
          <w:p w14:paraId="2295DCF2" w14:textId="77777777" w:rsidR="00727B23" w:rsidRDefault="00727B23" w:rsidP="00DB259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Measurement Domain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6A49EDCD" w14:textId="77777777" w:rsidR="00727B23" w:rsidRPr="00814B9D" w:rsidRDefault="00727B23" w:rsidP="00DB259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</w:tcPr>
          <w:p w14:paraId="3134D306" w14:textId="77777777" w:rsidR="00727B23" w:rsidRPr="00814B9D" w:rsidRDefault="00727B23" w:rsidP="00DB259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Subscale/Item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52906931" w14:textId="77777777" w:rsidR="00727B23" w:rsidRPr="00814B9D" w:rsidRDefault="00727B23" w:rsidP="00DB259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uganda Translation</w:t>
            </w:r>
          </w:p>
        </w:tc>
      </w:tr>
      <w:tr w:rsidR="00A64806" w:rsidRPr="00A86CFB" w14:paraId="56AE94EB" w14:textId="77777777" w:rsidTr="00CC25DD">
        <w:trPr>
          <w:trHeight w:val="296"/>
        </w:trPr>
        <w:tc>
          <w:tcPr>
            <w:tcW w:w="1278" w:type="dxa"/>
          </w:tcPr>
          <w:p w14:paraId="38F91FA1" w14:textId="77777777" w:rsidR="00A64806" w:rsidRDefault="00A64806" w:rsidP="00DB259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483F3C94" w14:textId="77777777" w:rsidR="00A64806" w:rsidRPr="00920F78" w:rsidRDefault="00A64806" w:rsidP="00DB2592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=not at all, 1= a little, 2= moderately well, 3=well, 4=very well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3D03D27B" w14:textId="77777777" w:rsidR="00A64806" w:rsidRPr="00A64806" w:rsidRDefault="00A64806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6480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=Takikolerako ddala, 1= akikola katono, 2=Akikola bulungi mu ko, 3=Akikola bulungi, 4=Akikola bulungi nyo</w:t>
            </w:r>
          </w:p>
        </w:tc>
      </w:tr>
      <w:tr w:rsidR="00A64806" w:rsidRPr="00A86CFB" w14:paraId="70D9A299" w14:textId="77777777" w:rsidTr="00CC25DD">
        <w:trPr>
          <w:trHeight w:val="296"/>
        </w:trPr>
        <w:tc>
          <w:tcPr>
            <w:tcW w:w="1278" w:type="dxa"/>
            <w:vMerge w:val="restart"/>
          </w:tcPr>
          <w:p w14:paraId="0293EC38" w14:textId="77777777" w:rsidR="00A64806" w:rsidRPr="0090364E" w:rsidRDefault="00A64806" w:rsidP="00DB259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Self-</w:t>
            </w:r>
            <w:r w:rsidRPr="0090364E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Regulation </w:t>
            </w:r>
          </w:p>
          <w:p w14:paraId="7FD9C295" w14:textId="77777777" w:rsidR="00A64806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00ACEB5" w14:textId="77777777" w:rsidR="00A64806" w:rsidRPr="0090364E" w:rsidRDefault="00A64806" w:rsidP="00CE75F1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19A8DAFC" w14:textId="77777777" w:rsidR="00A64806" w:rsidRPr="0090364E" w:rsidRDefault="00A64806" w:rsidP="00A6480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90364E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Please give your answers based on how </w:t>
            </w: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well y</w:t>
            </w:r>
            <w:r w:rsidRPr="0090364E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our child</w:t>
            </w: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 can </w:t>
            </w:r>
            <w:r w:rsidRPr="0090364E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…..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7DE5B83B" w14:textId="77777777" w:rsidR="00A64806" w:rsidRDefault="00A6480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Yanukula kubikwaata ku busobozi bw’omwana wo okukola bino wamanga</w:t>
            </w:r>
          </w:p>
        </w:tc>
      </w:tr>
      <w:tr w:rsidR="00A64806" w:rsidRPr="00A86CFB" w14:paraId="55D79FA9" w14:textId="77777777" w:rsidTr="00CC25DD">
        <w:tc>
          <w:tcPr>
            <w:tcW w:w="1278" w:type="dxa"/>
            <w:vMerge/>
          </w:tcPr>
          <w:p w14:paraId="683FA876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6D2EB1D2" w14:textId="77777777" w:rsidR="00A64806" w:rsidRPr="00C71536" w:rsidRDefault="00A64806" w:rsidP="00A6480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ccep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</w:t>
            </w: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things not going his/her way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3368C844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Akkiriza ebintu nga tebigeenze nga bwasuubira</w:t>
            </w:r>
          </w:p>
        </w:tc>
      </w:tr>
      <w:tr w:rsidR="00A64806" w:rsidRPr="00A86CFB" w14:paraId="16CEFE32" w14:textId="77777777" w:rsidTr="00CC25DD">
        <w:tc>
          <w:tcPr>
            <w:tcW w:w="1278" w:type="dxa"/>
            <w:vMerge/>
          </w:tcPr>
          <w:p w14:paraId="4C14F0C2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5A651E90" w14:textId="77777777" w:rsidR="00A64806" w:rsidRPr="00C71536" w:rsidRDefault="00A64806" w:rsidP="00A6480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pe with failure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74525D37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Agumira embeera y’okulemelerwa</w:t>
            </w:r>
          </w:p>
        </w:tc>
      </w:tr>
      <w:tr w:rsidR="00A64806" w:rsidRPr="00A86CFB" w14:paraId="588470FE" w14:textId="77777777" w:rsidTr="00CC25DD">
        <w:tc>
          <w:tcPr>
            <w:tcW w:w="1278" w:type="dxa"/>
            <w:vMerge/>
          </w:tcPr>
          <w:p w14:paraId="1DFA7758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14:paraId="2CC120C5" w14:textId="77777777" w:rsidR="00A64806" w:rsidRPr="00C71536" w:rsidRDefault="00A64806" w:rsidP="00A6480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hink before acting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0812E915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Alowooza nga tannabaako ky’akola</w:t>
            </w:r>
          </w:p>
        </w:tc>
      </w:tr>
      <w:tr w:rsidR="00A64806" w:rsidRPr="00A86CFB" w14:paraId="042EA5E9" w14:textId="77777777" w:rsidTr="00CC25DD">
        <w:tc>
          <w:tcPr>
            <w:tcW w:w="1278" w:type="dxa"/>
            <w:vMerge/>
          </w:tcPr>
          <w:p w14:paraId="6BEF9A1C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61F81C35" w14:textId="77777777" w:rsidR="00A64806" w:rsidRPr="00C71536" w:rsidRDefault="00A64806" w:rsidP="00A6480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</w:t>
            </w: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lm down when excited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065EF6CC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Asobola okukakkana bw’aba abadde akyamuse</w:t>
            </w:r>
          </w:p>
        </w:tc>
      </w:tr>
      <w:tr w:rsidR="00A64806" w:rsidRPr="00A86CFB" w14:paraId="69734A98" w14:textId="77777777" w:rsidTr="00CC25DD">
        <w:tc>
          <w:tcPr>
            <w:tcW w:w="1278" w:type="dxa"/>
            <w:vMerge/>
          </w:tcPr>
          <w:p w14:paraId="0C9F9F29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DAEEF3" w:themeFill="accent5" w:themeFillTint="33"/>
            <w:vAlign w:val="center"/>
          </w:tcPr>
          <w:p w14:paraId="62A98E42" w14:textId="77777777" w:rsidR="00A64806" w:rsidRPr="00C71536" w:rsidRDefault="00A64806" w:rsidP="00A6480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Do what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e/she is told 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1DC353D1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Akola ekyo ky’alagiddwa</w:t>
            </w:r>
          </w:p>
        </w:tc>
      </w:tr>
      <w:tr w:rsidR="00A64806" w:rsidRPr="00A86CFB" w14:paraId="65CC097E" w14:textId="77777777" w:rsidTr="00CC25DD">
        <w:tc>
          <w:tcPr>
            <w:tcW w:w="1278" w:type="dxa"/>
            <w:vMerge/>
          </w:tcPr>
          <w:p w14:paraId="0701A8FA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14:paraId="65BC26AE" w14:textId="77777777" w:rsidR="00A64806" w:rsidRPr="00C71536" w:rsidRDefault="00A64806" w:rsidP="00A6480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ontrol temper when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 the face of </w:t>
            </w: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isagreement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7E24D353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Afuga obusungu bw’abeera n’obutakaanya</w:t>
            </w:r>
          </w:p>
        </w:tc>
      </w:tr>
      <w:tr w:rsidR="00A64806" w:rsidRPr="00A86CFB" w14:paraId="3695FA35" w14:textId="77777777" w:rsidTr="00CC25DD">
        <w:tc>
          <w:tcPr>
            <w:tcW w:w="1278" w:type="dxa"/>
            <w:vMerge/>
          </w:tcPr>
          <w:p w14:paraId="5F9507CE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14:paraId="73594C4A" w14:textId="77777777" w:rsidR="00A64806" w:rsidRPr="00C71536" w:rsidRDefault="00A64806" w:rsidP="00A6480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djust to a new situation 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43D0A6A6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Amanyiira mangu embeera ebeera ezeewo</w:t>
            </w:r>
          </w:p>
        </w:tc>
      </w:tr>
      <w:tr w:rsidR="00A64806" w:rsidRPr="00A86CFB" w14:paraId="4C5B5D45" w14:textId="77777777" w:rsidTr="00CC25DD">
        <w:tc>
          <w:tcPr>
            <w:tcW w:w="1278" w:type="dxa"/>
            <w:vMerge/>
          </w:tcPr>
          <w:p w14:paraId="32AC9D2B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14:paraId="23165343" w14:textId="77777777" w:rsidR="00A64806" w:rsidRPr="00C71536" w:rsidRDefault="00A64806" w:rsidP="00A6480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7153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djust to changes in plans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2A85069C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Amanyiira mangu enkyukakyuuka munteekateeka</w:t>
            </w:r>
          </w:p>
        </w:tc>
      </w:tr>
      <w:tr w:rsidR="00A64806" w:rsidRPr="00A86CFB" w14:paraId="75A3254B" w14:textId="77777777" w:rsidTr="00CC25DD">
        <w:tc>
          <w:tcPr>
            <w:tcW w:w="1278" w:type="dxa"/>
          </w:tcPr>
          <w:p w14:paraId="68160EA9" w14:textId="77777777" w:rsidR="00A64806" w:rsidRDefault="00A64806" w:rsidP="00146AF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313D4722" w14:textId="77777777" w:rsidR="00A64806" w:rsidRPr="00920F78" w:rsidRDefault="00A64806" w:rsidP="00DB2592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=Not at all, 2=a little, 3=somewhat, 4=quite a bit, 5=very much)</w:t>
            </w:r>
          </w:p>
        </w:tc>
        <w:tc>
          <w:tcPr>
            <w:tcW w:w="6948" w:type="dxa"/>
          </w:tcPr>
          <w:p w14:paraId="16DE9FBF" w14:textId="77777777" w:rsidR="00A64806" w:rsidRPr="00A64806" w:rsidRDefault="00A64806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6480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1=Takikola yadde, 2= Akikola katono, 3=Akikola oluusi, </w:t>
            </w:r>
            <w:r w:rsidRPr="00A6480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br/>
              <w:t>4=Akikola nnyo 5= Akikola nyo ddala</w:t>
            </w:r>
          </w:p>
        </w:tc>
      </w:tr>
      <w:tr w:rsidR="00A64806" w:rsidRPr="00A86CFB" w14:paraId="09942E95" w14:textId="77777777" w:rsidTr="00CC25DD">
        <w:tc>
          <w:tcPr>
            <w:tcW w:w="1278" w:type="dxa"/>
            <w:vMerge w:val="restart"/>
          </w:tcPr>
          <w:p w14:paraId="0EDAB652" w14:textId="77777777" w:rsidR="00A64806" w:rsidRDefault="00A64806" w:rsidP="00146AF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Positive Attitude</w:t>
            </w:r>
          </w:p>
          <w:p w14:paraId="779115DE" w14:textId="77777777" w:rsidR="00A64806" w:rsidRDefault="00A64806" w:rsidP="00146A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00DAB0" w14:textId="77777777" w:rsidR="00A64806" w:rsidRPr="00A86CFB" w:rsidRDefault="00A64806" w:rsidP="009710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7FD26148" w14:textId="77777777" w:rsidR="00A64806" w:rsidRPr="0051773F" w:rsidRDefault="00A64806" w:rsidP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1773F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Please respond </w:t>
            </w: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to </w:t>
            </w:r>
            <w:r w:rsidRPr="0051773F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how much each statement </w:t>
            </w: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describes </w:t>
            </w:r>
            <w:r w:rsidRPr="0051773F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your child</w:t>
            </w: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 based on </w:t>
            </w:r>
            <w:r w:rsidRPr="0051773F">
              <w:rPr>
                <w:rFonts w:ascii="Times New Roman" w:hAnsi="Times New Roman" w:cs="Times New Roman"/>
                <w:b/>
                <w:color w:val="CD6209"/>
                <w:sz w:val="18"/>
                <w:szCs w:val="18"/>
                <w:u w:val="single"/>
              </w:rPr>
              <w:t>the past 7 days</w:t>
            </w:r>
            <w:r w:rsidRPr="0051773F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:</w:t>
            </w:r>
          </w:p>
        </w:tc>
        <w:tc>
          <w:tcPr>
            <w:tcW w:w="6948" w:type="dxa"/>
          </w:tcPr>
          <w:p w14:paraId="44EB1512" w14:textId="77777777" w:rsidR="00A64806" w:rsidRDefault="00A64806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Yanukula okusinziira kungeri bino wamanga kyebi nyonyola ku mwana wo mu naku 7 eziyise</w:t>
            </w:r>
          </w:p>
        </w:tc>
      </w:tr>
      <w:tr w:rsidR="00A64806" w:rsidRPr="00A86CFB" w14:paraId="6F3CD7CA" w14:textId="77777777" w:rsidTr="00CC25DD">
        <w:tc>
          <w:tcPr>
            <w:tcW w:w="1278" w:type="dxa"/>
            <w:vMerge/>
          </w:tcPr>
          <w:p w14:paraId="14CBB1D8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65726948" w14:textId="77777777" w:rsidR="00A64806" w:rsidRPr="006E00E4" w:rsidRDefault="00A64806" w:rsidP="006E00E4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My child was happy, cheerful, joyful  </w:t>
            </w:r>
          </w:p>
        </w:tc>
        <w:tc>
          <w:tcPr>
            <w:tcW w:w="6948" w:type="dxa"/>
          </w:tcPr>
          <w:p w14:paraId="713DE9BC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Omwana wange yali musanyufu</w:t>
            </w:r>
          </w:p>
        </w:tc>
      </w:tr>
      <w:tr w:rsidR="00A64806" w:rsidRPr="00A86CFB" w14:paraId="779F3D49" w14:textId="77777777" w:rsidTr="00CC25DD">
        <w:tc>
          <w:tcPr>
            <w:tcW w:w="1278" w:type="dxa"/>
            <w:vMerge/>
          </w:tcPr>
          <w:p w14:paraId="0C2F6263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10DE2923" w14:textId="77777777" w:rsidR="00A64806" w:rsidRPr="006E00E4" w:rsidRDefault="00A64806" w:rsidP="006E00E4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</w:t>
            </w: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y child was strong  </w:t>
            </w:r>
          </w:p>
        </w:tc>
        <w:tc>
          <w:tcPr>
            <w:tcW w:w="6948" w:type="dxa"/>
          </w:tcPr>
          <w:p w14:paraId="35DCEDE5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Omwana wange yalina amanyi</w:t>
            </w:r>
          </w:p>
        </w:tc>
      </w:tr>
      <w:tr w:rsidR="00A64806" w:rsidRPr="00A86CFB" w14:paraId="4E2E5A2B" w14:textId="77777777" w:rsidTr="00CC25DD">
        <w:tc>
          <w:tcPr>
            <w:tcW w:w="1278" w:type="dxa"/>
            <w:vMerge/>
          </w:tcPr>
          <w:p w14:paraId="32FF0438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7C51A4FE" w14:textId="77777777" w:rsidR="00A64806" w:rsidRPr="006E00E4" w:rsidRDefault="00A64806" w:rsidP="006E00E4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y child was active/ lively/ enthusiastic</w:t>
            </w:r>
          </w:p>
        </w:tc>
        <w:tc>
          <w:tcPr>
            <w:tcW w:w="6948" w:type="dxa"/>
          </w:tcPr>
          <w:p w14:paraId="63339D81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Omwana wange yali yeyagala/nga akola emirimugye</w:t>
            </w:r>
          </w:p>
        </w:tc>
      </w:tr>
      <w:tr w:rsidR="00A64806" w:rsidRPr="00A86CFB" w14:paraId="25FC3264" w14:textId="77777777" w:rsidTr="00CC25DD">
        <w:tc>
          <w:tcPr>
            <w:tcW w:w="1278" w:type="dxa"/>
            <w:vMerge/>
          </w:tcPr>
          <w:p w14:paraId="63460A92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111072E9" w14:textId="77777777" w:rsidR="00A64806" w:rsidRPr="006E00E4" w:rsidRDefault="00A64806" w:rsidP="006E00E4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My child was proud/confident  </w:t>
            </w:r>
          </w:p>
        </w:tc>
        <w:tc>
          <w:tcPr>
            <w:tcW w:w="6948" w:type="dxa"/>
          </w:tcPr>
          <w:p w14:paraId="3F150F64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Omwana wange yali yekiririzaamu</w:t>
            </w:r>
          </w:p>
        </w:tc>
      </w:tr>
      <w:tr w:rsidR="00A64806" w:rsidRPr="00A86CFB" w14:paraId="089C97A2" w14:textId="77777777" w:rsidTr="00CC25DD">
        <w:tc>
          <w:tcPr>
            <w:tcW w:w="1278" w:type="dxa"/>
            <w:vMerge/>
          </w:tcPr>
          <w:p w14:paraId="5725EF9B" w14:textId="77777777" w:rsidR="00A64806" w:rsidRPr="00A86CFB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vAlign w:val="center"/>
          </w:tcPr>
          <w:p w14:paraId="6565FFDF" w14:textId="77777777" w:rsidR="00A64806" w:rsidRPr="006E00E4" w:rsidRDefault="00A64806" w:rsidP="006E00E4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 My child was persistent/determined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151603CD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Owana wange yali mumalirivu</w:t>
            </w:r>
          </w:p>
        </w:tc>
      </w:tr>
      <w:tr w:rsidR="00A64806" w:rsidRPr="0051773F" w14:paraId="66160DDF" w14:textId="77777777" w:rsidTr="00CC25DD">
        <w:trPr>
          <w:trHeight w:val="359"/>
        </w:trPr>
        <w:tc>
          <w:tcPr>
            <w:tcW w:w="1278" w:type="dxa"/>
          </w:tcPr>
          <w:p w14:paraId="7A71D241" w14:textId="77777777" w:rsidR="00A64806" w:rsidRPr="003569DB" w:rsidRDefault="00A64806" w:rsidP="004162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shd w:val="clear" w:color="auto" w:fill="FDE9D9" w:themeFill="accent6" w:themeFillTint="33"/>
            <w:vAlign w:val="center"/>
          </w:tcPr>
          <w:p w14:paraId="7B9BEE7D" w14:textId="77777777" w:rsidR="00A64806" w:rsidRPr="00920F78" w:rsidRDefault="00A64806" w:rsidP="00DB2592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 xml:space="preserve">0=not at all like the child, 1=not much like the child, 2=like the child, 3=very much like the child);  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FDE9D9" w:themeFill="accent6" w:themeFillTint="33"/>
          </w:tcPr>
          <w:p w14:paraId="28191A63" w14:textId="77777777" w:rsidR="00A64806" w:rsidRPr="00A64806" w:rsidRDefault="00A64806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 w:rsidRPr="00A64806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>0=Takikola yadde, 1=Tatera kukikola, 2=Akikola, 3=Akikolera ddala</w:t>
            </w:r>
          </w:p>
        </w:tc>
      </w:tr>
      <w:tr w:rsidR="00A64806" w:rsidRPr="0051773F" w14:paraId="657CC685" w14:textId="77777777" w:rsidTr="00CC25DD">
        <w:trPr>
          <w:trHeight w:val="359"/>
        </w:trPr>
        <w:tc>
          <w:tcPr>
            <w:tcW w:w="1278" w:type="dxa"/>
            <w:vMerge w:val="restart"/>
          </w:tcPr>
          <w:p w14:paraId="771F0FE8" w14:textId="77777777" w:rsidR="00A64806" w:rsidRPr="003569DB" w:rsidRDefault="00A64806" w:rsidP="0041625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569DB">
              <w:rPr>
                <w:rFonts w:ascii="Times New Roman" w:hAnsi="Times New Roman" w:cs="Times New Roman"/>
                <w:b/>
                <w:sz w:val="18"/>
                <w:szCs w:val="18"/>
              </w:rPr>
              <w:t>Adaptive Behavior</w:t>
            </w:r>
          </w:p>
          <w:p w14:paraId="7DB226B2" w14:textId="77777777" w:rsidR="00A64806" w:rsidRDefault="00A64806" w:rsidP="004162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6837EC3" w14:textId="77777777" w:rsidR="00A64806" w:rsidRPr="0051773F" w:rsidRDefault="00A64806" w:rsidP="00920F7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6DA2E1AB" w14:textId="77777777" w:rsidR="00A64806" w:rsidRPr="0006675E" w:rsidRDefault="00A64806" w:rsidP="009B5668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For each of the following statement, please tell me how </w:t>
            </w:r>
            <w:r w:rsidR="009B5668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typical of your child it is to ….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…</w:t>
            </w:r>
          </w:p>
        </w:tc>
        <w:tc>
          <w:tcPr>
            <w:tcW w:w="6948" w:type="dxa"/>
            <w:shd w:val="clear" w:color="auto" w:fill="FDE9D9" w:themeFill="accent6" w:themeFillTint="33"/>
          </w:tcPr>
          <w:p w14:paraId="1CB84D5E" w14:textId="77777777" w:rsidR="00A64806" w:rsidRDefault="00A64806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Kubuli kimu kubiri wamanga, mbuulira engeri gyebyekuusa ku mwanawo </w:t>
            </w:r>
          </w:p>
        </w:tc>
      </w:tr>
      <w:tr w:rsidR="00A64806" w:rsidRPr="0051773F" w14:paraId="2A2C3262" w14:textId="77777777" w:rsidTr="00CC25DD">
        <w:tc>
          <w:tcPr>
            <w:tcW w:w="1278" w:type="dxa"/>
            <w:vMerge/>
          </w:tcPr>
          <w:p w14:paraId="7ED8BF12" w14:textId="77777777" w:rsidR="00A64806" w:rsidRPr="0051773F" w:rsidRDefault="00A64806" w:rsidP="005F2D7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5C26FED0" w14:textId="77777777" w:rsidR="00A64806" w:rsidRPr="006E00E4" w:rsidRDefault="00A64806" w:rsidP="006E00E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ccept a hug</w:t>
            </w:r>
          </w:p>
        </w:tc>
        <w:tc>
          <w:tcPr>
            <w:tcW w:w="6948" w:type="dxa"/>
            <w:shd w:val="clear" w:color="auto" w:fill="FDE9D9" w:themeFill="accent6" w:themeFillTint="33"/>
          </w:tcPr>
          <w:p w14:paraId="5F0A5358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  <w:highlight w:val="yellow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Akiriza okumuwambatira</w:t>
            </w:r>
          </w:p>
        </w:tc>
      </w:tr>
      <w:tr w:rsidR="00A64806" w:rsidRPr="0051773F" w14:paraId="4AA2DB2F" w14:textId="77777777" w:rsidTr="00CC25DD">
        <w:tc>
          <w:tcPr>
            <w:tcW w:w="1278" w:type="dxa"/>
            <w:vMerge/>
          </w:tcPr>
          <w:p w14:paraId="7C95A427" w14:textId="77777777" w:rsidR="00A64806" w:rsidRPr="0051773F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13C7621C" w14:textId="77777777" w:rsidR="00A64806" w:rsidRPr="006E00E4" w:rsidRDefault="00A64806" w:rsidP="006E00E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xpresses affection for others</w:t>
            </w:r>
          </w:p>
        </w:tc>
        <w:tc>
          <w:tcPr>
            <w:tcW w:w="6948" w:type="dxa"/>
            <w:shd w:val="clear" w:color="auto" w:fill="FDE9D9" w:themeFill="accent6" w:themeFillTint="33"/>
          </w:tcPr>
          <w:p w14:paraId="630B7C0D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Alaga okwagala eri abalala</w:t>
            </w:r>
          </w:p>
        </w:tc>
      </w:tr>
      <w:tr w:rsidR="00A64806" w:rsidRPr="0051773F" w14:paraId="56667E2D" w14:textId="77777777" w:rsidTr="00CC25DD">
        <w:tc>
          <w:tcPr>
            <w:tcW w:w="1278" w:type="dxa"/>
            <w:vMerge/>
          </w:tcPr>
          <w:p w14:paraId="64BF7975" w14:textId="77777777" w:rsidR="00A64806" w:rsidRPr="0051773F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20A3601D" w14:textId="77777777" w:rsidR="00A64806" w:rsidRPr="006E00E4" w:rsidRDefault="00A64806" w:rsidP="006E00E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ccepts the closeness and intimacy of others</w:t>
            </w:r>
          </w:p>
        </w:tc>
        <w:tc>
          <w:tcPr>
            <w:tcW w:w="6948" w:type="dxa"/>
            <w:shd w:val="clear" w:color="auto" w:fill="FDE9D9" w:themeFill="accent6" w:themeFillTint="33"/>
          </w:tcPr>
          <w:p w14:paraId="36AAED83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Akkiriza obumu n’omukwano gw’abalala</w:t>
            </w:r>
          </w:p>
        </w:tc>
      </w:tr>
      <w:tr w:rsidR="00A64806" w:rsidRPr="0051773F" w14:paraId="53F1E1E9" w14:textId="77777777" w:rsidTr="00CC25DD">
        <w:tc>
          <w:tcPr>
            <w:tcW w:w="1278" w:type="dxa"/>
            <w:vMerge/>
          </w:tcPr>
          <w:p w14:paraId="3503580B" w14:textId="77777777" w:rsidR="00A64806" w:rsidRPr="0051773F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5C5573B6" w14:textId="77777777" w:rsidR="00A64806" w:rsidRPr="006E00E4" w:rsidRDefault="00A64806" w:rsidP="006E00E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iscusses problems with others</w:t>
            </w:r>
          </w:p>
        </w:tc>
        <w:tc>
          <w:tcPr>
            <w:tcW w:w="6948" w:type="dxa"/>
            <w:shd w:val="clear" w:color="auto" w:fill="FDE9D9" w:themeFill="accent6" w:themeFillTint="33"/>
          </w:tcPr>
          <w:p w14:paraId="55450587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Ateesa kubizibu n’abalala</w:t>
            </w:r>
          </w:p>
        </w:tc>
      </w:tr>
      <w:tr w:rsidR="00A64806" w:rsidRPr="0051773F" w14:paraId="7A425F42" w14:textId="77777777" w:rsidTr="00CC25DD">
        <w:tc>
          <w:tcPr>
            <w:tcW w:w="1278" w:type="dxa"/>
            <w:vMerge/>
          </w:tcPr>
          <w:p w14:paraId="017487A2" w14:textId="77777777" w:rsidR="00A64806" w:rsidRPr="0051773F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6E83F91D" w14:textId="77777777" w:rsidR="00A64806" w:rsidRPr="006E00E4" w:rsidRDefault="00A64806" w:rsidP="006E00E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hows concern for the feelings of others</w:t>
            </w:r>
          </w:p>
        </w:tc>
        <w:tc>
          <w:tcPr>
            <w:tcW w:w="6948" w:type="dxa"/>
            <w:shd w:val="clear" w:color="auto" w:fill="FDE9D9" w:themeFill="accent6" w:themeFillTint="33"/>
          </w:tcPr>
          <w:p w14:paraId="57F8AE45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Afaayo kungeri abalala gyebawuliramu</w:t>
            </w:r>
          </w:p>
        </w:tc>
      </w:tr>
      <w:tr w:rsidR="00A64806" w:rsidRPr="0051773F" w14:paraId="14DBDA78" w14:textId="77777777" w:rsidTr="00CC25DD">
        <w:tc>
          <w:tcPr>
            <w:tcW w:w="1278" w:type="dxa"/>
            <w:vMerge/>
          </w:tcPr>
          <w:p w14:paraId="5F4D7125" w14:textId="77777777" w:rsidR="00A64806" w:rsidRPr="0051773F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38FA702F" w14:textId="77777777" w:rsidR="00A64806" w:rsidRPr="006E00E4" w:rsidRDefault="00A64806" w:rsidP="006E00E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ks for help</w:t>
            </w:r>
          </w:p>
        </w:tc>
        <w:tc>
          <w:tcPr>
            <w:tcW w:w="6948" w:type="dxa"/>
            <w:shd w:val="clear" w:color="auto" w:fill="FDE9D9" w:themeFill="accent6" w:themeFillTint="33"/>
          </w:tcPr>
          <w:p w14:paraId="7AAE8972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Asaba obuyambi</w:t>
            </w:r>
          </w:p>
        </w:tc>
      </w:tr>
      <w:tr w:rsidR="00A64806" w:rsidRPr="0051773F" w14:paraId="0591FD29" w14:textId="77777777" w:rsidTr="00CC25DD">
        <w:tc>
          <w:tcPr>
            <w:tcW w:w="1278" w:type="dxa"/>
            <w:vMerge/>
          </w:tcPr>
          <w:p w14:paraId="5158F167" w14:textId="77777777" w:rsidR="00A64806" w:rsidRPr="0051773F" w:rsidRDefault="00A64806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shd w:val="clear" w:color="auto" w:fill="FDE9D9" w:themeFill="accent6" w:themeFillTint="33"/>
            <w:vAlign w:val="center"/>
          </w:tcPr>
          <w:p w14:paraId="5C31E504" w14:textId="77777777" w:rsidR="00A64806" w:rsidRPr="006E00E4" w:rsidRDefault="00A64806" w:rsidP="006E00E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E00E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cknowledges painful feelings</w:t>
            </w:r>
          </w:p>
        </w:tc>
        <w:tc>
          <w:tcPr>
            <w:tcW w:w="6948" w:type="dxa"/>
            <w:shd w:val="clear" w:color="auto" w:fill="FDE9D9" w:themeFill="accent6" w:themeFillTint="33"/>
          </w:tcPr>
          <w:p w14:paraId="012BBA2D" w14:textId="77777777" w:rsidR="00A64806" w:rsidRDefault="00A6480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Akkiriza okunyolwa</w:t>
            </w:r>
          </w:p>
        </w:tc>
      </w:tr>
    </w:tbl>
    <w:p w14:paraId="4CA9B2D6" w14:textId="77777777" w:rsidR="009C39B2" w:rsidRDefault="009C39B2" w:rsidP="00A86CFB">
      <w:pPr>
        <w:spacing w:after="0" w:line="240" w:lineRule="auto"/>
        <w:rPr>
          <w:rFonts w:ascii="Times New Roman" w:hAnsi="Times New Roman" w:cs="Times New Roman"/>
          <w:b/>
        </w:rPr>
      </w:pPr>
    </w:p>
    <w:p w14:paraId="253E8FC6" w14:textId="77777777" w:rsidR="007D538F" w:rsidRDefault="007D538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C1E52DA" w14:textId="77777777" w:rsidR="007D538F" w:rsidRDefault="007D538F" w:rsidP="00DA4A4E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hild Physical</w:t>
      </w:r>
      <w:r w:rsidR="009160B3">
        <w:rPr>
          <w:rFonts w:ascii="Times New Roman" w:hAnsi="Times New Roman" w:cs="Times New Roman"/>
          <w:b/>
        </w:rPr>
        <w:t xml:space="preserve"> (5 item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8"/>
        <w:gridCol w:w="6333"/>
        <w:gridCol w:w="6779"/>
      </w:tblGrid>
      <w:tr w:rsidR="00727B23" w:rsidRPr="00374B63" w14:paraId="570830BA" w14:textId="77777777" w:rsidTr="00CC25DD">
        <w:tc>
          <w:tcPr>
            <w:tcW w:w="1278" w:type="dxa"/>
          </w:tcPr>
          <w:p w14:paraId="625D70AD" w14:textId="77777777" w:rsidR="00727B23" w:rsidRPr="00374B63" w:rsidRDefault="00727B23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74B6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Measurement Domains </w:t>
            </w:r>
          </w:p>
          <w:p w14:paraId="35B883E0" w14:textId="77777777" w:rsidR="00727B23" w:rsidRPr="00374B63" w:rsidRDefault="00727B23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</w:tcPr>
          <w:p w14:paraId="02A7F8DA" w14:textId="77777777" w:rsidR="00727B23" w:rsidRPr="00374B63" w:rsidRDefault="00727B23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374B63">
              <w:rPr>
                <w:rFonts w:ascii="Times New Roman" w:hAnsi="Times New Roman" w:cs="Times New Roman"/>
                <w:b/>
                <w:sz w:val="18"/>
                <w:szCs w:val="18"/>
              </w:rPr>
              <w:t>Subscale/Item</w:t>
            </w:r>
          </w:p>
        </w:tc>
        <w:tc>
          <w:tcPr>
            <w:tcW w:w="6840" w:type="dxa"/>
          </w:tcPr>
          <w:p w14:paraId="010279D2" w14:textId="77777777" w:rsidR="00727B23" w:rsidRPr="00374B63" w:rsidRDefault="00971008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71008">
              <w:rPr>
                <w:rFonts w:ascii="Times New Roman" w:hAnsi="Times New Roman" w:cs="Times New Roman"/>
                <w:b/>
                <w:sz w:val="18"/>
                <w:szCs w:val="18"/>
              </w:rPr>
              <w:t>Luganda Translation</w:t>
            </w:r>
          </w:p>
        </w:tc>
      </w:tr>
      <w:tr w:rsidR="00CC25DD" w:rsidRPr="00374B63" w14:paraId="610BC829" w14:textId="77777777" w:rsidTr="00CC25DD">
        <w:tc>
          <w:tcPr>
            <w:tcW w:w="1278" w:type="dxa"/>
            <w:vMerge w:val="restart"/>
          </w:tcPr>
          <w:p w14:paraId="70422C53" w14:textId="77777777" w:rsidR="00CC25DD" w:rsidRPr="00D016F1" w:rsidRDefault="00CC25DD" w:rsidP="00C7153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016F1">
              <w:rPr>
                <w:rFonts w:ascii="Times New Roman" w:hAnsi="Times New Roman" w:cs="Times New Roman"/>
                <w:b/>
                <w:sz w:val="18"/>
                <w:szCs w:val="18"/>
              </w:rPr>
              <w:t>Overall Health</w:t>
            </w:r>
          </w:p>
        </w:tc>
        <w:tc>
          <w:tcPr>
            <w:tcW w:w="6390" w:type="dxa"/>
            <w:vAlign w:val="center"/>
          </w:tcPr>
          <w:p w14:paraId="35AB544E" w14:textId="77777777" w:rsidR="00CC25DD" w:rsidRPr="00374B63" w:rsidRDefault="00CC25DD" w:rsidP="00C71536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7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 Would you say (your child’s) health is… 1= Poor; 2= Not very good; 3= Good; 4= Very Good/Excellent</w:t>
            </w:r>
          </w:p>
        </w:tc>
        <w:tc>
          <w:tcPr>
            <w:tcW w:w="6840" w:type="dxa"/>
          </w:tcPr>
          <w:p w14:paraId="08CDFA66" w14:textId="77777777" w:rsidR="00CC25DD" w:rsidRPr="00CC25DD" w:rsidRDefault="00CC25DD" w:rsidP="00CC25DD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andigambye nti obulamu bw’omwanawo buli      1=Bubi nnyo, 2=Ssi bulungi, 3= Bulungi, 4= Bulungi nnyo</w:t>
            </w:r>
          </w:p>
        </w:tc>
      </w:tr>
      <w:tr w:rsidR="00CC25DD" w:rsidRPr="00374B63" w14:paraId="0C92A625" w14:textId="77777777" w:rsidTr="00CC25DD">
        <w:tc>
          <w:tcPr>
            <w:tcW w:w="1278" w:type="dxa"/>
            <w:vMerge/>
          </w:tcPr>
          <w:p w14:paraId="1C0AB413" w14:textId="77777777" w:rsidR="00CC25DD" w:rsidRPr="00374B6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61AAF4F2" w14:textId="77777777" w:rsidR="00CC25DD" w:rsidRDefault="00CC25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7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 Compare with other children of his/her ag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 w</w:t>
            </w:r>
            <w:r w:rsidRPr="00912EC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ould you say (your child)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alls</w:t>
            </w:r>
            <w:r w:rsidRPr="00912EC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ick easily?</w:t>
            </w:r>
          </w:p>
          <w:p w14:paraId="7683E305" w14:textId="77777777" w:rsidR="00CC25DD" w:rsidRPr="00374B63" w:rsidRDefault="00CC25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7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  </w:t>
            </w:r>
            <w:r w:rsidRPr="00374B6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=Not true; 2=Somewhat true; 3= Certainly true</w:t>
            </w:r>
          </w:p>
        </w:tc>
        <w:tc>
          <w:tcPr>
            <w:tcW w:w="6840" w:type="dxa"/>
          </w:tcPr>
          <w:p w14:paraId="3CA9215D" w14:textId="77777777" w:rsidR="00CC25DD" w:rsidRPr="00CC25DD" w:rsidRDefault="00CC25DD" w:rsidP="00CC25DD">
            <w:pPr>
              <w:pStyle w:val="ListParagraph"/>
              <w:numPr>
                <w:ilvl w:val="0"/>
                <w:numId w:val="3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w’ogerageranya n’abaana abalala ab’emyaaka gye, wandigambye nti omwanawo alwaalalwaala?</w:t>
            </w:r>
          </w:p>
          <w:p w14:paraId="3F71D203" w14:textId="77777777" w:rsidR="00CC25DD" w:rsidRPr="00CC25DD" w:rsidRDefault="00CC25DD" w:rsidP="00CC25DD">
            <w:pPr>
              <w:pStyle w:val="ListParagraph"/>
              <w:ind w:left="36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= Ssi kituufu,  2= Kituufumu katono; 3=Kituufu ddala</w:t>
            </w:r>
          </w:p>
        </w:tc>
      </w:tr>
      <w:tr w:rsidR="00CC25DD" w:rsidRPr="00374B63" w14:paraId="450610E9" w14:textId="77777777" w:rsidTr="00CC25DD">
        <w:tc>
          <w:tcPr>
            <w:tcW w:w="1278" w:type="dxa"/>
          </w:tcPr>
          <w:p w14:paraId="70FC7FE1" w14:textId="77777777" w:rsidR="00CC25DD" w:rsidRPr="00374B6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21C2BB8C" w14:textId="77777777" w:rsidR="00CC25DD" w:rsidRPr="00912EC3" w:rsidRDefault="00CC25DD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12EC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(0=no, 1=yes)</w:t>
            </w:r>
          </w:p>
        </w:tc>
        <w:tc>
          <w:tcPr>
            <w:tcW w:w="6840" w:type="dxa"/>
          </w:tcPr>
          <w:p w14:paraId="46A1B769" w14:textId="77777777" w:rsidR="00CC25DD" w:rsidRDefault="00CC25DD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=Nedda, 1=Yye</w:t>
            </w:r>
          </w:p>
        </w:tc>
      </w:tr>
      <w:tr w:rsidR="00CC25DD" w:rsidRPr="00374B63" w14:paraId="7F0EB0B2" w14:textId="77777777" w:rsidTr="00CC25DD">
        <w:tc>
          <w:tcPr>
            <w:tcW w:w="1278" w:type="dxa"/>
            <w:vMerge w:val="restart"/>
          </w:tcPr>
          <w:p w14:paraId="14C3855A" w14:textId="77777777" w:rsidR="00CC25DD" w:rsidRPr="004C6C6D" w:rsidRDefault="00CC25DD" w:rsidP="00C7153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C6C6D">
              <w:rPr>
                <w:rFonts w:ascii="Times New Roman" w:hAnsi="Times New Roman" w:cs="Times New Roman"/>
                <w:b/>
                <w:sz w:val="18"/>
                <w:szCs w:val="18"/>
              </w:rPr>
              <w:t>Special Needs</w:t>
            </w:r>
          </w:p>
          <w:p w14:paraId="2BDF84D8" w14:textId="77777777" w:rsidR="00CC25DD" w:rsidRPr="00D016F1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8F82052" w14:textId="77777777" w:rsidR="00CC25DD" w:rsidRPr="00D016F1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21FCB911" w14:textId="77777777" w:rsidR="00CC25DD" w:rsidRPr="00912EC3" w:rsidRDefault="00CC25DD" w:rsidP="00912EC3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912EC3">
              <w:rPr>
                <w:rFonts w:ascii="Times New Roman" w:hAnsi="Times New Roman" w:cs="Times New Roman"/>
                <w:sz w:val="18"/>
                <w:szCs w:val="18"/>
              </w:rPr>
              <w:t>Does your child have any serious delay in sitting, stand</w:t>
            </w:r>
            <w:r w:rsidRPr="00912EC3">
              <w:rPr>
                <w:rFonts w:ascii="Times New Roman" w:hAnsi="Times New Roman" w:cs="Times New Roman"/>
                <w:sz w:val="18"/>
                <w:szCs w:val="18"/>
              </w:rPr>
              <w:softHyphen/>
              <w:t>ing or walking?</w:t>
            </w:r>
          </w:p>
        </w:tc>
        <w:tc>
          <w:tcPr>
            <w:tcW w:w="6840" w:type="dxa"/>
          </w:tcPr>
          <w:p w14:paraId="77547B64" w14:textId="77777777" w:rsidR="00CC25DD" w:rsidRPr="00CC25DD" w:rsidRDefault="00CC25DD" w:rsidP="00CC25DD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sz w:val="18"/>
                <w:szCs w:val="18"/>
              </w:rPr>
              <w:t>Omwanawo alinamu okulwa mu kutuula, okuyimirira, oba okutambula?</w:t>
            </w:r>
          </w:p>
        </w:tc>
      </w:tr>
      <w:tr w:rsidR="00CC25DD" w:rsidRPr="00374B63" w14:paraId="6EF566F3" w14:textId="77777777" w:rsidTr="00CC25DD">
        <w:tc>
          <w:tcPr>
            <w:tcW w:w="1278" w:type="dxa"/>
            <w:vMerge/>
          </w:tcPr>
          <w:p w14:paraId="719DA927" w14:textId="77777777" w:rsidR="00CC25DD" w:rsidRPr="00374B6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486F2D30" w14:textId="77777777" w:rsidR="00CC25DD" w:rsidRPr="00912EC3" w:rsidRDefault="00CC25DD" w:rsidP="00912EC3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912EC3">
              <w:rPr>
                <w:rFonts w:ascii="Times New Roman" w:hAnsi="Times New Roman" w:cs="Times New Roman"/>
                <w:sz w:val="18"/>
                <w:szCs w:val="18"/>
              </w:rPr>
              <w:t xml:space="preserve">Does your child sometimes have fits, become rigid or lose consciousness?        </w:t>
            </w:r>
          </w:p>
        </w:tc>
        <w:tc>
          <w:tcPr>
            <w:tcW w:w="6840" w:type="dxa"/>
          </w:tcPr>
          <w:p w14:paraId="6C255331" w14:textId="77777777" w:rsidR="00CC25DD" w:rsidRPr="00CC25DD" w:rsidRDefault="00CC25DD" w:rsidP="00CC25DD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sz w:val="18"/>
                <w:szCs w:val="18"/>
              </w:rPr>
              <w:t>Omwanawo oluusi yesika, nakakanyala oba nazirika?</w:t>
            </w:r>
          </w:p>
        </w:tc>
      </w:tr>
      <w:tr w:rsidR="00CC25DD" w:rsidRPr="00374B63" w14:paraId="1AAB625E" w14:textId="77777777" w:rsidTr="00CC25DD">
        <w:tc>
          <w:tcPr>
            <w:tcW w:w="1278" w:type="dxa"/>
            <w:vMerge/>
          </w:tcPr>
          <w:p w14:paraId="577B64B3" w14:textId="77777777" w:rsidR="00CC25DD" w:rsidRPr="00374B6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vAlign w:val="center"/>
          </w:tcPr>
          <w:p w14:paraId="33D2FA93" w14:textId="77777777" w:rsidR="00CC25DD" w:rsidRPr="00912EC3" w:rsidRDefault="00CC25DD" w:rsidP="00912EC3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912EC3">
              <w:rPr>
                <w:rFonts w:ascii="Times New Roman" w:hAnsi="Times New Roman" w:cs="Times New Roman"/>
                <w:sz w:val="18"/>
                <w:szCs w:val="18"/>
              </w:rPr>
              <w:t xml:space="preserve">Does your child appear in any way mentally backward, dull or slow?             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3FE3A12F" w14:textId="77777777" w:rsidR="00CC25DD" w:rsidRPr="00CC25DD" w:rsidRDefault="00CC25DD" w:rsidP="00CC25DD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sz w:val="18"/>
                <w:szCs w:val="18"/>
              </w:rPr>
              <w:t>Omwanawo alabika nga atategeera bulungi, oba nga akwaata mpola?</w:t>
            </w:r>
          </w:p>
        </w:tc>
      </w:tr>
    </w:tbl>
    <w:p w14:paraId="3BE95EE7" w14:textId="77777777" w:rsidR="00944EB9" w:rsidRDefault="00944EB9">
      <w:pPr>
        <w:rPr>
          <w:rFonts w:ascii="Times New Roman" w:hAnsi="Times New Roman" w:cs="Times New Roman"/>
          <w:b/>
        </w:rPr>
      </w:pPr>
    </w:p>
    <w:p w14:paraId="02EAAAF3" w14:textId="77777777" w:rsidR="00DA4A4E" w:rsidRDefault="00DA4A4E">
      <w:pPr>
        <w:rPr>
          <w:rFonts w:ascii="Times New Roman" w:hAnsi="Times New Roman" w:cs="Times New Roman"/>
          <w:b/>
        </w:rPr>
      </w:pPr>
    </w:p>
    <w:p w14:paraId="7FACD662" w14:textId="77777777" w:rsidR="00944EB9" w:rsidRDefault="00944EB9" w:rsidP="00DA4A4E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hild Academic &amp; Learning </w:t>
      </w:r>
      <w:r w:rsidR="004C7402">
        <w:rPr>
          <w:rFonts w:ascii="Times New Roman" w:hAnsi="Times New Roman" w:cs="Times New Roman"/>
          <w:b/>
        </w:rPr>
        <w:t>(10 item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8"/>
        <w:gridCol w:w="6332"/>
        <w:gridCol w:w="6780"/>
      </w:tblGrid>
      <w:tr w:rsidR="00971008" w:rsidRPr="009160B3" w14:paraId="357C59A0" w14:textId="77777777" w:rsidTr="00CC25DD">
        <w:tc>
          <w:tcPr>
            <w:tcW w:w="1278" w:type="dxa"/>
          </w:tcPr>
          <w:p w14:paraId="24A970F5" w14:textId="77777777" w:rsidR="00971008" w:rsidRPr="009160B3" w:rsidRDefault="00971008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60B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Measurement Domains </w:t>
            </w:r>
          </w:p>
          <w:p w14:paraId="135F1B15" w14:textId="77777777" w:rsidR="00971008" w:rsidRPr="009160B3" w:rsidRDefault="00971008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90" w:type="dxa"/>
          </w:tcPr>
          <w:p w14:paraId="429EB152" w14:textId="77777777" w:rsidR="00971008" w:rsidRPr="009160B3" w:rsidRDefault="00971008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60B3">
              <w:rPr>
                <w:rFonts w:ascii="Times New Roman" w:hAnsi="Times New Roman" w:cs="Times New Roman"/>
                <w:b/>
                <w:sz w:val="18"/>
                <w:szCs w:val="18"/>
              </w:rPr>
              <w:t>Subscale/Item</w:t>
            </w:r>
          </w:p>
        </w:tc>
        <w:tc>
          <w:tcPr>
            <w:tcW w:w="6840" w:type="dxa"/>
          </w:tcPr>
          <w:p w14:paraId="5D057592" w14:textId="77777777" w:rsidR="00971008" w:rsidRPr="009160B3" w:rsidRDefault="00971008" w:rsidP="00C71536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71008">
              <w:rPr>
                <w:rFonts w:ascii="Times New Roman" w:hAnsi="Times New Roman" w:cs="Times New Roman"/>
                <w:b/>
                <w:sz w:val="18"/>
                <w:szCs w:val="18"/>
              </w:rPr>
              <w:t>Luganda Translation</w:t>
            </w:r>
          </w:p>
        </w:tc>
      </w:tr>
      <w:tr w:rsidR="00CC25DD" w:rsidRPr="009160B3" w14:paraId="14693619" w14:textId="77777777" w:rsidTr="00CC25DD">
        <w:tc>
          <w:tcPr>
            <w:tcW w:w="1278" w:type="dxa"/>
          </w:tcPr>
          <w:p w14:paraId="7E872510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21A5E421" w14:textId="77777777" w:rsidR="00CC25DD" w:rsidRPr="00920F78" w:rsidRDefault="00CC25DD">
            <w:pPr>
              <w:rPr>
                <w:rFonts w:ascii="Times New Roman" w:hAnsi="Times New Roman" w:cs="Times New Roman"/>
                <w:bCs/>
                <w:iCs/>
                <w:color w:val="FF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bCs/>
                <w:iCs/>
                <w:color w:val="FF0000"/>
                <w:sz w:val="18"/>
                <w:szCs w:val="18"/>
              </w:rPr>
              <w:t>1=never, 2=seldom, 3=sometimes, 4=often, 5=all the time</w:t>
            </w:r>
          </w:p>
        </w:tc>
        <w:tc>
          <w:tcPr>
            <w:tcW w:w="6840" w:type="dxa"/>
          </w:tcPr>
          <w:p w14:paraId="742D8FA4" w14:textId="77777777" w:rsidR="00CC25DD" w:rsidRDefault="00CC25DD" w:rsidP="00CC25DD">
            <w:pPr>
              <w:rPr>
                <w:rFonts w:ascii="Times New Roman" w:hAnsi="Times New Roman" w:cs="Times New Roman"/>
                <w:bCs/>
                <w:iCs/>
                <w:color w:val="FF0000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bCs/>
                <w:iCs/>
                <w:color w:val="FF0000"/>
                <w:sz w:val="18"/>
                <w:szCs w:val="18"/>
              </w:rPr>
              <w:t xml:space="preserve">1= Takikola, 2= tatera kukikola 3= akikola oluusi, 4= akikola nnyo,   </w:t>
            </w:r>
          </w:p>
          <w:p w14:paraId="12EC75A0" w14:textId="77777777" w:rsidR="00CC25DD" w:rsidRPr="00CC25DD" w:rsidRDefault="00CC25DD" w:rsidP="00CC25DD">
            <w:pPr>
              <w:rPr>
                <w:rFonts w:ascii="Times New Roman" w:hAnsi="Times New Roman" w:cs="Times New Roman"/>
                <w:bCs/>
                <w:iCs/>
                <w:color w:val="FF0000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bCs/>
                <w:iCs/>
                <w:color w:val="FF0000"/>
                <w:sz w:val="18"/>
                <w:szCs w:val="18"/>
              </w:rPr>
              <w:t xml:space="preserve"> 5= akikola buli kaseera</w:t>
            </w:r>
          </w:p>
        </w:tc>
      </w:tr>
      <w:tr w:rsidR="00CC25DD" w:rsidRPr="009160B3" w14:paraId="2212C4BC" w14:textId="77777777" w:rsidTr="00CC25DD">
        <w:tc>
          <w:tcPr>
            <w:tcW w:w="1278" w:type="dxa"/>
            <w:vMerge w:val="restart"/>
          </w:tcPr>
          <w:p w14:paraId="234D0EB0" w14:textId="77777777" w:rsidR="00CC25DD" w:rsidRDefault="00CC25DD" w:rsidP="00C7153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Academic </w:t>
            </w:r>
            <w:r w:rsidRPr="008331A5">
              <w:rPr>
                <w:rFonts w:ascii="Times New Roman" w:hAnsi="Times New Roman" w:cs="Times New Roman"/>
                <w:b/>
                <w:sz w:val="18"/>
                <w:szCs w:val="18"/>
              </w:rPr>
              <w:t>Learning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5E3932DA" w14:textId="77777777" w:rsidR="00CC25DD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60C8E2" w14:textId="77777777" w:rsidR="00CC25DD" w:rsidRPr="009160B3" w:rsidRDefault="00CC25DD" w:rsidP="0097100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43077153" w14:textId="77777777" w:rsidR="00CC25DD" w:rsidRPr="00250593" w:rsidRDefault="00CC25DD" w:rsidP="00712EB1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250593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Please indicate how often the behavior is of your child…</w:t>
            </w:r>
          </w:p>
        </w:tc>
        <w:tc>
          <w:tcPr>
            <w:tcW w:w="6840" w:type="dxa"/>
          </w:tcPr>
          <w:p w14:paraId="0F935439" w14:textId="77777777" w:rsidR="00CC25DD" w:rsidRDefault="00CC25DD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Laga ekigero ky’enneyisa y’omwanawo………</w:t>
            </w:r>
          </w:p>
        </w:tc>
      </w:tr>
      <w:tr w:rsidR="00CC25DD" w:rsidRPr="009160B3" w14:paraId="24825A9E" w14:textId="77777777" w:rsidTr="00CC25DD">
        <w:tc>
          <w:tcPr>
            <w:tcW w:w="1278" w:type="dxa"/>
            <w:vMerge/>
          </w:tcPr>
          <w:p w14:paraId="45121259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6156C70F" w14:textId="77777777" w:rsidR="00CC25DD" w:rsidRPr="00712EB1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</w:t>
            </w: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 child pays attention when giv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n </w:t>
            </w: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structions for assignment or activities</w:t>
            </w:r>
          </w:p>
        </w:tc>
        <w:tc>
          <w:tcPr>
            <w:tcW w:w="6840" w:type="dxa"/>
          </w:tcPr>
          <w:p w14:paraId="591F6569" w14:textId="77777777" w:rsid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 assaayo omwooyo bw’aba alagirwa eby’okukola</w:t>
            </w:r>
          </w:p>
        </w:tc>
      </w:tr>
      <w:tr w:rsidR="00CC25DD" w:rsidRPr="009160B3" w14:paraId="1F5C1143" w14:textId="77777777" w:rsidTr="00CC25DD">
        <w:tc>
          <w:tcPr>
            <w:tcW w:w="1278" w:type="dxa"/>
            <w:vMerge/>
          </w:tcPr>
          <w:p w14:paraId="37DB2156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6C9AB416" w14:textId="77777777" w:rsidR="00CC25DD" w:rsidRPr="00712EB1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</w:t>
            </w: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 child enjoy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</w:t>
            </w: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learning with a group of children </w:t>
            </w:r>
          </w:p>
        </w:tc>
        <w:tc>
          <w:tcPr>
            <w:tcW w:w="6840" w:type="dxa"/>
          </w:tcPr>
          <w:p w14:paraId="05FB93A7" w14:textId="77777777" w:rsid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anyumirwa okuyiga mukabiinja k’abaana</w:t>
            </w:r>
          </w:p>
        </w:tc>
      </w:tr>
      <w:tr w:rsidR="00CC25DD" w:rsidRPr="009160B3" w14:paraId="7DCEE6AD" w14:textId="77777777" w:rsidTr="00CC25DD">
        <w:tc>
          <w:tcPr>
            <w:tcW w:w="1278" w:type="dxa"/>
            <w:vMerge/>
          </w:tcPr>
          <w:p w14:paraId="2A0EF588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1AEE331B" w14:textId="77777777" w:rsidR="00CC25DD" w:rsidRPr="00712EB1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</w:t>
            </w: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 child shows interest in learning new things</w:t>
            </w:r>
          </w:p>
        </w:tc>
        <w:tc>
          <w:tcPr>
            <w:tcW w:w="6840" w:type="dxa"/>
          </w:tcPr>
          <w:p w14:paraId="3F2B5E56" w14:textId="77777777" w:rsidR="00CC25DD" w:rsidRP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alaga okwaagala okuyiga ebintu ebipya</w:t>
            </w:r>
          </w:p>
        </w:tc>
      </w:tr>
      <w:tr w:rsidR="00CC25DD" w:rsidRPr="009160B3" w14:paraId="136E5B57" w14:textId="77777777" w:rsidTr="00CC25DD">
        <w:tc>
          <w:tcPr>
            <w:tcW w:w="1278" w:type="dxa"/>
            <w:vMerge/>
          </w:tcPr>
          <w:p w14:paraId="05746819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5DCA3443" w14:textId="77777777" w:rsidR="00CC25DD" w:rsidRPr="00712EB1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y child enjo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ys </w:t>
            </w: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iguring things out on his/her own when giv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n </w:t>
            </w: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ew activities</w:t>
            </w:r>
          </w:p>
        </w:tc>
        <w:tc>
          <w:tcPr>
            <w:tcW w:w="6840" w:type="dxa"/>
          </w:tcPr>
          <w:p w14:paraId="3143DC7C" w14:textId="77777777" w:rsid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anyumirwa okwezuulira ebintu bw’aweebwa eby’okukola ebipya</w:t>
            </w:r>
          </w:p>
        </w:tc>
      </w:tr>
      <w:tr w:rsidR="00CC25DD" w:rsidRPr="009160B3" w14:paraId="21A2E33D" w14:textId="77777777" w:rsidTr="00CC25DD">
        <w:tc>
          <w:tcPr>
            <w:tcW w:w="1278" w:type="dxa"/>
            <w:vMerge/>
          </w:tcPr>
          <w:p w14:paraId="0BB2C75D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6496FB72" w14:textId="77777777" w:rsidR="00CC25DD" w:rsidRPr="00712EB1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y child enjo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</w:t>
            </w: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 learning new things from older children or adults.</w:t>
            </w:r>
          </w:p>
        </w:tc>
        <w:tc>
          <w:tcPr>
            <w:tcW w:w="6840" w:type="dxa"/>
          </w:tcPr>
          <w:p w14:paraId="0F393B41" w14:textId="77777777" w:rsidR="00CC25DD" w:rsidRP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anyumirwa okuyiga ebintu ebipya ku baana abakulu oba abantu abakulu</w:t>
            </w:r>
          </w:p>
        </w:tc>
      </w:tr>
      <w:tr w:rsidR="00CC25DD" w:rsidRPr="009160B3" w14:paraId="6B39E36F" w14:textId="77777777" w:rsidTr="00CC25DD">
        <w:tc>
          <w:tcPr>
            <w:tcW w:w="1278" w:type="dxa"/>
            <w:vMerge/>
          </w:tcPr>
          <w:p w14:paraId="00F45E9A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39DDD957" w14:textId="77777777" w:rsidR="00CC25DD" w:rsidRPr="00712EB1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12EB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y child pays attention to instruction</w:t>
            </w:r>
          </w:p>
        </w:tc>
        <w:tc>
          <w:tcPr>
            <w:tcW w:w="6840" w:type="dxa"/>
          </w:tcPr>
          <w:p w14:paraId="0EE7BC92" w14:textId="77777777" w:rsid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assaayo omwooyo eri ebiragiro</w:t>
            </w:r>
          </w:p>
        </w:tc>
      </w:tr>
      <w:tr w:rsidR="00CC25DD" w:rsidRPr="009160B3" w14:paraId="1730EFBF" w14:textId="77777777" w:rsidTr="00CC25DD">
        <w:tc>
          <w:tcPr>
            <w:tcW w:w="1278" w:type="dxa"/>
            <w:vMerge w:val="restart"/>
          </w:tcPr>
          <w:p w14:paraId="26D71495" w14:textId="77777777" w:rsidR="00CC25DD" w:rsidRPr="009160B3" w:rsidRDefault="00CC25DD" w:rsidP="00920F7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243D6A54" w14:textId="77777777" w:rsidR="00CC25DD" w:rsidRPr="00FC0C68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y</w:t>
            </w:r>
            <w:r w:rsidRPr="00FC0C6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child copes well with the assignments set in school</w:t>
            </w:r>
          </w:p>
        </w:tc>
        <w:tc>
          <w:tcPr>
            <w:tcW w:w="6840" w:type="dxa"/>
          </w:tcPr>
          <w:p w14:paraId="6324D5F4" w14:textId="77777777" w:rsid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akola bulungi by’aba aweereddwa kussomero</w:t>
            </w:r>
          </w:p>
        </w:tc>
      </w:tr>
      <w:tr w:rsidR="00CC25DD" w:rsidRPr="009160B3" w14:paraId="6E0019B5" w14:textId="77777777" w:rsidTr="00CC25DD">
        <w:tc>
          <w:tcPr>
            <w:tcW w:w="1278" w:type="dxa"/>
            <w:vMerge/>
          </w:tcPr>
          <w:p w14:paraId="4B6A40C3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46435287" w14:textId="77777777" w:rsidR="00CC25DD" w:rsidRPr="00FC0C68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</w:t>
            </w:r>
            <w:r w:rsidRPr="00FC0C6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 child enjoys the school</w:t>
            </w:r>
          </w:p>
        </w:tc>
        <w:tc>
          <w:tcPr>
            <w:tcW w:w="6840" w:type="dxa"/>
          </w:tcPr>
          <w:p w14:paraId="1FC1EF25" w14:textId="77777777" w:rsid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anyumirwa essomero</w:t>
            </w:r>
          </w:p>
        </w:tc>
      </w:tr>
      <w:tr w:rsidR="00CC25DD" w:rsidRPr="009160B3" w14:paraId="3E5CCEB7" w14:textId="77777777" w:rsidTr="00CC25DD">
        <w:tc>
          <w:tcPr>
            <w:tcW w:w="1278" w:type="dxa"/>
            <w:vMerge/>
          </w:tcPr>
          <w:p w14:paraId="14E72899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vAlign w:val="center"/>
          </w:tcPr>
          <w:p w14:paraId="030D222B" w14:textId="77777777" w:rsidR="00CC25DD" w:rsidRPr="00FC0C68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</w:t>
            </w:r>
            <w:r w:rsidRPr="00FC0C6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 child looks forward to school</w:t>
            </w:r>
          </w:p>
        </w:tc>
        <w:tc>
          <w:tcPr>
            <w:tcW w:w="6840" w:type="dxa"/>
          </w:tcPr>
          <w:p w14:paraId="29E48205" w14:textId="77777777" w:rsidR="00CC25DD" w:rsidRP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yesuunga essomero</w:t>
            </w:r>
          </w:p>
        </w:tc>
      </w:tr>
      <w:tr w:rsidR="00CC25DD" w:rsidRPr="009160B3" w14:paraId="2B525AC0" w14:textId="77777777" w:rsidTr="00CC25DD">
        <w:tc>
          <w:tcPr>
            <w:tcW w:w="1278" w:type="dxa"/>
            <w:vMerge/>
          </w:tcPr>
          <w:p w14:paraId="0973053F" w14:textId="77777777" w:rsidR="00CC25DD" w:rsidRPr="009160B3" w:rsidRDefault="00CC25DD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90" w:type="dxa"/>
            <w:tcBorders>
              <w:bottom w:val="single" w:sz="4" w:space="0" w:color="auto"/>
            </w:tcBorders>
            <w:vAlign w:val="center"/>
          </w:tcPr>
          <w:p w14:paraId="1C9CEF4C" w14:textId="77777777" w:rsidR="00CC25DD" w:rsidRPr="00FC0C68" w:rsidRDefault="00CC25DD" w:rsidP="00CC25DD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</w:t>
            </w:r>
            <w:r w:rsidRPr="00FC0C6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 child ma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</w:t>
            </w:r>
            <w:r w:rsidRPr="00FC0C6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s lots of mistakes when doing minor assignments or homework 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4B94ECEF" w14:textId="77777777" w:rsidR="00CC25DD" w:rsidRPr="00CC25DD" w:rsidRDefault="00CC25DD" w:rsidP="00CC25D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C25DD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mwana wange akola ensobi nyingi nga akola by’aba aweereddwa kusomero</w:t>
            </w:r>
          </w:p>
        </w:tc>
      </w:tr>
    </w:tbl>
    <w:p w14:paraId="11704DFF" w14:textId="77777777" w:rsidR="00237C75" w:rsidRDefault="00237C75" w:rsidP="00A86CFB">
      <w:pPr>
        <w:spacing w:after="0" w:line="240" w:lineRule="auto"/>
        <w:rPr>
          <w:rFonts w:ascii="Times New Roman" w:hAnsi="Times New Roman" w:cs="Times New Roman"/>
          <w:b/>
        </w:rPr>
      </w:pPr>
    </w:p>
    <w:p w14:paraId="1C6CE5BD" w14:textId="77777777" w:rsidR="00237C75" w:rsidRDefault="00237C7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8B63CAF" w14:textId="77777777" w:rsidR="00CE7029" w:rsidRDefault="00A86CFB" w:rsidP="00A86CFB">
      <w:pPr>
        <w:spacing w:after="0" w:line="240" w:lineRule="auto"/>
        <w:rPr>
          <w:rFonts w:ascii="Times New Roman" w:hAnsi="Times New Roman" w:cs="Times New Roman"/>
          <w:b/>
        </w:rPr>
      </w:pPr>
      <w:r w:rsidRPr="008548DB">
        <w:rPr>
          <w:rFonts w:ascii="Times New Roman" w:hAnsi="Times New Roman" w:cs="Times New Roman"/>
          <w:b/>
        </w:rPr>
        <w:lastRenderedPageBreak/>
        <w:t>Parenting Measures (</w:t>
      </w:r>
      <w:r w:rsidR="00C14993">
        <w:rPr>
          <w:rFonts w:ascii="Times New Roman" w:hAnsi="Times New Roman" w:cs="Times New Roman"/>
          <w:b/>
        </w:rPr>
        <w:t>36</w:t>
      </w:r>
      <w:r w:rsidRPr="008548DB">
        <w:rPr>
          <w:rFonts w:ascii="Times New Roman" w:hAnsi="Times New Roman" w:cs="Times New Roman"/>
          <w:b/>
        </w:rPr>
        <w:t xml:space="preserve"> items)</w:t>
      </w:r>
      <w:r w:rsidR="00C003CB">
        <w:rPr>
          <w:rFonts w:ascii="Times New Roman" w:hAnsi="Times New Roman" w:cs="Times New Roman"/>
          <w:b/>
        </w:rPr>
        <w:t xml:space="preserve"> </w:t>
      </w:r>
    </w:p>
    <w:p w14:paraId="2242C1D2" w14:textId="77777777" w:rsidR="007E75EB" w:rsidRPr="008548DB" w:rsidRDefault="007E75EB" w:rsidP="00A86CFB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68"/>
        <w:gridCol w:w="6300"/>
        <w:gridCol w:w="6948"/>
      </w:tblGrid>
      <w:tr w:rsidR="00727B23" w:rsidRPr="00814B9D" w14:paraId="1C2639E1" w14:textId="77777777" w:rsidTr="009C777D">
        <w:tc>
          <w:tcPr>
            <w:tcW w:w="1368" w:type="dxa"/>
          </w:tcPr>
          <w:p w14:paraId="76124A43" w14:textId="77777777" w:rsidR="00727B23" w:rsidRDefault="00727B23" w:rsidP="00814B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Measurement Domain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36B7D64A" w14:textId="77777777" w:rsidR="00727B23" w:rsidRPr="00814B9D" w:rsidRDefault="00727B23" w:rsidP="00814B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</w:tcPr>
          <w:p w14:paraId="45A4A8BA" w14:textId="77777777" w:rsidR="00727B23" w:rsidRPr="00814B9D" w:rsidRDefault="00727B23" w:rsidP="00814B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Subscale/Item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58E9CB39" w14:textId="77777777" w:rsidR="00727B23" w:rsidRPr="00814B9D" w:rsidRDefault="00727B23" w:rsidP="00814B9D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uganda Translation</w:t>
            </w:r>
          </w:p>
        </w:tc>
      </w:tr>
      <w:tr w:rsidR="009C777D" w:rsidRPr="00A86CFB" w14:paraId="027F676C" w14:textId="77777777" w:rsidTr="009C777D">
        <w:tc>
          <w:tcPr>
            <w:tcW w:w="1368" w:type="dxa"/>
          </w:tcPr>
          <w:p w14:paraId="01871CFF" w14:textId="77777777" w:rsidR="009C777D" w:rsidRPr="00C14993" w:rsidRDefault="009C777D" w:rsidP="00C149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auto"/>
            <w:vAlign w:val="center"/>
          </w:tcPr>
          <w:p w14:paraId="37701537" w14:textId="77777777" w:rsidR="009C777D" w:rsidRPr="00920F78" w:rsidRDefault="009C777D" w:rsidP="00A75CDE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>1=Never, 2=seldom, 3=sometime, 4=often, 5=very often)</w:t>
            </w:r>
          </w:p>
        </w:tc>
        <w:tc>
          <w:tcPr>
            <w:tcW w:w="6948" w:type="dxa"/>
          </w:tcPr>
          <w:p w14:paraId="61EAA9C2" w14:textId="77777777" w:rsidR="009C777D" w:rsidRPr="009C777D" w:rsidRDefault="009C777D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 w:rsidRPr="009C777D">
              <w:rPr>
                <w:rFonts w:ascii="Times New Roman" w:hAnsi="Times New Roman" w:cs="Times New Roman"/>
                <w:bCs/>
                <w:iCs/>
                <w:color w:val="FF0000"/>
                <w:sz w:val="18"/>
                <w:szCs w:val="18"/>
              </w:rPr>
              <w:t>1=Takikola, 2=tatera kukikola 3=akikola oluusi, 4=akikola nnyo, 5=akikola buli kaseera</w:t>
            </w:r>
          </w:p>
        </w:tc>
      </w:tr>
      <w:tr w:rsidR="009C777D" w:rsidRPr="00A86CFB" w14:paraId="742874FC" w14:textId="77777777" w:rsidTr="009C777D">
        <w:tc>
          <w:tcPr>
            <w:tcW w:w="1368" w:type="dxa"/>
            <w:vMerge w:val="restart"/>
          </w:tcPr>
          <w:p w14:paraId="6CAF5BF2" w14:textId="77777777" w:rsidR="009C777D" w:rsidRPr="00C14993" w:rsidRDefault="009C777D" w:rsidP="00C149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4993">
              <w:rPr>
                <w:rFonts w:ascii="Times New Roman" w:hAnsi="Times New Roman" w:cs="Times New Roman"/>
                <w:b/>
                <w:sz w:val="18"/>
                <w:szCs w:val="18"/>
              </w:rPr>
              <w:t>Nurturing Parenting</w:t>
            </w:r>
          </w:p>
          <w:p w14:paraId="1E673839" w14:textId="77777777" w:rsidR="009C777D" w:rsidRDefault="009C777D" w:rsidP="000140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8E49D13" w14:textId="77777777" w:rsidR="009C777D" w:rsidRPr="0001401D" w:rsidRDefault="009C777D" w:rsidP="00412126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A200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6300" w:type="dxa"/>
            <w:shd w:val="clear" w:color="auto" w:fill="FFFF99"/>
            <w:vAlign w:val="center"/>
          </w:tcPr>
          <w:p w14:paraId="756ACED8" w14:textId="77777777" w:rsidR="009C777D" w:rsidRPr="00A86CFB" w:rsidRDefault="009C777D" w:rsidP="00CC25DD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A86CF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When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your </w:t>
            </w:r>
            <w:r w:rsidRPr="00A86CF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child behaves well or does a good job at something, how often do you do each of the following things……</w:t>
            </w:r>
          </w:p>
        </w:tc>
        <w:tc>
          <w:tcPr>
            <w:tcW w:w="6948" w:type="dxa"/>
            <w:shd w:val="clear" w:color="auto" w:fill="FFFF99"/>
          </w:tcPr>
          <w:p w14:paraId="1D8E38DF" w14:textId="77777777" w:rsidR="009C777D" w:rsidRDefault="009C777D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Omwanawo bwe yeyisa obulungi oba bw’akola omulimu obulungi, emirundi emeka gy’okola kubino wamanga ….</w:t>
            </w:r>
          </w:p>
        </w:tc>
      </w:tr>
      <w:tr w:rsidR="009C777D" w:rsidRPr="00A86CFB" w14:paraId="5B255626" w14:textId="77777777" w:rsidTr="009C777D">
        <w:trPr>
          <w:trHeight w:val="233"/>
        </w:trPr>
        <w:tc>
          <w:tcPr>
            <w:tcW w:w="1368" w:type="dxa"/>
            <w:vMerge/>
          </w:tcPr>
          <w:p w14:paraId="4F1CEDAB" w14:textId="77777777" w:rsidR="009C777D" w:rsidRPr="00A86CFB" w:rsidRDefault="009C77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FFFF99"/>
            <w:vAlign w:val="center"/>
          </w:tcPr>
          <w:p w14:paraId="23D6985B" w14:textId="77777777" w:rsidR="009C777D" w:rsidRPr="00A86CFB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  Praise or compliment your child</w:t>
            </w:r>
          </w:p>
        </w:tc>
        <w:tc>
          <w:tcPr>
            <w:tcW w:w="6948" w:type="dxa"/>
            <w:shd w:val="clear" w:color="auto" w:fill="FFFF99"/>
          </w:tcPr>
          <w:p w14:paraId="7A9FAFB9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Okuwaana oba okusuuta omwanawo</w:t>
            </w:r>
          </w:p>
        </w:tc>
      </w:tr>
      <w:tr w:rsidR="009C777D" w:rsidRPr="00A86CFB" w14:paraId="061F9DAC" w14:textId="77777777" w:rsidTr="009C777D">
        <w:tc>
          <w:tcPr>
            <w:tcW w:w="1368" w:type="dxa"/>
            <w:vMerge/>
          </w:tcPr>
          <w:p w14:paraId="4266D914" w14:textId="77777777" w:rsidR="009C777D" w:rsidRPr="00A86CFB" w:rsidRDefault="009C77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FFFF99"/>
            <w:vAlign w:val="center"/>
          </w:tcPr>
          <w:p w14:paraId="7EA2B5F8" w14:textId="77777777" w:rsidR="009C777D" w:rsidRPr="00A86CFB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  Give your child a hug, kiss, pat, handshake, thumbs up or “high five”</w:t>
            </w:r>
          </w:p>
        </w:tc>
        <w:tc>
          <w:tcPr>
            <w:tcW w:w="6948" w:type="dxa"/>
            <w:shd w:val="clear" w:color="auto" w:fill="FFFF99"/>
          </w:tcPr>
          <w:p w14:paraId="432BE5E7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Okumuwambaatira, okumunywegera, okumukwaata mungalo, okumulaga ekigalo oba n’okubbonga</w:t>
            </w:r>
          </w:p>
        </w:tc>
      </w:tr>
      <w:tr w:rsidR="009C777D" w:rsidRPr="00A86CFB" w14:paraId="3156A078" w14:textId="77777777" w:rsidTr="009C777D">
        <w:tc>
          <w:tcPr>
            <w:tcW w:w="1368" w:type="dxa"/>
            <w:vMerge/>
          </w:tcPr>
          <w:p w14:paraId="05F07F4B" w14:textId="77777777" w:rsidR="009C777D" w:rsidRPr="00A86CFB" w:rsidRDefault="009C77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FFFF99"/>
            <w:vAlign w:val="center"/>
          </w:tcPr>
          <w:p w14:paraId="76500F5F" w14:textId="77777777" w:rsidR="009C777D" w:rsidRPr="00A86CFB" w:rsidRDefault="009C777D" w:rsidP="00CC25D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3.  Give him/her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something </w:t>
            </w: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such as a stickers, a small toy) or give him/her money for good behavior</w:t>
            </w:r>
          </w:p>
        </w:tc>
        <w:tc>
          <w:tcPr>
            <w:tcW w:w="6948" w:type="dxa"/>
            <w:shd w:val="clear" w:color="auto" w:fill="FFFF99"/>
          </w:tcPr>
          <w:p w14:paraId="786AB960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Okumuwaayo ekintu (nga eky’okuzanyisa) oba ssente bwaba yeyisiza bulungi</w:t>
            </w:r>
          </w:p>
        </w:tc>
      </w:tr>
      <w:tr w:rsidR="009C777D" w:rsidRPr="00A86CFB" w14:paraId="15610C8F" w14:textId="77777777" w:rsidTr="009C777D">
        <w:tc>
          <w:tcPr>
            <w:tcW w:w="1368" w:type="dxa"/>
            <w:vMerge/>
          </w:tcPr>
          <w:p w14:paraId="6356FA87" w14:textId="77777777" w:rsidR="009C777D" w:rsidRPr="00A86CFB" w:rsidRDefault="009C77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shd w:val="clear" w:color="auto" w:fill="FFFF99"/>
            <w:vAlign w:val="center"/>
          </w:tcPr>
          <w:p w14:paraId="1AD5EC34" w14:textId="77777777" w:rsidR="009C777D" w:rsidRPr="00A86CFB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  Give him/her a special or an extra privilege (such extra play time, go to the movies, special activity for good behavior) 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FFFF99"/>
          </w:tcPr>
          <w:p w14:paraId="1BD35498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Okumuwa ekintu eky’enjawulo oba eky’enkizo (nga okwongera ku ssaawa z’okuzanya, okugenda mu ssineema, okukola ekintu eky’enjawulo kulw’empisa ennungi )</w:t>
            </w:r>
          </w:p>
        </w:tc>
      </w:tr>
      <w:tr w:rsidR="009C777D" w:rsidRPr="00A86CFB" w14:paraId="44797F5B" w14:textId="77777777" w:rsidTr="009C777D">
        <w:trPr>
          <w:trHeight w:val="404"/>
        </w:trPr>
        <w:tc>
          <w:tcPr>
            <w:tcW w:w="1368" w:type="dxa"/>
            <w:vMerge/>
          </w:tcPr>
          <w:p w14:paraId="472B8C69" w14:textId="77777777" w:rsidR="009C777D" w:rsidRPr="00A86CFB" w:rsidRDefault="009C77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6CB67667" w14:textId="77777777" w:rsidR="009C777D" w:rsidRPr="00A86CFB" w:rsidRDefault="009C777D" w:rsidP="00D53FD7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A86CF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When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your </w:t>
            </w:r>
            <w:r w:rsidRPr="00A86CF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child misbehav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es</w:t>
            </w:r>
            <w:r w:rsidRPr="00A86CF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, how often do you do each of the following things………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2EE93A97" w14:textId="77777777" w:rsidR="009C777D" w:rsidRDefault="009C777D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Omwanawo bwakola empisa embi, bino wamanga obikola emirundi emeka…..</w:t>
            </w:r>
          </w:p>
        </w:tc>
      </w:tr>
      <w:tr w:rsidR="009C777D" w:rsidRPr="00A86CFB" w14:paraId="72960A56" w14:textId="77777777" w:rsidTr="009C777D">
        <w:tc>
          <w:tcPr>
            <w:tcW w:w="1368" w:type="dxa"/>
            <w:vMerge/>
          </w:tcPr>
          <w:p w14:paraId="0417B15C" w14:textId="77777777" w:rsidR="009C777D" w:rsidRPr="00A86CFB" w:rsidRDefault="009C777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1BFBCE19" w14:textId="77777777" w:rsidR="009C777D" w:rsidRPr="00A86CFB" w:rsidRDefault="009C777D" w:rsidP="00D53FD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5. 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ake a</w:t>
            </w: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ay privileges (such as forb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d </w:t>
            </w: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im/her to do something he/she like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</w:t>
            </w: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; playing sport)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261E46FC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Nzijawo eby’enkizo (nga okumugaana okukola by’ayagala nga okuzanyna emizannyo)</w:t>
            </w:r>
          </w:p>
        </w:tc>
      </w:tr>
      <w:tr w:rsidR="009C777D" w:rsidRPr="00A86CFB" w14:paraId="147CB3E6" w14:textId="77777777" w:rsidTr="009C777D">
        <w:tc>
          <w:tcPr>
            <w:tcW w:w="1368" w:type="dxa"/>
            <w:vMerge/>
          </w:tcPr>
          <w:p w14:paraId="01176874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7A0ECA22" w14:textId="77777777" w:rsidR="009C777D" w:rsidRPr="00A86CFB" w:rsidRDefault="009C777D" w:rsidP="00D53FD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.  Ignore misbehavior that is non-disruptive 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246D69B3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Empisa ze embi ssi zifaako bweziba teziteganya</w:t>
            </w:r>
          </w:p>
        </w:tc>
      </w:tr>
      <w:tr w:rsidR="009C777D" w:rsidRPr="00A86CFB" w14:paraId="321B7358" w14:textId="77777777" w:rsidTr="009C777D">
        <w:tc>
          <w:tcPr>
            <w:tcW w:w="1368" w:type="dxa"/>
            <w:vMerge/>
          </w:tcPr>
          <w:p w14:paraId="0F0E370E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2F62C5EA" w14:textId="77777777" w:rsidR="009C777D" w:rsidRPr="00A86CFB" w:rsidRDefault="009C777D" w:rsidP="00D53FD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 G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ve </w:t>
            </w:r>
            <w:r w:rsidRPr="00A86CF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im a time-out (e.g.,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ut him/her in a separate quiet place but remain in the room so you can watch him/her) 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7B4F73D4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Mubonereza nga mulagira abeere mukisenge ekisirifu wemulabira</w:t>
            </w:r>
          </w:p>
        </w:tc>
      </w:tr>
      <w:tr w:rsidR="009C777D" w:rsidRPr="00A86CFB" w14:paraId="6BF1521C" w14:textId="77777777" w:rsidTr="009C777D">
        <w:tc>
          <w:tcPr>
            <w:tcW w:w="1368" w:type="dxa"/>
            <w:vMerge/>
          </w:tcPr>
          <w:p w14:paraId="6224BD06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36748904" w14:textId="77777777" w:rsidR="009C777D" w:rsidRPr="00AD3A35" w:rsidRDefault="009C777D" w:rsidP="004110A5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   Warn of consequences for misbehavior (e.g., loss of privileges).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2FB91F44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Mulabula ku binaava mu empisa embi (okugeza nga okumujjako eby’enkizo)</w:t>
            </w:r>
          </w:p>
        </w:tc>
      </w:tr>
      <w:tr w:rsidR="009C777D" w:rsidRPr="00A86CFB" w14:paraId="58014594" w14:textId="77777777" w:rsidTr="009C777D">
        <w:tc>
          <w:tcPr>
            <w:tcW w:w="1368" w:type="dxa"/>
            <w:vMerge/>
          </w:tcPr>
          <w:p w14:paraId="23E7F748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1506496B" w14:textId="77777777" w:rsidR="009C777D" w:rsidRPr="00AD3A35" w:rsidRDefault="009C777D" w:rsidP="00200F3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9. </w:t>
            </w:r>
            <w:r w:rsidRPr="00AD3A35">
              <w:rPr>
                <w:rFonts w:ascii="Times New Roman" w:hAnsi="Times New Roman" w:cs="Times New Roman"/>
                <w:sz w:val="18"/>
                <w:szCs w:val="18"/>
              </w:rPr>
              <w:t>Give him/her something else to do to redirect misbehaviors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2D3B538E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.Muwa eby’okukola ebirala  okuwugula empisa embi</w:t>
            </w:r>
          </w:p>
        </w:tc>
      </w:tr>
      <w:tr w:rsidR="009C777D" w:rsidRPr="00A86CFB" w14:paraId="7DC452A9" w14:textId="77777777" w:rsidTr="009C777D">
        <w:tc>
          <w:tcPr>
            <w:tcW w:w="1368" w:type="dxa"/>
            <w:vMerge/>
          </w:tcPr>
          <w:p w14:paraId="43D7142F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2D2E2B9D" w14:textId="77777777" w:rsidR="009C777D" w:rsidRPr="00AD3A35" w:rsidRDefault="009C777D" w:rsidP="00D53FD7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10. I f</w:t>
            </w: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ind o</w:t>
            </w:r>
            <w:r w:rsidRPr="00AD3A35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ut what made my child misbehave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5F4BE606" w14:textId="77777777" w:rsidR="009C777D" w:rsidRDefault="009C777D">
            <w:pPr>
              <w:rPr>
                <w:rFonts w:ascii="Times New Roman" w:hAnsi="Times New Roman" w:cs="Times New Roman"/>
                <w:color w:val="0070C0"/>
                <w:sz w:val="18"/>
                <w:szCs w:val="18"/>
                <w:highlight w:val="green"/>
              </w:rPr>
            </w:pP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10.Nzuula kiki ekimuletedde okweyisa obubi</w:t>
            </w:r>
          </w:p>
        </w:tc>
      </w:tr>
      <w:tr w:rsidR="009C777D" w:rsidRPr="00A86CFB" w14:paraId="1F130C88" w14:textId="77777777" w:rsidTr="009C777D">
        <w:tc>
          <w:tcPr>
            <w:tcW w:w="1368" w:type="dxa"/>
            <w:vMerge/>
          </w:tcPr>
          <w:p w14:paraId="6FA41F78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06582506" w14:textId="77777777" w:rsidR="009C777D" w:rsidRPr="00AD3A35" w:rsidRDefault="009C777D" w:rsidP="00200F33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11. Discuss the problem with him/her or ask questions.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7E911657" w14:textId="77777777" w:rsidR="009C777D" w:rsidRDefault="009C777D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11</w:t>
            </w:r>
            <w:proofErr w:type="gram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.Tuteesa</w:t>
            </w:r>
            <w:proofErr w:type="gram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ku kizibu oba mubuuza ebibuuzo.</w:t>
            </w:r>
          </w:p>
        </w:tc>
      </w:tr>
      <w:tr w:rsidR="009C777D" w:rsidRPr="00A86CFB" w14:paraId="188F9859" w14:textId="77777777" w:rsidTr="009C777D">
        <w:tc>
          <w:tcPr>
            <w:tcW w:w="1368" w:type="dxa"/>
            <w:vMerge/>
          </w:tcPr>
          <w:p w14:paraId="38D479E0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4A545041" w14:textId="77777777" w:rsidR="009C777D" w:rsidRPr="00AD3A35" w:rsidRDefault="009C777D" w:rsidP="00200F33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12.Help my child deal with the issue that made him/her misbehave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1F97AB33" w14:textId="77777777" w:rsidR="009C777D" w:rsidRDefault="009C777D">
            <w:pPr>
              <w:rPr>
                <w:rFonts w:ascii="Times New Roman" w:hAnsi="Times New Roman" w:cs="Times New Roman"/>
                <w:color w:val="0070C0"/>
                <w:sz w:val="18"/>
                <w:szCs w:val="18"/>
                <w:highlight w:val="green"/>
              </w:rPr>
            </w:pP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12.Nyaamba omwana wange okugoonjoola ekyo ekimuletedde okweyisa obubi</w:t>
            </w:r>
          </w:p>
        </w:tc>
      </w:tr>
      <w:tr w:rsidR="009C777D" w:rsidRPr="00A86CFB" w14:paraId="648C3CB7" w14:textId="77777777" w:rsidTr="009C777D">
        <w:tc>
          <w:tcPr>
            <w:tcW w:w="1368" w:type="dxa"/>
            <w:vMerge/>
          </w:tcPr>
          <w:p w14:paraId="57D4597C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0879CB02" w14:textId="77777777" w:rsidR="009C777D" w:rsidRPr="00AD3A35" w:rsidRDefault="009C777D" w:rsidP="00200F33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13. Label (describe) his/her feelings (e.g., anger) related to misbehavior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436DC0DA" w14:textId="77777777" w:rsidR="009C777D" w:rsidRDefault="009C777D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13.Okutuuma(okunyonyola) engeri gye yewulira (okugeza, Obusuungu) gyeyekuusa ku kweyisa obubi</w:t>
            </w:r>
          </w:p>
        </w:tc>
      </w:tr>
      <w:tr w:rsidR="009C777D" w:rsidRPr="00A86CFB" w14:paraId="4487A7D4" w14:textId="77777777" w:rsidTr="009C777D">
        <w:tc>
          <w:tcPr>
            <w:tcW w:w="1368" w:type="dxa"/>
            <w:vMerge/>
          </w:tcPr>
          <w:p w14:paraId="73022A4B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351D7C14" w14:textId="77777777" w:rsidR="009C777D" w:rsidRPr="00AD3A35" w:rsidRDefault="009C777D" w:rsidP="00783CB0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In general, how often do you do the following things…</w:t>
            </w:r>
            <w:proofErr w:type="gramStart"/>
            <w:r w:rsidRPr="00AD3A35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.</w:t>
            </w:r>
            <w:proofErr w:type="gramEnd"/>
          </w:p>
        </w:tc>
        <w:tc>
          <w:tcPr>
            <w:tcW w:w="6948" w:type="dxa"/>
            <w:shd w:val="clear" w:color="auto" w:fill="DAEEF3" w:themeFill="accent5" w:themeFillTint="33"/>
          </w:tcPr>
          <w:p w14:paraId="472DD66B" w14:textId="77777777" w:rsidR="009C777D" w:rsidRDefault="009C777D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Mukutwaalira awamu, bino wamanga obikola emirundi emeka……….</w:t>
            </w:r>
          </w:p>
        </w:tc>
      </w:tr>
      <w:tr w:rsidR="009C777D" w:rsidRPr="00A86CFB" w14:paraId="1C27A957" w14:textId="77777777" w:rsidTr="009C777D">
        <w:tc>
          <w:tcPr>
            <w:tcW w:w="1368" w:type="dxa"/>
            <w:vMerge/>
          </w:tcPr>
          <w:p w14:paraId="233E4B81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27E36563" w14:textId="77777777" w:rsidR="009C777D" w:rsidRPr="00AD3A35" w:rsidRDefault="009C777D" w:rsidP="00D53FD7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14.  Help your child use distraction, relaxation, or positive self-talk cop</w:t>
            </w: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ing </w:t>
            </w:r>
            <w:r w:rsidRPr="00AD3A35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strategies to calm down him/her emotion and feel better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59B5526B" w14:textId="77777777" w:rsidR="009C777D" w:rsidRDefault="009C777D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14.Nyamba omwana wange okuwugula ebirowoozo, okukakkana oba okwezaamu amaanyi nga engeri ez’okumuyamba okukakkana era n’okuwulira obulungiko </w:t>
            </w:r>
          </w:p>
        </w:tc>
      </w:tr>
      <w:tr w:rsidR="009C777D" w:rsidRPr="00A86CFB" w14:paraId="6AAFADAD" w14:textId="77777777" w:rsidTr="009C777D">
        <w:tc>
          <w:tcPr>
            <w:tcW w:w="1368" w:type="dxa"/>
            <w:vMerge/>
          </w:tcPr>
          <w:p w14:paraId="3898399C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42E6E8B1" w14:textId="77777777" w:rsidR="009C777D" w:rsidRPr="00AD3A35" w:rsidRDefault="009C777D" w:rsidP="00200F33">
            <w:pPr>
              <w:rPr>
                <w:rFonts w:ascii="Times New Roman" w:hAnsi="Times New Roman" w:cs="Times New Roman"/>
                <w:color w:val="009644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15.Make things fun (e.g., use song and games) to help your child follow directions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2F79B208" w14:textId="77777777" w:rsidR="009C777D" w:rsidRDefault="009C777D">
            <w:pPr>
              <w:rPr>
                <w:rFonts w:ascii="Times New Roman" w:hAnsi="Times New Roman" w:cs="Times New Roman"/>
                <w:color w:val="009644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15.Okunyumisa ebintu (kugeza nga, okuyimba oba emizanyo) okumuyamba omwana wange okugobelera ebiragiro</w:t>
            </w:r>
          </w:p>
        </w:tc>
      </w:tr>
      <w:tr w:rsidR="009C777D" w:rsidRPr="00A86CFB" w14:paraId="69A98DFB" w14:textId="77777777" w:rsidTr="009C777D">
        <w:tc>
          <w:tcPr>
            <w:tcW w:w="1368" w:type="dxa"/>
            <w:vMerge/>
          </w:tcPr>
          <w:p w14:paraId="70A6BEB4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47EEFF11" w14:textId="77777777" w:rsidR="009C777D" w:rsidRPr="00AD3A35" w:rsidRDefault="009C777D" w:rsidP="00200F33">
            <w:pPr>
              <w:rPr>
                <w:rFonts w:ascii="Times New Roman" w:hAnsi="Times New Roman" w:cs="Times New Roman"/>
                <w:color w:val="009644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16. Give clear, positive direction</w:t>
            </w:r>
            <w:r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s</w:t>
            </w:r>
            <w:r w:rsidRPr="00AD3A35"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 xml:space="preserve"> when asking your child  to do something 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36BC1CCC" w14:textId="77777777" w:rsidR="009C777D" w:rsidRDefault="009C777D">
            <w:pPr>
              <w:rPr>
                <w:rFonts w:ascii="Times New Roman" w:hAnsi="Times New Roman" w:cs="Times New Roman"/>
                <w:color w:val="009644"/>
                <w:sz w:val="18"/>
                <w:szCs w:val="18"/>
                <w:highlight w:val="green"/>
              </w:rPr>
            </w:pPr>
            <w:r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16.Omwana wange muwa ebiragiro ebilambulukufu bwemba musaba okubaako ky’akola</w:t>
            </w:r>
          </w:p>
        </w:tc>
      </w:tr>
      <w:tr w:rsidR="009C777D" w:rsidRPr="00A86CFB" w14:paraId="6E3C3D01" w14:textId="77777777" w:rsidTr="009C777D">
        <w:tc>
          <w:tcPr>
            <w:tcW w:w="1368" w:type="dxa"/>
            <w:vMerge/>
          </w:tcPr>
          <w:p w14:paraId="28B8C827" w14:textId="77777777" w:rsidR="009C777D" w:rsidRPr="003E6C54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53E33E35" w14:textId="77777777" w:rsidR="009C777D" w:rsidRPr="00AD3A35" w:rsidRDefault="009C777D" w:rsidP="00B4209C">
            <w:pPr>
              <w:rPr>
                <w:rFonts w:ascii="Times New Roman" w:hAnsi="Times New Roman" w:cs="Times New Roman"/>
                <w:b/>
                <w:color w:val="009644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 xml:space="preserve">Over the past month, when </w:t>
            </w:r>
            <w:r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 xml:space="preserve">your </w:t>
            </w:r>
            <w:r w:rsidRPr="00AD3A35"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 xml:space="preserve">child </w:t>
            </w:r>
            <w:r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 xml:space="preserve">has shown </w:t>
            </w:r>
            <w:r w:rsidRPr="00AD3A35"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>negative emotion (such as showing ang</w:t>
            </w:r>
            <w:r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>e</w:t>
            </w:r>
            <w:r w:rsidRPr="00AD3A35"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>r, sad</w:t>
            </w:r>
            <w:r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>ness</w:t>
            </w:r>
            <w:r w:rsidRPr="00AD3A35"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 xml:space="preserve"> or </w:t>
            </w:r>
            <w:r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>frustration</w:t>
            </w:r>
            <w:r w:rsidRPr="00AD3A35"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 xml:space="preserve">), How often </w:t>
            </w:r>
            <w:r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 xml:space="preserve">have you done </w:t>
            </w:r>
            <w:r w:rsidRPr="00AD3A35"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>the following things…</w:t>
            </w:r>
            <w:proofErr w:type="gramStart"/>
            <w:r w:rsidRPr="00AD3A35"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>.</w:t>
            </w:r>
            <w:proofErr w:type="gramEnd"/>
          </w:p>
        </w:tc>
        <w:tc>
          <w:tcPr>
            <w:tcW w:w="6948" w:type="dxa"/>
            <w:shd w:val="clear" w:color="auto" w:fill="DAEEF3" w:themeFill="accent5" w:themeFillTint="33"/>
          </w:tcPr>
          <w:p w14:paraId="4FD66061" w14:textId="77777777" w:rsidR="009C777D" w:rsidRDefault="009C777D">
            <w:pPr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00B050"/>
                <w:sz w:val="18"/>
                <w:szCs w:val="18"/>
              </w:rPr>
              <w:t>Mumweezi oguyise, omwanawo bwalaze nti awulira bubi (okugeza nga okulaga obusungu, obunyiikaavu, oba okulemelerwa), bino wamanga obikola emirundi emeka</w:t>
            </w:r>
          </w:p>
        </w:tc>
      </w:tr>
      <w:tr w:rsidR="009C777D" w:rsidRPr="00A86CFB" w14:paraId="00666308" w14:textId="77777777" w:rsidTr="009C777D">
        <w:tc>
          <w:tcPr>
            <w:tcW w:w="1368" w:type="dxa"/>
            <w:vMerge/>
          </w:tcPr>
          <w:p w14:paraId="17FD526A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6C4F7A81" w14:textId="77777777" w:rsidR="009C777D" w:rsidRPr="00AD3A35" w:rsidRDefault="009C777D" w:rsidP="00B4209C">
            <w:pPr>
              <w:rPr>
                <w:rFonts w:ascii="Times New Roman" w:hAnsi="Times New Roman" w:cs="Times New Roman"/>
                <w:color w:val="009644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 xml:space="preserve">17. I </w:t>
            </w:r>
            <w:r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 xml:space="preserve">have </w:t>
            </w:r>
            <w:r w:rsidRPr="00AD3A35"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help</w:t>
            </w:r>
            <w:r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ed</w:t>
            </w:r>
            <w:r w:rsidRPr="00AD3A35"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 xml:space="preserve"> my child deal with the issue that made </w:t>
            </w:r>
            <w:r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 xml:space="preserve">him/her </w:t>
            </w:r>
            <w:r w:rsidRPr="00AD3A35"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angry or sad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401BAA70" w14:textId="77777777" w:rsidR="009C777D" w:rsidRDefault="009C777D">
            <w:pPr>
              <w:rPr>
                <w:rFonts w:ascii="Times New Roman" w:hAnsi="Times New Roman" w:cs="Times New Roman"/>
                <w:color w:val="009644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17.Omwana wange muyambye okugonjoola ensoonga ebeera emuletedde obusungu oba obunyiikaavu</w:t>
            </w:r>
          </w:p>
        </w:tc>
      </w:tr>
      <w:tr w:rsidR="009C777D" w:rsidRPr="00A86CFB" w14:paraId="2058A593" w14:textId="77777777" w:rsidTr="009C777D">
        <w:tc>
          <w:tcPr>
            <w:tcW w:w="1368" w:type="dxa"/>
            <w:vMerge/>
          </w:tcPr>
          <w:p w14:paraId="72F1E34C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AEEF3" w:themeFill="accent5" w:themeFillTint="33"/>
            <w:vAlign w:val="center"/>
          </w:tcPr>
          <w:p w14:paraId="44A9E00F" w14:textId="77777777" w:rsidR="009C777D" w:rsidRPr="00AD3A35" w:rsidRDefault="009C777D" w:rsidP="003E6C54">
            <w:pPr>
              <w:rPr>
                <w:rFonts w:ascii="Times New Roman" w:hAnsi="Times New Roman" w:cs="Times New Roman"/>
                <w:color w:val="009644"/>
                <w:sz w:val="18"/>
                <w:szCs w:val="18"/>
              </w:rPr>
            </w:pPr>
            <w:r w:rsidRPr="00AD3A35"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 xml:space="preserve">18. I </w:t>
            </w:r>
            <w:r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 xml:space="preserve">have </w:t>
            </w:r>
            <w:r w:rsidRPr="00AD3A35"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comforted my child</w:t>
            </w:r>
          </w:p>
        </w:tc>
        <w:tc>
          <w:tcPr>
            <w:tcW w:w="6948" w:type="dxa"/>
            <w:shd w:val="clear" w:color="auto" w:fill="DAEEF3" w:themeFill="accent5" w:themeFillTint="33"/>
          </w:tcPr>
          <w:p w14:paraId="440574A5" w14:textId="77777777" w:rsidR="009C777D" w:rsidRDefault="009C777D">
            <w:pPr>
              <w:rPr>
                <w:rFonts w:ascii="Times New Roman" w:hAnsi="Times New Roman" w:cs="Times New Roman"/>
                <w:color w:val="009644"/>
                <w:sz w:val="18"/>
                <w:szCs w:val="18"/>
                <w:highlight w:val="green"/>
              </w:rPr>
            </w:pPr>
            <w:r>
              <w:rPr>
                <w:rFonts w:ascii="Times New Roman" w:hAnsi="Times New Roman" w:cs="Times New Roman"/>
                <w:color w:val="009644"/>
                <w:sz w:val="18"/>
                <w:szCs w:val="18"/>
              </w:rPr>
              <w:t>18. Nabudaabuda omwana wange</w:t>
            </w:r>
          </w:p>
        </w:tc>
      </w:tr>
      <w:tr w:rsidR="009C777D" w:rsidRPr="00A86CFB" w14:paraId="7005153E" w14:textId="77777777" w:rsidTr="009C777D">
        <w:tc>
          <w:tcPr>
            <w:tcW w:w="1368" w:type="dxa"/>
            <w:vMerge w:val="restart"/>
          </w:tcPr>
          <w:p w14:paraId="03D4C4C2" w14:textId="77777777" w:rsidR="009C777D" w:rsidRPr="00C14993" w:rsidRDefault="009C777D" w:rsidP="00C149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4993">
              <w:rPr>
                <w:rFonts w:ascii="Times New Roman" w:hAnsi="Times New Roman" w:cs="Times New Roman"/>
                <w:b/>
                <w:sz w:val="18"/>
                <w:szCs w:val="18"/>
              </w:rPr>
              <w:t>Involvement in Education</w:t>
            </w:r>
          </w:p>
          <w:p w14:paraId="148CFD7A" w14:textId="77777777" w:rsidR="009C777D" w:rsidRDefault="009C777D" w:rsidP="00E263E8">
            <w:pPr>
              <w:rPr>
                <w:rFonts w:ascii="Times New Roman" w:hAnsi="Times New Roman" w:cs="Times New Roman"/>
                <w:i/>
                <w:sz w:val="18"/>
                <w:szCs w:val="18"/>
              </w:rPr>
            </w:pPr>
          </w:p>
          <w:p w14:paraId="7FE4F13B" w14:textId="77777777" w:rsidR="009C777D" w:rsidRPr="00E263E8" w:rsidRDefault="009C777D" w:rsidP="00E263E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0D076251" w14:textId="77777777" w:rsidR="009C777D" w:rsidRPr="0048667D" w:rsidRDefault="009C777D" w:rsidP="0006675E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866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Over the last 2 </w:t>
            </w:r>
            <w:proofErr w:type="gramStart"/>
            <w:r w:rsidRPr="0048667D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ays,……</w:t>
            </w:r>
            <w:proofErr w:type="gramEnd"/>
          </w:p>
        </w:tc>
        <w:tc>
          <w:tcPr>
            <w:tcW w:w="6948" w:type="dxa"/>
          </w:tcPr>
          <w:p w14:paraId="6F5376E5" w14:textId="77777777" w:rsidR="009C777D" w:rsidRDefault="009C777D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Mu nnaku ebbiri eziyise……………….</w:t>
            </w:r>
          </w:p>
        </w:tc>
      </w:tr>
      <w:tr w:rsidR="009C777D" w:rsidRPr="00A86CFB" w14:paraId="3A732063" w14:textId="77777777" w:rsidTr="009C777D">
        <w:tc>
          <w:tcPr>
            <w:tcW w:w="1368" w:type="dxa"/>
            <w:vMerge/>
          </w:tcPr>
          <w:p w14:paraId="0E0CD4A7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1D46B827" w14:textId="77777777" w:rsidR="009C777D" w:rsidRPr="00C14993" w:rsidRDefault="009C777D" w:rsidP="00D03D88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149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ow many hours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 total have you had </w:t>
            </w:r>
            <w:r w:rsidRPr="00C149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ny learning activities with your child (such as spend time talking about learning or school activities, doing reading together, telling stories, doing homework, etc) </w:t>
            </w:r>
          </w:p>
          <w:p w14:paraId="3D136D76" w14:textId="77777777" w:rsidR="009C777D" w:rsidRPr="008548DB" w:rsidRDefault="009C777D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  <w:p w14:paraId="2D5B11AC" w14:textId="77777777" w:rsidR="009C777D" w:rsidRPr="008548DB" w:rsidRDefault="009C777D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548D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=less than 1/2 hour; 2=0.5-1 hours; 3= 1-1.5 hours; 4= 1.5-2 hours; 5=2-2.5 hours; 6= 2.5-3 hours; 7= 3 or more hours.</w:t>
            </w:r>
          </w:p>
        </w:tc>
        <w:tc>
          <w:tcPr>
            <w:tcW w:w="6948" w:type="dxa"/>
          </w:tcPr>
          <w:p w14:paraId="19C1CA1B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Mumaze essawa mmeka nga mukola ebintu ebyekuusa ku by’okuyiga n’omwanawo (Nga okumala akabanga nga mwogera ku kuyiga oba eby’okusomero, okusoma mwembi, okugera engero, okukola hoomuwaka, nebirala)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br/>
              <w:t>1= wansi w’eddakiika 30; 2= wakati w’eddakiika 30- n’essaawa 1; 3= wakati w’essaawa 1 n’essaawa 1 n’ekitundu; 4= wakati w’essaawa 1 n’ekitundu  n’essaawa 2; 5= wakati w’essaawa 2 n’essaawa 2 n’ekitundu; 6= wakati w’essaawa 2 n’ekitundu  n’essaawa 3; 7= essaawa 3 n’okusiingawo</w:t>
            </w:r>
          </w:p>
        </w:tc>
      </w:tr>
      <w:tr w:rsidR="009C777D" w:rsidRPr="00A86CFB" w14:paraId="040C3727" w14:textId="77777777" w:rsidTr="009C777D">
        <w:trPr>
          <w:trHeight w:val="881"/>
        </w:trPr>
        <w:tc>
          <w:tcPr>
            <w:tcW w:w="1368" w:type="dxa"/>
            <w:vMerge/>
            <w:tcBorders>
              <w:bottom w:val="single" w:sz="4" w:space="0" w:color="auto"/>
            </w:tcBorders>
          </w:tcPr>
          <w:p w14:paraId="6DAE40BE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center"/>
          </w:tcPr>
          <w:p w14:paraId="50F69D80" w14:textId="77777777" w:rsidR="009C777D" w:rsidRPr="00C14993" w:rsidRDefault="009C777D" w:rsidP="00D03D88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ve you done an</w:t>
            </w:r>
            <w:r w:rsidRPr="00C14993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 non-school-type activities with your child (such as going some places for fun, playing, working on a hobby or craft, etc.)?</w:t>
            </w:r>
          </w:p>
          <w:p w14:paraId="200527AC" w14:textId="77777777" w:rsidR="009C777D" w:rsidRPr="008548DB" w:rsidRDefault="009C777D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  <w:p w14:paraId="00CFA1BE" w14:textId="77777777" w:rsidR="009C777D" w:rsidRPr="008548DB" w:rsidRDefault="009C777D" w:rsidP="00B4209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548D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= never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;</w:t>
            </w:r>
            <w:r w:rsidRPr="008548D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2=once; 3=twice; 4=3 times;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=</w:t>
            </w:r>
            <w:r w:rsidRPr="008548D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4 or 5 times; 6=6 or 7 times; 7=more than 7 times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387CA89A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Mukozeeko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ebintu ebitakwatagana na bya ku ssomero n’omwanawo (nga okugenda mubifo ebimu okunyumirwa, okuzanya, okukola kubibanyumira oba talanta….)?</w:t>
            </w:r>
          </w:p>
          <w:p w14:paraId="215CE6BA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=tetukikozeeko, 2= omulundi gumu, 3=emirundi ebiri, 4= emirundi esatu,5= emirundi 4 oba 5; 6 = emirundi 6 oba 7; 7=emirundi egisoba mu 7</w:t>
            </w:r>
          </w:p>
        </w:tc>
      </w:tr>
      <w:tr w:rsidR="009C777D" w:rsidRPr="00A86CFB" w14:paraId="3A5F4B6D" w14:textId="77777777" w:rsidTr="009C777D">
        <w:tc>
          <w:tcPr>
            <w:tcW w:w="1368" w:type="dxa"/>
            <w:shd w:val="clear" w:color="auto" w:fill="auto"/>
          </w:tcPr>
          <w:p w14:paraId="63AC94E1" w14:textId="77777777" w:rsidR="009C777D" w:rsidRPr="00C14993" w:rsidRDefault="009C777D" w:rsidP="00C149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auto"/>
            <w:vAlign w:val="center"/>
          </w:tcPr>
          <w:p w14:paraId="6ED8610A" w14:textId="77777777" w:rsidR="009C777D" w:rsidRPr="00920F78" w:rsidRDefault="009C777D" w:rsidP="0006675E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>1=strongly disagree, 3=neither agree or disagree, 5=strongly agree</w:t>
            </w:r>
          </w:p>
        </w:tc>
        <w:tc>
          <w:tcPr>
            <w:tcW w:w="6948" w:type="dxa"/>
          </w:tcPr>
          <w:p w14:paraId="7E0FACA6" w14:textId="77777777" w:rsidR="009C777D" w:rsidRPr="009E1812" w:rsidRDefault="009C777D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 w:rsidRPr="009E1812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>1=Sikiriziganya nakyo yadde, 3=Mpaawo we ngwa 5=Nzikiriziganya nyo nakyo</w:t>
            </w:r>
          </w:p>
        </w:tc>
      </w:tr>
      <w:tr w:rsidR="009C777D" w:rsidRPr="00A86CFB" w14:paraId="325A710A" w14:textId="77777777" w:rsidTr="009C777D">
        <w:tc>
          <w:tcPr>
            <w:tcW w:w="1368" w:type="dxa"/>
            <w:vMerge w:val="restart"/>
          </w:tcPr>
          <w:p w14:paraId="74DD5675" w14:textId="77777777" w:rsidR="009C777D" w:rsidRPr="00C14993" w:rsidRDefault="009C777D" w:rsidP="00C149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4993">
              <w:rPr>
                <w:rFonts w:ascii="Times New Roman" w:hAnsi="Times New Roman" w:cs="Times New Roman"/>
                <w:b/>
                <w:sz w:val="18"/>
                <w:szCs w:val="18"/>
              </w:rPr>
              <w:t>Household Rules</w:t>
            </w:r>
          </w:p>
          <w:p w14:paraId="6A4AB9BE" w14:textId="77777777" w:rsidR="009C777D" w:rsidRDefault="009C777D" w:rsidP="0041212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FC495F3" w14:textId="77777777" w:rsidR="009C777D" w:rsidRPr="0001401D" w:rsidRDefault="009C777D" w:rsidP="0097100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DD9C3" w:themeFill="background2" w:themeFillShade="E6"/>
            <w:vAlign w:val="center"/>
          </w:tcPr>
          <w:p w14:paraId="43B962A5" w14:textId="77777777" w:rsidR="009C777D" w:rsidRPr="00A86CFB" w:rsidRDefault="009C777D" w:rsidP="0006675E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A86CFB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Please rate how much you agree or disagree with the following statements.</w:t>
            </w:r>
          </w:p>
        </w:tc>
        <w:tc>
          <w:tcPr>
            <w:tcW w:w="6948" w:type="dxa"/>
            <w:shd w:val="clear" w:color="auto" w:fill="DDD9C3" w:themeFill="background2" w:themeFillShade="E6"/>
          </w:tcPr>
          <w:p w14:paraId="3A0A25D7" w14:textId="77777777" w:rsidR="009C777D" w:rsidRDefault="009C777D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Londa okusinziira ku bw’okirizaganya nebino wamanga</w:t>
            </w:r>
          </w:p>
        </w:tc>
      </w:tr>
      <w:tr w:rsidR="009C777D" w:rsidRPr="00A86CFB" w14:paraId="7DFF8313" w14:textId="77777777" w:rsidTr="009C777D">
        <w:tc>
          <w:tcPr>
            <w:tcW w:w="1368" w:type="dxa"/>
            <w:vMerge/>
          </w:tcPr>
          <w:p w14:paraId="52AF4E7E" w14:textId="77777777" w:rsidR="009C777D" w:rsidRPr="008548D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DD9C3" w:themeFill="background2" w:themeFillShade="E6"/>
            <w:vAlign w:val="center"/>
          </w:tcPr>
          <w:p w14:paraId="2A632B04" w14:textId="77777777" w:rsidR="009C777D" w:rsidRPr="00D03D88" w:rsidRDefault="009C777D" w:rsidP="00D03D8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3D8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 have made clear rules or expectations for my child about doing chores (such as putting away toys)</w:t>
            </w:r>
          </w:p>
        </w:tc>
        <w:tc>
          <w:tcPr>
            <w:tcW w:w="6948" w:type="dxa"/>
            <w:shd w:val="clear" w:color="auto" w:fill="DDD9C3" w:themeFill="background2" w:themeFillShade="E6"/>
          </w:tcPr>
          <w:p w14:paraId="3975F9DE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Nkoze amateeka amalambulukufu oba bye nsuubira mu mwana wange mu by’okukola emirimu (nga okujjawo eby’okuzanyisa)</w:t>
            </w:r>
          </w:p>
        </w:tc>
      </w:tr>
      <w:tr w:rsidR="009C777D" w:rsidRPr="00A86CFB" w14:paraId="7B212ED3" w14:textId="77777777" w:rsidTr="009C777D">
        <w:tc>
          <w:tcPr>
            <w:tcW w:w="1368" w:type="dxa"/>
            <w:vMerge/>
          </w:tcPr>
          <w:p w14:paraId="4E547067" w14:textId="77777777" w:rsidR="009C777D" w:rsidRPr="0001401D" w:rsidRDefault="009C777D" w:rsidP="0006675E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DD9C3" w:themeFill="background2" w:themeFillShade="E6"/>
            <w:vAlign w:val="center"/>
          </w:tcPr>
          <w:p w14:paraId="18690D0A" w14:textId="77777777" w:rsidR="009C777D" w:rsidRPr="00D03D88" w:rsidRDefault="009C777D" w:rsidP="00D03D8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3D8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 have made clear rules or expectations for my child about not fighting, stealing, and lying</w:t>
            </w:r>
          </w:p>
        </w:tc>
        <w:tc>
          <w:tcPr>
            <w:tcW w:w="6948" w:type="dxa"/>
            <w:shd w:val="clear" w:color="auto" w:fill="DDD9C3" w:themeFill="background2" w:themeFillShade="E6"/>
          </w:tcPr>
          <w:p w14:paraId="11260882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 Nkoze amateeka amalambulukufu oba bye nsuubira mu mwana wange ku by’obutalwaana, okubba, n’okulimba</w:t>
            </w:r>
          </w:p>
        </w:tc>
      </w:tr>
      <w:tr w:rsidR="009C777D" w:rsidRPr="00A86CFB" w14:paraId="5D492877" w14:textId="77777777" w:rsidTr="009C777D">
        <w:tc>
          <w:tcPr>
            <w:tcW w:w="1368" w:type="dxa"/>
            <w:vMerge/>
          </w:tcPr>
          <w:p w14:paraId="430E5F6B" w14:textId="77777777" w:rsidR="009C777D" w:rsidRPr="008548D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DD9C3" w:themeFill="background2" w:themeFillShade="E6"/>
            <w:vAlign w:val="center"/>
          </w:tcPr>
          <w:p w14:paraId="196F7500" w14:textId="77777777" w:rsidR="009C777D" w:rsidRPr="00D03D88" w:rsidRDefault="009C777D" w:rsidP="00D03D88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3D8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 have made clear rules or expectations for my child about going to bed and getting up on time</w:t>
            </w:r>
          </w:p>
        </w:tc>
        <w:tc>
          <w:tcPr>
            <w:tcW w:w="6948" w:type="dxa"/>
            <w:shd w:val="clear" w:color="auto" w:fill="DDD9C3" w:themeFill="background2" w:themeFillShade="E6"/>
          </w:tcPr>
          <w:p w14:paraId="63E82E68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 Nkoze amateeka amalambulukufu oba bye nsuubira mu mwana wange ku ssaawa z’okwebaka era n’okugolokoka</w:t>
            </w:r>
          </w:p>
        </w:tc>
      </w:tr>
      <w:tr w:rsidR="009C777D" w:rsidRPr="00A86CFB" w14:paraId="1E6EF688" w14:textId="77777777" w:rsidTr="009C777D">
        <w:tc>
          <w:tcPr>
            <w:tcW w:w="1368" w:type="dxa"/>
            <w:vMerge/>
          </w:tcPr>
          <w:p w14:paraId="5AA25185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DD9C3" w:themeFill="background2" w:themeFillShade="E6"/>
            <w:vAlign w:val="center"/>
          </w:tcPr>
          <w:p w14:paraId="201E3190" w14:textId="77777777" w:rsidR="009C777D" w:rsidRPr="00D03D88" w:rsidRDefault="009C777D" w:rsidP="00B4209C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3D8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 have made clear rules or expectations for my child about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the</w:t>
            </w:r>
            <w:r w:rsidRPr="00D03D8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time for doing academic learning activities (such as reading, homework, practicing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letter </w:t>
            </w:r>
            <w:r w:rsidRPr="00D03D8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writing) </w:t>
            </w:r>
          </w:p>
        </w:tc>
        <w:tc>
          <w:tcPr>
            <w:tcW w:w="6948" w:type="dxa"/>
            <w:shd w:val="clear" w:color="auto" w:fill="DDD9C3" w:themeFill="background2" w:themeFillShade="E6"/>
          </w:tcPr>
          <w:p w14:paraId="41601769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 Nkoze amateeka amalambulukufu oba bye nsuubira mu mwana wange ku ssaawa z’okukola ebikwatagana kukuyiga (nga okusoma, okukola hoomuwaaka, okuwandiika ennyukuta)</w:t>
            </w:r>
          </w:p>
        </w:tc>
      </w:tr>
      <w:tr w:rsidR="009C777D" w:rsidRPr="00A86CFB" w14:paraId="43DAB1BD" w14:textId="77777777" w:rsidTr="009C777D">
        <w:tc>
          <w:tcPr>
            <w:tcW w:w="1368" w:type="dxa"/>
          </w:tcPr>
          <w:p w14:paraId="21F47BA7" w14:textId="77777777" w:rsidR="009C777D" w:rsidRPr="00C14993" w:rsidRDefault="009C777D" w:rsidP="00C149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3B386AA5" w14:textId="77777777" w:rsidR="009C777D" w:rsidRPr="00920F78" w:rsidRDefault="009C777D" w:rsidP="00DB2592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>1=Never, 2=seldom, 3=sometime, 4=often, 5=very often)</w:t>
            </w:r>
          </w:p>
        </w:tc>
        <w:tc>
          <w:tcPr>
            <w:tcW w:w="6948" w:type="dxa"/>
          </w:tcPr>
          <w:p w14:paraId="7E5FFF86" w14:textId="77777777" w:rsidR="009C777D" w:rsidRPr="009E1812" w:rsidRDefault="009C777D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 w:rsidRPr="009E1812">
              <w:rPr>
                <w:rFonts w:ascii="Times New Roman" w:hAnsi="Times New Roman" w:cs="Times New Roman"/>
                <w:bCs/>
                <w:iCs/>
                <w:color w:val="FF0000"/>
                <w:sz w:val="18"/>
                <w:szCs w:val="18"/>
              </w:rPr>
              <w:t>1=Ssikikola, 2= Ssitera kukikola 3=Nkikola oluusi, 4=Nkikola nnyo, 5=Nkikola buli kaseera</w:t>
            </w:r>
          </w:p>
        </w:tc>
      </w:tr>
      <w:tr w:rsidR="009C777D" w:rsidRPr="00A86CFB" w14:paraId="7CAF5D67" w14:textId="77777777" w:rsidTr="009C777D">
        <w:tc>
          <w:tcPr>
            <w:tcW w:w="1368" w:type="dxa"/>
            <w:vMerge w:val="restart"/>
          </w:tcPr>
          <w:p w14:paraId="37E17574" w14:textId="77777777" w:rsidR="009C777D" w:rsidRPr="00C14993" w:rsidRDefault="009C777D" w:rsidP="00C149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4993">
              <w:rPr>
                <w:rFonts w:ascii="Times New Roman" w:hAnsi="Times New Roman" w:cs="Times New Roman"/>
                <w:b/>
                <w:sz w:val="18"/>
                <w:szCs w:val="18"/>
              </w:rPr>
              <w:t>Inappropriate Strategies</w:t>
            </w:r>
          </w:p>
          <w:p w14:paraId="5F63BC27" w14:textId="77777777" w:rsidR="009C777D" w:rsidRDefault="009C777D" w:rsidP="004B34E5">
            <w:pPr>
              <w:pStyle w:val="ListParagraph"/>
              <w:ind w:left="144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0361C48" w14:textId="77777777" w:rsidR="009C777D" w:rsidRDefault="009C777D" w:rsidP="004B34E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6E7B028" w14:textId="77777777" w:rsidR="009C777D" w:rsidRPr="00C003CB" w:rsidRDefault="009C777D" w:rsidP="00EC7B9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0" w:type="dxa"/>
          </w:tcPr>
          <w:p w14:paraId="015D9247" w14:textId="77777777" w:rsidR="009C777D" w:rsidRPr="002857DC" w:rsidRDefault="009C777D" w:rsidP="001E176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2857DC">
              <w:rPr>
                <w:rFonts w:ascii="Times New Roman" w:hAnsi="Times New Roman" w:cs="Times New Roman"/>
                <w:b/>
                <w:sz w:val="18"/>
                <w:szCs w:val="18"/>
              </w:rPr>
              <w:t>When my child misbehavior or show negative emotion, how often do you do each of the following things………</w:t>
            </w:r>
          </w:p>
        </w:tc>
        <w:tc>
          <w:tcPr>
            <w:tcW w:w="6948" w:type="dxa"/>
          </w:tcPr>
          <w:p w14:paraId="7DC1538E" w14:textId="77777777" w:rsidR="009C777D" w:rsidRDefault="009C777D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Omwanawo bwakola empisa embi oba nalaga nti awulira bubi, mirundi emeka gy’okola bino wamanga….</w:t>
            </w:r>
          </w:p>
        </w:tc>
      </w:tr>
      <w:tr w:rsidR="009C777D" w:rsidRPr="00A86CFB" w14:paraId="1B1BB346" w14:textId="77777777" w:rsidTr="009C777D">
        <w:tc>
          <w:tcPr>
            <w:tcW w:w="1368" w:type="dxa"/>
            <w:vMerge/>
          </w:tcPr>
          <w:p w14:paraId="6E9F36AB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6D0140DE" w14:textId="77777777" w:rsidR="009C777D" w:rsidRPr="00EC7B98" w:rsidRDefault="009C777D" w:rsidP="00EC7B9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C7B9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ise your voice (scold, shout, or yell).</w:t>
            </w:r>
          </w:p>
        </w:tc>
        <w:tc>
          <w:tcPr>
            <w:tcW w:w="6948" w:type="dxa"/>
          </w:tcPr>
          <w:p w14:paraId="64228380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Oyimusa eddoboozi lyo (Okandula eddoboozi, Owogana, Oboggola, Omuyombesa )</w:t>
            </w:r>
          </w:p>
        </w:tc>
      </w:tr>
      <w:tr w:rsidR="009C777D" w:rsidRPr="00A86CFB" w14:paraId="007D2DE2" w14:textId="77777777" w:rsidTr="009C777D">
        <w:tc>
          <w:tcPr>
            <w:tcW w:w="1368" w:type="dxa"/>
            <w:vMerge/>
          </w:tcPr>
          <w:p w14:paraId="10B93BE1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2D3AEA1A" w14:textId="77777777" w:rsidR="009C777D" w:rsidRPr="00EC7B98" w:rsidRDefault="009C777D" w:rsidP="00EC7B9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C7B9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t your child to correct the problem or make up for his/her mistake</w:t>
            </w:r>
          </w:p>
        </w:tc>
        <w:tc>
          <w:tcPr>
            <w:tcW w:w="6948" w:type="dxa"/>
          </w:tcPr>
          <w:p w14:paraId="4833A63C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Omwanawo omuleeta okwetelereza n’okugolola ensobiize</w:t>
            </w:r>
          </w:p>
        </w:tc>
      </w:tr>
      <w:tr w:rsidR="009C777D" w:rsidRPr="00A86CFB" w14:paraId="0958F494" w14:textId="77777777" w:rsidTr="009C777D">
        <w:tc>
          <w:tcPr>
            <w:tcW w:w="1368" w:type="dxa"/>
            <w:vMerge/>
          </w:tcPr>
          <w:p w14:paraId="5D55E1A9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42BEF0D4" w14:textId="77777777" w:rsidR="009C777D" w:rsidRPr="00EC7B98" w:rsidRDefault="009C777D" w:rsidP="00EC7B9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</w:t>
            </w:r>
            <w:r w:rsidRPr="00EC7B9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reaten to punish him/her, without following through with a punishment.</w:t>
            </w:r>
          </w:p>
        </w:tc>
        <w:tc>
          <w:tcPr>
            <w:tcW w:w="6948" w:type="dxa"/>
          </w:tcPr>
          <w:p w14:paraId="3229D18E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Omutiisa nti ojja kumubonereza, naye n’otakikola</w:t>
            </w:r>
          </w:p>
        </w:tc>
      </w:tr>
      <w:tr w:rsidR="009C777D" w:rsidRPr="00A86CFB" w14:paraId="6434B261" w14:textId="77777777" w:rsidTr="009C777D">
        <w:tc>
          <w:tcPr>
            <w:tcW w:w="1368" w:type="dxa"/>
            <w:vMerge/>
          </w:tcPr>
          <w:p w14:paraId="34AB89E3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33D5A52E" w14:textId="77777777" w:rsidR="009C777D" w:rsidRPr="00EC7B98" w:rsidRDefault="009C777D" w:rsidP="00EC7B9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C7B9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nked, hit or slapped him/her with bare hand</w:t>
            </w:r>
          </w:p>
        </w:tc>
        <w:tc>
          <w:tcPr>
            <w:tcW w:w="6948" w:type="dxa"/>
          </w:tcPr>
          <w:p w14:paraId="262E95C7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4.Omukuba n’engalo oba omukuba empi </w:t>
            </w:r>
          </w:p>
        </w:tc>
      </w:tr>
      <w:tr w:rsidR="009C777D" w:rsidRPr="00A86CFB" w14:paraId="54EC1ECC" w14:textId="77777777" w:rsidTr="009C777D">
        <w:tc>
          <w:tcPr>
            <w:tcW w:w="1368" w:type="dxa"/>
            <w:vMerge/>
          </w:tcPr>
          <w:p w14:paraId="54AC3131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6CE80B9A" w14:textId="77777777" w:rsidR="009C777D" w:rsidRPr="00EC7B98" w:rsidRDefault="009C777D" w:rsidP="009C777D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</w:t>
            </w:r>
            <w:r w:rsidRPr="00EC7B9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t him/her using a stick, belt, or other hard object.</w:t>
            </w:r>
          </w:p>
        </w:tc>
        <w:tc>
          <w:tcPr>
            <w:tcW w:w="6948" w:type="dxa"/>
          </w:tcPr>
          <w:p w14:paraId="1D11F4E1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.Omukubisa akago, omusipi, oba ekintu ekirala ekikaluba</w:t>
            </w:r>
          </w:p>
        </w:tc>
      </w:tr>
      <w:tr w:rsidR="009C777D" w:rsidRPr="00A86CFB" w14:paraId="7C3AE3D0" w14:textId="77777777" w:rsidTr="009C777D">
        <w:tc>
          <w:tcPr>
            <w:tcW w:w="1368" w:type="dxa"/>
            <w:vMerge/>
          </w:tcPr>
          <w:p w14:paraId="016667C2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50A72351" w14:textId="77777777" w:rsidR="009C777D" w:rsidRPr="00EC7B98" w:rsidRDefault="009C777D" w:rsidP="00EC7B9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C7B9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lled him/her dumb, lazy, or another name like that</w:t>
            </w:r>
          </w:p>
        </w:tc>
        <w:tc>
          <w:tcPr>
            <w:tcW w:w="6948" w:type="dxa"/>
          </w:tcPr>
          <w:p w14:paraId="3702A9DA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.Omuyita musiru, munafu, oba amannya amalala bwegatyo</w:t>
            </w:r>
          </w:p>
        </w:tc>
      </w:tr>
      <w:tr w:rsidR="009C777D" w:rsidRPr="00A86CFB" w14:paraId="265A752F" w14:textId="77777777" w:rsidTr="009C777D">
        <w:tc>
          <w:tcPr>
            <w:tcW w:w="1368" w:type="dxa"/>
            <w:vMerge/>
          </w:tcPr>
          <w:p w14:paraId="7A4297AC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67C19E17" w14:textId="77777777" w:rsidR="009C777D" w:rsidRPr="00EC7B98" w:rsidRDefault="009C777D" w:rsidP="00EC7B9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C7B9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end him/her into an isolated room for misbehavior</w:t>
            </w:r>
          </w:p>
        </w:tc>
        <w:tc>
          <w:tcPr>
            <w:tcW w:w="6948" w:type="dxa"/>
          </w:tcPr>
          <w:p w14:paraId="09DAB4E5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.Omusindika mukaseenge yekka ku lw’empisa embi</w:t>
            </w:r>
          </w:p>
        </w:tc>
      </w:tr>
      <w:tr w:rsidR="009C777D" w:rsidRPr="00A86CFB" w14:paraId="160D0DEE" w14:textId="77777777" w:rsidTr="009C777D">
        <w:tc>
          <w:tcPr>
            <w:tcW w:w="1368" w:type="dxa"/>
            <w:vMerge/>
          </w:tcPr>
          <w:p w14:paraId="774E4431" w14:textId="77777777" w:rsidR="009C777D" w:rsidRPr="00A86CF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center"/>
          </w:tcPr>
          <w:p w14:paraId="109B0DE1" w14:textId="77777777" w:rsidR="009C777D" w:rsidRPr="00EC7B98" w:rsidRDefault="009C777D" w:rsidP="00EC7B9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EC7B9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how anger when you discipline your child.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277030CE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.Olaga obusungu bw’obeera oguunjula omwanawo</w:t>
            </w:r>
          </w:p>
        </w:tc>
      </w:tr>
      <w:tr w:rsidR="009C777D" w:rsidRPr="00A86CFB" w14:paraId="5243C834" w14:textId="77777777" w:rsidTr="009C777D">
        <w:tc>
          <w:tcPr>
            <w:tcW w:w="1368" w:type="dxa"/>
          </w:tcPr>
          <w:p w14:paraId="0DDC14B1" w14:textId="77777777" w:rsidR="009C777D" w:rsidRPr="00C14993" w:rsidRDefault="009C777D" w:rsidP="00C149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F2DBDB" w:themeFill="accent2" w:themeFillTint="33"/>
            <w:vAlign w:val="center"/>
          </w:tcPr>
          <w:p w14:paraId="4F128ABD" w14:textId="77777777" w:rsidR="009C777D" w:rsidRPr="00920F78" w:rsidRDefault="009C777D" w:rsidP="00C14993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=never, 2=seldom, 3=sometime, 4=often, 5=almost always</w:t>
            </w:r>
          </w:p>
        </w:tc>
        <w:tc>
          <w:tcPr>
            <w:tcW w:w="6948" w:type="dxa"/>
            <w:shd w:val="clear" w:color="auto" w:fill="F2DBDB" w:themeFill="accent2" w:themeFillTint="33"/>
          </w:tcPr>
          <w:p w14:paraId="15615698" w14:textId="77777777" w:rsidR="009C777D" w:rsidRPr="009E1812" w:rsidRDefault="009C777D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E1812">
              <w:rPr>
                <w:rFonts w:ascii="Times New Roman" w:hAnsi="Times New Roman" w:cs="Times New Roman"/>
                <w:bCs/>
                <w:iCs/>
                <w:color w:val="FF0000"/>
                <w:sz w:val="18"/>
                <w:szCs w:val="18"/>
              </w:rPr>
              <w:t>1=Tekikola, 2=Tekitera kukikola 3=Kikola oluusi, 4=Kikola nnyo, 5=Kikola kumpi buli kiseera</w:t>
            </w:r>
          </w:p>
        </w:tc>
      </w:tr>
      <w:tr w:rsidR="009C777D" w:rsidRPr="00A86CFB" w14:paraId="0CC2119B" w14:textId="77777777" w:rsidTr="009C777D">
        <w:tc>
          <w:tcPr>
            <w:tcW w:w="1368" w:type="dxa"/>
            <w:vMerge w:val="restart"/>
          </w:tcPr>
          <w:p w14:paraId="0D645B92" w14:textId="77777777" w:rsidR="009C777D" w:rsidRPr="00C14993" w:rsidRDefault="009C777D" w:rsidP="00C14993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14993">
              <w:rPr>
                <w:rFonts w:ascii="Times New Roman" w:hAnsi="Times New Roman" w:cs="Times New Roman"/>
                <w:b/>
                <w:sz w:val="18"/>
                <w:szCs w:val="18"/>
              </w:rPr>
              <w:t>Effective/Competent Parenting</w:t>
            </w:r>
          </w:p>
          <w:p w14:paraId="5E1999FF" w14:textId="77777777" w:rsidR="009C777D" w:rsidRDefault="009C777D" w:rsidP="00814B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35C10D" w14:textId="77777777" w:rsidR="009C777D" w:rsidRPr="008548DB" w:rsidRDefault="009C777D" w:rsidP="00814B9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F2DBDB" w:themeFill="accent2" w:themeFillTint="33"/>
            <w:vAlign w:val="center"/>
          </w:tcPr>
          <w:p w14:paraId="043BDB67" w14:textId="77777777" w:rsidR="009C777D" w:rsidRPr="00A00EE5" w:rsidRDefault="009C777D" w:rsidP="00A00EE5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00EE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s the discipline you use effective for your child (does it work?) </w:t>
            </w:r>
          </w:p>
        </w:tc>
        <w:tc>
          <w:tcPr>
            <w:tcW w:w="6948" w:type="dxa"/>
            <w:shd w:val="clear" w:color="auto" w:fill="F2DBDB" w:themeFill="accent2" w:themeFillTint="33"/>
          </w:tcPr>
          <w:p w14:paraId="075CC36E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Engeri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gy’ogunjulamu omwanawo ekola?</w:t>
            </w:r>
          </w:p>
        </w:tc>
      </w:tr>
      <w:tr w:rsidR="009C777D" w:rsidRPr="00A86CFB" w14:paraId="7CEFFA1D" w14:textId="77777777" w:rsidTr="009C777D">
        <w:tc>
          <w:tcPr>
            <w:tcW w:w="1368" w:type="dxa"/>
            <w:vMerge/>
          </w:tcPr>
          <w:p w14:paraId="0C2A1518" w14:textId="77777777" w:rsidR="009C777D" w:rsidRPr="008548D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F2DBDB" w:themeFill="accent2" w:themeFillTint="33"/>
            <w:vAlign w:val="center"/>
          </w:tcPr>
          <w:p w14:paraId="4577EC85" w14:textId="77777777" w:rsidR="009C777D" w:rsidRPr="00A00EE5" w:rsidRDefault="009C777D" w:rsidP="00A00EE5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00EE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When you punish your child, does his behavior get better? </w:t>
            </w:r>
          </w:p>
        </w:tc>
        <w:tc>
          <w:tcPr>
            <w:tcW w:w="6948" w:type="dxa"/>
            <w:shd w:val="clear" w:color="auto" w:fill="F2DBDB" w:themeFill="accent2" w:themeFillTint="33"/>
          </w:tcPr>
          <w:p w14:paraId="24B98A00" w14:textId="77777777" w:rsidR="009C777D" w:rsidRDefault="009C777D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Bw’obonereza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mwanawo, empisa ze zitereera/ziloongoka?</w:t>
            </w:r>
          </w:p>
        </w:tc>
      </w:tr>
      <w:tr w:rsidR="009C777D" w:rsidRPr="00A86CFB" w14:paraId="7E57E40E" w14:textId="77777777" w:rsidTr="009C777D">
        <w:tc>
          <w:tcPr>
            <w:tcW w:w="1368" w:type="dxa"/>
            <w:vMerge/>
          </w:tcPr>
          <w:p w14:paraId="1D5B1BC1" w14:textId="77777777" w:rsidR="009C777D" w:rsidRPr="008548D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F2DBDB" w:themeFill="accent2" w:themeFillTint="33"/>
            <w:vAlign w:val="center"/>
          </w:tcPr>
          <w:p w14:paraId="4B448046" w14:textId="77777777" w:rsidR="009C777D" w:rsidRPr="00A00EE5" w:rsidRDefault="009C777D" w:rsidP="00A00EE5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00EE5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I found that getting my child to do something or stop doing something is</w:t>
            </w:r>
            <w:r w:rsidRPr="00A00EE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</w:t>
            </w:r>
          </w:p>
          <w:p w14:paraId="1DF9CA02" w14:textId="77777777" w:rsidR="009C777D" w:rsidRPr="008548DB" w:rsidRDefault="009C777D" w:rsidP="0006675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548D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(1) </w:t>
            </w:r>
            <w:proofErr w:type="gramStart"/>
            <w:r w:rsidRPr="008548D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uch</w:t>
            </w:r>
            <w:proofErr w:type="gramEnd"/>
            <w:r w:rsidRPr="008548D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harder than I expected; (2) somewhat harder than I expected; (3) about as hard as I expected; (4) somewhat easier than I expected; (5) much easier than I expected.</w:t>
            </w:r>
          </w:p>
        </w:tc>
        <w:tc>
          <w:tcPr>
            <w:tcW w:w="6948" w:type="dxa"/>
            <w:shd w:val="clear" w:color="auto" w:fill="F2DBDB" w:themeFill="accent2" w:themeFillTint="33"/>
          </w:tcPr>
          <w:p w14:paraId="12C77AA2" w14:textId="77777777" w:rsidR="009C777D" w:rsidRDefault="009C777D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3.Nazuula nti okubaako kye mukozesa oba kye mugaana okukola:</w:t>
            </w:r>
          </w:p>
          <w:p w14:paraId="09B84C68" w14:textId="77777777" w:rsidR="009C777D" w:rsidRDefault="009C777D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(1)</w:t>
            </w: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 xml:space="preserve"> Kikalubo nnyo ku kye nali nsuubira; (2) Kikalubamu ko okusinga ku kye nali nsuubira; (3)Kikaluba nga era bwe nali nsuubira; (4)Kyaangu ko ku kye nali nsuubira; (5)Kyaangu  nnyo ku kye nali nsuubira</w:t>
            </w:r>
          </w:p>
        </w:tc>
      </w:tr>
      <w:tr w:rsidR="009C777D" w:rsidRPr="00A86CFB" w14:paraId="7BEDB7F4" w14:textId="77777777" w:rsidTr="009C777D">
        <w:tc>
          <w:tcPr>
            <w:tcW w:w="1368" w:type="dxa"/>
            <w:vMerge/>
          </w:tcPr>
          <w:p w14:paraId="0CD4E8B9" w14:textId="77777777" w:rsidR="009C777D" w:rsidRPr="008548DB" w:rsidRDefault="009C777D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F2DBDB" w:themeFill="accent2" w:themeFillTint="33"/>
            <w:vAlign w:val="center"/>
          </w:tcPr>
          <w:p w14:paraId="5EF0A998" w14:textId="77777777" w:rsidR="009C777D" w:rsidRPr="00A00EE5" w:rsidRDefault="009C777D" w:rsidP="00A00EE5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00EE5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I feel that I am</w:t>
            </w:r>
            <w:r w:rsidRPr="00A00EE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</w:t>
            </w:r>
          </w:p>
          <w:p w14:paraId="51A70263" w14:textId="77777777" w:rsidR="009C777D" w:rsidRPr="008548DB" w:rsidRDefault="009C777D" w:rsidP="00C14993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548D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(1) Not very good at being a parent; (2) A person who has some trouble being a parent; (3) an average parent; (4) a better than average parent; (5) a very good parents</w:t>
            </w:r>
          </w:p>
        </w:tc>
        <w:tc>
          <w:tcPr>
            <w:tcW w:w="6948" w:type="dxa"/>
            <w:shd w:val="clear" w:color="auto" w:fill="F2DBDB" w:themeFill="accent2" w:themeFillTint="33"/>
          </w:tcPr>
          <w:p w14:paraId="0F136576" w14:textId="77777777" w:rsidR="009C777D" w:rsidRDefault="009C777D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4.Mpulira nti ndi:</w:t>
            </w:r>
          </w:p>
          <w:p w14:paraId="76281D01" w14:textId="77777777" w:rsidR="009C777D" w:rsidRDefault="009C777D">
            <w:pP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(1)Ssiri mulungi mu by’okubeera omuzadde; (2) muntu afunamu obuzibu  mu kubeera omuzadde; (3) muzadde wa bulijo (4)muzadde asiinga ku muzadde o’wabulijjo (5) muzadde mulungi nnyo</w:t>
            </w:r>
          </w:p>
        </w:tc>
      </w:tr>
    </w:tbl>
    <w:p w14:paraId="69B710F0" w14:textId="77777777" w:rsidR="00A86CFB" w:rsidRDefault="00A86CFB"/>
    <w:p w14:paraId="2F11A66C" w14:textId="77777777" w:rsidR="00B27952" w:rsidRDefault="00B27952">
      <w:r>
        <w:br w:type="page"/>
      </w:r>
    </w:p>
    <w:p w14:paraId="532A51E7" w14:textId="77777777" w:rsidR="0080146A" w:rsidRPr="007A1E4E" w:rsidRDefault="00B27952" w:rsidP="0080146A">
      <w:pPr>
        <w:rPr>
          <w:rFonts w:ascii="Times New Roman" w:hAnsi="Times New Roman" w:cs="Times New Roman"/>
          <w:b/>
        </w:rPr>
      </w:pPr>
      <w:r w:rsidRPr="007A1E4E">
        <w:rPr>
          <w:rFonts w:ascii="Times New Roman" w:hAnsi="Times New Roman" w:cs="Times New Roman"/>
          <w:b/>
        </w:rPr>
        <w:lastRenderedPageBreak/>
        <w:t xml:space="preserve">Family </w:t>
      </w:r>
      <w:proofErr w:type="gramStart"/>
      <w:r w:rsidRPr="007A1E4E">
        <w:rPr>
          <w:rFonts w:ascii="Times New Roman" w:hAnsi="Times New Roman" w:cs="Times New Roman"/>
          <w:b/>
        </w:rPr>
        <w:t>Func</w:t>
      </w:r>
      <w:r w:rsidR="0080146A" w:rsidRPr="007A1E4E">
        <w:rPr>
          <w:rFonts w:ascii="Times New Roman" w:hAnsi="Times New Roman" w:cs="Times New Roman"/>
          <w:b/>
        </w:rPr>
        <w:t>tioning</w:t>
      </w:r>
      <w:proofErr w:type="gramEnd"/>
      <w:r w:rsidR="00442920">
        <w:rPr>
          <w:rFonts w:ascii="Times New Roman" w:hAnsi="Times New Roman" w:cs="Times New Roman"/>
          <w:b/>
        </w:rPr>
        <w:t xml:space="preserve"> (20 items)</w:t>
      </w:r>
      <w:r w:rsidR="007E75EB">
        <w:rPr>
          <w:rFonts w:ascii="Times New Roman" w:hAnsi="Times New Roman" w:cs="Times New Roman"/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6"/>
        <w:gridCol w:w="6188"/>
        <w:gridCol w:w="6836"/>
      </w:tblGrid>
      <w:tr w:rsidR="00BE3FEC" w:rsidRPr="00814B9D" w14:paraId="71DA8883" w14:textId="77777777" w:rsidTr="001232F7">
        <w:tc>
          <w:tcPr>
            <w:tcW w:w="1368" w:type="dxa"/>
          </w:tcPr>
          <w:p w14:paraId="1994EE80" w14:textId="77777777" w:rsidR="00BE3FEC" w:rsidRDefault="00BE3FEC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Measurement Domain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018E6757" w14:textId="77777777" w:rsidR="00BE3FEC" w:rsidRPr="00814B9D" w:rsidRDefault="00BE3FEC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</w:tcPr>
          <w:p w14:paraId="4F1F28FB" w14:textId="77777777" w:rsidR="00BE3FEC" w:rsidRPr="00814B9D" w:rsidRDefault="00BE3FEC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Subscale/Item</w:t>
            </w:r>
          </w:p>
        </w:tc>
        <w:tc>
          <w:tcPr>
            <w:tcW w:w="6948" w:type="dxa"/>
          </w:tcPr>
          <w:p w14:paraId="7973FDBF" w14:textId="77777777" w:rsidR="00BE3FEC" w:rsidRPr="00814B9D" w:rsidRDefault="00BE3FEC" w:rsidP="0006675E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Luganda Translation</w:t>
            </w:r>
          </w:p>
        </w:tc>
      </w:tr>
      <w:tr w:rsidR="00E25F02" w:rsidRPr="00944EB9" w14:paraId="7550C60D" w14:textId="77777777" w:rsidTr="001232F7">
        <w:tc>
          <w:tcPr>
            <w:tcW w:w="1368" w:type="dxa"/>
          </w:tcPr>
          <w:p w14:paraId="67B3FACE" w14:textId="77777777" w:rsidR="00E25F02" w:rsidRDefault="00E25F02" w:rsidP="008122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7EA99C5B" w14:textId="77777777" w:rsidR="00E25F02" w:rsidRPr="00920F78" w:rsidRDefault="00E25F02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>1=strongly agree, 2=agree, 3=disagree, 4=strongly disagree</w:t>
            </w:r>
          </w:p>
        </w:tc>
        <w:tc>
          <w:tcPr>
            <w:tcW w:w="6948" w:type="dxa"/>
          </w:tcPr>
          <w:p w14:paraId="4BE04200" w14:textId="77777777" w:rsidR="00E25F02" w:rsidRPr="00327356" w:rsidRDefault="00E25F02" w:rsidP="00E25F02">
            <w:pP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C65D4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=Nzikirizaganya n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n</w:t>
            </w:r>
            <w:r w:rsidRPr="00C65D4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yo, 2=Nzikirizaganya, 3= Ssikiriziganya, 4=Ssikirizaganya yadde </w:t>
            </w:r>
          </w:p>
        </w:tc>
      </w:tr>
      <w:tr w:rsidR="00E25F02" w:rsidRPr="00944EB9" w14:paraId="62F92301" w14:textId="77777777" w:rsidTr="001232F7">
        <w:tc>
          <w:tcPr>
            <w:tcW w:w="1368" w:type="dxa"/>
            <w:vMerge w:val="restart"/>
          </w:tcPr>
          <w:p w14:paraId="36CAC893" w14:textId="77777777" w:rsidR="00E25F02" w:rsidRDefault="00E25F02" w:rsidP="0081226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52DD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Family 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Relationship and Support</w:t>
            </w:r>
            <w:r w:rsidRPr="00652DD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1C7D7FF4" w14:textId="77777777" w:rsidR="00E25F02" w:rsidRPr="00652DD3" w:rsidRDefault="00E25F02" w:rsidP="0081226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5A2713C" w14:textId="77777777" w:rsidR="00E25F02" w:rsidRPr="00812264" w:rsidRDefault="00E25F02" w:rsidP="008122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3DECA1D" w14:textId="77777777" w:rsidR="00E25F02" w:rsidRPr="00327356" w:rsidRDefault="00E25F02" w:rsidP="008122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0" w:type="dxa"/>
            <w:vAlign w:val="center"/>
          </w:tcPr>
          <w:p w14:paraId="64FC80AB" w14:textId="77777777" w:rsidR="00E25F02" w:rsidRPr="00944EB9" w:rsidRDefault="00E25F02" w:rsidP="00E25F0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General Functioning (Supportive Relationshi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s,</w:t>
            </w:r>
            <w:r w:rsidRPr="00944EB9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Problem solving &amp; emotion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al</w:t>
            </w:r>
            <w:r w:rsidRPr="00944EB9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 expression)</w:t>
            </w:r>
          </w:p>
        </w:tc>
        <w:tc>
          <w:tcPr>
            <w:tcW w:w="6948" w:type="dxa"/>
          </w:tcPr>
          <w:p w14:paraId="45E0FA8F" w14:textId="77777777" w:rsidR="00E25F02" w:rsidRPr="00760CA6" w:rsidRDefault="00E25F02" w:rsidP="00E25F0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C65D44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Embeera okutwalira awamu (Enkolagana </w:t>
            </w:r>
            <w:r w:rsidRPr="00760CA6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ezizaamu amaanyi, okugonjoola ebizibu, n’okulaga bwetuwulira)</w:t>
            </w:r>
          </w:p>
        </w:tc>
      </w:tr>
      <w:tr w:rsidR="00FA710E" w:rsidRPr="00005C6D" w14:paraId="649A1CFF" w14:textId="77777777" w:rsidTr="001232F7">
        <w:tc>
          <w:tcPr>
            <w:tcW w:w="1368" w:type="dxa"/>
            <w:vMerge/>
          </w:tcPr>
          <w:p w14:paraId="0AC0BC27" w14:textId="77777777" w:rsidR="00FA710E" w:rsidRPr="00005C6D" w:rsidRDefault="00FA710E" w:rsidP="00812264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1EFECF08" w14:textId="77777777" w:rsidR="00FA710E" w:rsidRPr="00005C6D" w:rsidRDefault="00FA710E" w:rsidP="00E25F0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Please read each statement and decide how well it describes your family</w:t>
            </w:r>
          </w:p>
        </w:tc>
        <w:tc>
          <w:tcPr>
            <w:tcW w:w="6948" w:type="dxa"/>
          </w:tcPr>
          <w:p w14:paraId="3059157D" w14:textId="00947167" w:rsidR="00FA710E" w:rsidRPr="00005C6D" w:rsidRDefault="009E7FCD" w:rsidP="00E25F0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Osabibwa okusoma buli lunyiriri wansi era osalewo ngeri ki gye lwekusa ku bo mumakago</w:t>
            </w:r>
          </w:p>
        </w:tc>
      </w:tr>
      <w:tr w:rsidR="00E25F02" w:rsidRPr="00944EB9" w14:paraId="7C52D598" w14:textId="77777777" w:rsidTr="001232F7">
        <w:tc>
          <w:tcPr>
            <w:tcW w:w="1368" w:type="dxa"/>
            <w:vMerge/>
          </w:tcPr>
          <w:p w14:paraId="07575282" w14:textId="77777777" w:rsidR="00E25F02" w:rsidRPr="00944EB9" w:rsidRDefault="00E25F02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3C04FFF9" w14:textId="77777777" w:rsidR="00E25F02" w:rsidRPr="00944EB9" w:rsidRDefault="00E25F02">
            <w:pPr>
              <w:rPr>
                <w:rFonts w:ascii="Times New Roman" w:hAnsi="Times New Roman" w:cs="Times New Roman"/>
                <w:color w:val="2F75B5"/>
                <w:sz w:val="18"/>
                <w:szCs w:val="18"/>
              </w:rPr>
            </w:pPr>
            <w:r w:rsidRPr="00652DD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 Planning family activities is difficult because we misunderstand each other.</w:t>
            </w:r>
          </w:p>
        </w:tc>
        <w:tc>
          <w:tcPr>
            <w:tcW w:w="6948" w:type="dxa"/>
          </w:tcPr>
          <w:p w14:paraId="26DCB685" w14:textId="77777777" w:rsidR="00E25F02" w:rsidRPr="00652DD3" w:rsidRDefault="00E25F02" w:rsidP="00E25F0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Okuteekateeka ebintu by’okukola mu maka kibera  kizibu kubanga  banaffe tubategera  mu bukyamu</w:t>
            </w:r>
          </w:p>
        </w:tc>
      </w:tr>
      <w:tr w:rsidR="00E25F02" w:rsidRPr="00944EB9" w14:paraId="4908CAB2" w14:textId="77777777" w:rsidTr="001232F7">
        <w:tc>
          <w:tcPr>
            <w:tcW w:w="1368" w:type="dxa"/>
            <w:vMerge/>
          </w:tcPr>
          <w:p w14:paraId="10D91ACA" w14:textId="77777777" w:rsidR="00E25F02" w:rsidRPr="00944EB9" w:rsidRDefault="00E25F02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73E56084" w14:textId="77777777" w:rsidR="00E25F02" w:rsidRPr="00002395" w:rsidRDefault="00E25F02" w:rsidP="00BE3FEC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002395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2. In time of crisis we can turn to each other for support.</w:t>
            </w:r>
            <w:r w:rsidRPr="00002395">
              <w:rPr>
                <w:rFonts w:ascii="Times New Roman" w:hAnsi="Times New Roman" w:cs="Times New Roman"/>
                <w:b/>
                <w:bCs/>
                <w:color w:val="76923C" w:themeColor="accent3" w:themeShade="BF"/>
                <w:sz w:val="18"/>
                <w:szCs w:val="18"/>
              </w:rPr>
              <w:t xml:space="preserve"> </w:t>
            </w:r>
          </w:p>
        </w:tc>
        <w:tc>
          <w:tcPr>
            <w:tcW w:w="6948" w:type="dxa"/>
          </w:tcPr>
          <w:p w14:paraId="41B49D71" w14:textId="77777777" w:rsidR="00E25F02" w:rsidRPr="00002395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2.Mubiseera by’akatyaabaga/ebizibu twekumakuma</w:t>
            </w:r>
          </w:p>
        </w:tc>
      </w:tr>
      <w:tr w:rsidR="00E25F02" w:rsidRPr="00944EB9" w14:paraId="5F2C8249" w14:textId="77777777" w:rsidTr="001232F7">
        <w:tc>
          <w:tcPr>
            <w:tcW w:w="1368" w:type="dxa"/>
            <w:vMerge/>
          </w:tcPr>
          <w:p w14:paraId="7154F5EA" w14:textId="77777777" w:rsidR="00E25F02" w:rsidRPr="00944EB9" w:rsidRDefault="00E25F02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center"/>
          </w:tcPr>
          <w:p w14:paraId="636AF762" w14:textId="77777777" w:rsidR="00E25F02" w:rsidRPr="00002395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002395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 xml:space="preserve">3. We cannot talk to each other about </w:t>
            </w:r>
            <w: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 xml:space="preserve">the </w:t>
            </w:r>
            <w:r w:rsidRPr="00002395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sadness we feel</w:t>
            </w:r>
            <w:r w:rsidRPr="00002395">
              <w:rPr>
                <w:rFonts w:ascii="Times New Roman" w:hAnsi="Times New Roman" w:cs="Times New Roman"/>
                <w:b/>
                <w:bCs/>
                <w:color w:val="76923C" w:themeColor="accent3" w:themeShade="BF"/>
                <w:sz w:val="18"/>
                <w:szCs w:val="18"/>
              </w:rPr>
              <w:t xml:space="preserve"> 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19A161AA" w14:textId="77777777" w:rsidR="00E25F02" w:rsidRPr="00002395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3.Tetusobola kwogera ku nnaku gyetuwulira</w:t>
            </w:r>
          </w:p>
        </w:tc>
      </w:tr>
      <w:tr w:rsidR="00E25F02" w:rsidRPr="00944EB9" w14:paraId="07833B22" w14:textId="77777777" w:rsidTr="001232F7">
        <w:tc>
          <w:tcPr>
            <w:tcW w:w="1368" w:type="dxa"/>
            <w:vMerge/>
          </w:tcPr>
          <w:p w14:paraId="498F07F4" w14:textId="77777777" w:rsidR="00E25F02" w:rsidRPr="00944EB9" w:rsidRDefault="00E25F02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0F3108E4" w14:textId="77777777" w:rsidR="00E25F02" w:rsidRPr="00002395" w:rsidRDefault="00E25F02" w:rsidP="00BE3FEC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002395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 xml:space="preserve">4. Individuals are accepted for what they are. </w:t>
            </w:r>
          </w:p>
        </w:tc>
        <w:tc>
          <w:tcPr>
            <w:tcW w:w="6948" w:type="dxa"/>
          </w:tcPr>
          <w:p w14:paraId="672EBFDC" w14:textId="77777777" w:rsidR="00E25F02" w:rsidRPr="00002395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4.Abantu sekinnoomu, bakkirizibwa ku lw’ekyo kyebali</w:t>
            </w:r>
          </w:p>
        </w:tc>
      </w:tr>
      <w:tr w:rsidR="00E25F02" w:rsidRPr="00944EB9" w14:paraId="01F45944" w14:textId="77777777" w:rsidTr="001232F7">
        <w:tc>
          <w:tcPr>
            <w:tcW w:w="1368" w:type="dxa"/>
            <w:vMerge/>
          </w:tcPr>
          <w:p w14:paraId="50804385" w14:textId="77777777" w:rsidR="00E25F02" w:rsidRPr="00944EB9" w:rsidRDefault="00E25F02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63AB19AF" w14:textId="77777777" w:rsidR="00E25F02" w:rsidRPr="00002395" w:rsidRDefault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002395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5. We avoid discussing our fears and concerns.</w:t>
            </w:r>
          </w:p>
        </w:tc>
        <w:tc>
          <w:tcPr>
            <w:tcW w:w="6948" w:type="dxa"/>
          </w:tcPr>
          <w:p w14:paraId="36053CA5" w14:textId="77777777" w:rsidR="00E25F02" w:rsidRPr="00002395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5</w:t>
            </w:r>
            <w:r w:rsidRPr="00760CA6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.Twewala okuteesa ku bintu byetutya ne byetwelarikirira</w:t>
            </w:r>
          </w:p>
        </w:tc>
      </w:tr>
      <w:tr w:rsidR="00E25F02" w:rsidRPr="009E7FCD" w14:paraId="6B29402C" w14:textId="77777777" w:rsidTr="001232F7">
        <w:tc>
          <w:tcPr>
            <w:tcW w:w="1368" w:type="dxa"/>
            <w:vMerge/>
          </w:tcPr>
          <w:p w14:paraId="16113895" w14:textId="77777777" w:rsidR="00E25F02" w:rsidRPr="00944EB9" w:rsidRDefault="00E25F02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2DB46C6C" w14:textId="77777777" w:rsidR="00E25F02" w:rsidRPr="00002395" w:rsidRDefault="00E25F02" w:rsidP="00BE3FEC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002395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6. We can express feelings to each other</w:t>
            </w:r>
            <w:r w:rsidRPr="00002395">
              <w:rPr>
                <w:rFonts w:ascii="Times New Roman" w:hAnsi="Times New Roman" w:cs="Times New Roman"/>
                <w:b/>
                <w:bCs/>
                <w:color w:val="76923C" w:themeColor="accent3" w:themeShade="BF"/>
                <w:sz w:val="18"/>
                <w:szCs w:val="18"/>
              </w:rPr>
              <w:t xml:space="preserve"> </w:t>
            </w:r>
          </w:p>
        </w:tc>
        <w:tc>
          <w:tcPr>
            <w:tcW w:w="6948" w:type="dxa"/>
          </w:tcPr>
          <w:p w14:paraId="7DB02FDE" w14:textId="77777777" w:rsidR="00E25F02" w:rsidRPr="00FA03A2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  <w:lang w:val="de-CH"/>
              </w:rPr>
            </w:pPr>
            <w:r w:rsidRPr="00FA03A2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  <w:lang w:val="de-CH"/>
              </w:rPr>
              <w:t xml:space="preserve">6.Tusobola okwelaga engeri gye tuwulira mu </w:t>
            </w:r>
          </w:p>
        </w:tc>
      </w:tr>
      <w:tr w:rsidR="00E25F02" w:rsidRPr="009E7FCD" w14:paraId="5AB69F2A" w14:textId="77777777" w:rsidTr="001232F7">
        <w:tc>
          <w:tcPr>
            <w:tcW w:w="1368" w:type="dxa"/>
            <w:vMerge/>
          </w:tcPr>
          <w:p w14:paraId="288FC0D0" w14:textId="77777777" w:rsidR="00E25F02" w:rsidRPr="009E7FCD" w:rsidRDefault="00E25F02" w:rsidP="0006675E">
            <w:pPr>
              <w:rPr>
                <w:rFonts w:ascii="Times New Roman" w:hAnsi="Times New Roman" w:cs="Times New Roman"/>
                <w:sz w:val="18"/>
                <w:szCs w:val="18"/>
                <w:lang w:val="de-CH"/>
              </w:rPr>
            </w:pPr>
          </w:p>
        </w:tc>
        <w:tc>
          <w:tcPr>
            <w:tcW w:w="6300" w:type="dxa"/>
            <w:vAlign w:val="center"/>
          </w:tcPr>
          <w:p w14:paraId="2DE4A389" w14:textId="77777777" w:rsidR="00E25F02" w:rsidRPr="00002395" w:rsidRDefault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002395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7. There are lots of bad feelings in the family.</w:t>
            </w:r>
          </w:p>
        </w:tc>
        <w:tc>
          <w:tcPr>
            <w:tcW w:w="6948" w:type="dxa"/>
          </w:tcPr>
          <w:p w14:paraId="37628C8C" w14:textId="77777777" w:rsidR="00E25F02" w:rsidRPr="008031DD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  <w:highlight w:val="yellow"/>
                <w:lang w:val="de-CH"/>
              </w:rPr>
            </w:pPr>
            <w:r w:rsidRPr="008031DD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  <w:lang w:val="de-CH"/>
              </w:rPr>
              <w:t xml:space="preserve">7. Waliwo obukyaayi/obukawu </w:t>
            </w:r>
            <w:r w:rsidRPr="00C65D44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  <w:lang w:val="de-CH"/>
              </w:rPr>
              <w:t xml:space="preserve"> mu maka</w:t>
            </w:r>
          </w:p>
        </w:tc>
      </w:tr>
      <w:tr w:rsidR="00E25F02" w:rsidRPr="00944EB9" w14:paraId="596DB9A3" w14:textId="77777777" w:rsidTr="001232F7">
        <w:tc>
          <w:tcPr>
            <w:tcW w:w="1368" w:type="dxa"/>
            <w:vMerge/>
          </w:tcPr>
          <w:p w14:paraId="2B04F2F7" w14:textId="77777777" w:rsidR="00E25F02" w:rsidRPr="009E7FCD" w:rsidRDefault="00E25F02" w:rsidP="0006675E">
            <w:pPr>
              <w:rPr>
                <w:rFonts w:ascii="Times New Roman" w:hAnsi="Times New Roman" w:cs="Times New Roman"/>
                <w:sz w:val="18"/>
                <w:szCs w:val="18"/>
                <w:lang w:val="de-CH"/>
              </w:rPr>
            </w:pPr>
          </w:p>
        </w:tc>
        <w:tc>
          <w:tcPr>
            <w:tcW w:w="6300" w:type="dxa"/>
            <w:vAlign w:val="center"/>
          </w:tcPr>
          <w:p w14:paraId="77E9A600" w14:textId="77777777" w:rsidR="00E25F02" w:rsidRPr="00002395" w:rsidRDefault="00E25F02" w:rsidP="00BE3FEC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002395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8. We feel accepted for what we are</w:t>
            </w:r>
          </w:p>
        </w:tc>
        <w:tc>
          <w:tcPr>
            <w:tcW w:w="6948" w:type="dxa"/>
          </w:tcPr>
          <w:p w14:paraId="599237A6" w14:textId="77777777" w:rsidR="00E25F02" w:rsidRPr="00002395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8.Tuwulira tukkirizibwa kulw’ekyo kyetuli</w:t>
            </w:r>
          </w:p>
        </w:tc>
      </w:tr>
      <w:tr w:rsidR="00E25F02" w:rsidRPr="009E7FCD" w14:paraId="03998F0C" w14:textId="77777777" w:rsidTr="001232F7">
        <w:tc>
          <w:tcPr>
            <w:tcW w:w="1368" w:type="dxa"/>
            <w:vMerge/>
          </w:tcPr>
          <w:p w14:paraId="6177965A" w14:textId="77777777" w:rsidR="00E25F02" w:rsidRPr="00944EB9" w:rsidRDefault="00E25F02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43CFE95D" w14:textId="77777777" w:rsidR="00E25F02" w:rsidRPr="00944EB9" w:rsidRDefault="00E25F02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652DD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9. Making decisions is a problem for our family.</w:t>
            </w:r>
          </w:p>
        </w:tc>
        <w:tc>
          <w:tcPr>
            <w:tcW w:w="6948" w:type="dxa"/>
          </w:tcPr>
          <w:p w14:paraId="1A38797E" w14:textId="77777777" w:rsidR="00E25F02" w:rsidRPr="00FA03A2" w:rsidRDefault="00E25F02" w:rsidP="00E25F0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de-CH"/>
              </w:rPr>
            </w:pPr>
            <w:r w:rsidRPr="00FA03A2"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:lang w:val="de-CH"/>
              </w:rPr>
              <w:t>9.Okusalawo kizibu mu maka gaffe</w:t>
            </w:r>
          </w:p>
        </w:tc>
      </w:tr>
      <w:tr w:rsidR="00E25F02" w:rsidRPr="00944EB9" w14:paraId="6783C490" w14:textId="77777777" w:rsidTr="001232F7">
        <w:tc>
          <w:tcPr>
            <w:tcW w:w="1368" w:type="dxa"/>
            <w:vMerge/>
          </w:tcPr>
          <w:p w14:paraId="351182A5" w14:textId="77777777" w:rsidR="00E25F02" w:rsidRPr="009E7FCD" w:rsidRDefault="00E25F02" w:rsidP="0006675E">
            <w:pPr>
              <w:rPr>
                <w:rFonts w:ascii="Times New Roman" w:hAnsi="Times New Roman" w:cs="Times New Roman"/>
                <w:sz w:val="18"/>
                <w:szCs w:val="18"/>
                <w:lang w:val="de-CH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center"/>
          </w:tcPr>
          <w:p w14:paraId="7BCDD21F" w14:textId="77777777" w:rsidR="00E25F02" w:rsidRPr="00944EB9" w:rsidRDefault="00E25F02" w:rsidP="00BE3FEC">
            <w:pPr>
              <w:rPr>
                <w:rFonts w:ascii="Times New Roman" w:hAnsi="Times New Roman" w:cs="Times New Roman"/>
                <w:color w:val="0070C0"/>
                <w:sz w:val="18"/>
                <w:szCs w:val="18"/>
              </w:rPr>
            </w:pPr>
            <w:r w:rsidRPr="00652DD3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. We are able to make decisions about how to solve problems.</w:t>
            </w:r>
            <w:r w:rsidRPr="00652DD3">
              <w:rPr>
                <w:rFonts w:ascii="Times New Roman" w:hAnsi="Times New Roman" w:cs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2202FBD4" w14:textId="77777777" w:rsidR="00E25F02" w:rsidRPr="00652DD3" w:rsidRDefault="00E25F02" w:rsidP="00E25F02">
            <w:pP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0.Tusobola okusalawo ku ngeri z’okwangangamu ebizibu</w:t>
            </w:r>
          </w:p>
        </w:tc>
      </w:tr>
      <w:tr w:rsidR="00E25F02" w:rsidRPr="00944EB9" w14:paraId="25BA29BD" w14:textId="77777777" w:rsidTr="001232F7">
        <w:tc>
          <w:tcPr>
            <w:tcW w:w="1368" w:type="dxa"/>
            <w:vMerge/>
          </w:tcPr>
          <w:p w14:paraId="4518AC44" w14:textId="77777777" w:rsidR="00E25F02" w:rsidRPr="00944EB9" w:rsidRDefault="00E25F02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5E959261" w14:textId="77777777" w:rsidR="00E25F02" w:rsidRPr="00002395" w:rsidRDefault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002395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 xml:space="preserve">11. We don't get along well together </w:t>
            </w:r>
          </w:p>
        </w:tc>
        <w:tc>
          <w:tcPr>
            <w:tcW w:w="6948" w:type="dxa"/>
          </w:tcPr>
          <w:p w14:paraId="2B1D7FBC" w14:textId="77777777" w:rsidR="00E25F02" w:rsidRPr="00760CA6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760CA6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 xml:space="preserve">11. Tetukolagana </w:t>
            </w:r>
            <w:r w:rsidRPr="008031DD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bulungi</w:t>
            </w:r>
          </w:p>
        </w:tc>
      </w:tr>
      <w:tr w:rsidR="00E25F02" w:rsidRPr="00944EB9" w14:paraId="06C69419" w14:textId="77777777" w:rsidTr="001232F7">
        <w:tc>
          <w:tcPr>
            <w:tcW w:w="1368" w:type="dxa"/>
            <w:vMerge/>
          </w:tcPr>
          <w:p w14:paraId="71DFF459" w14:textId="77777777" w:rsidR="00E25F02" w:rsidRPr="00944EB9" w:rsidRDefault="00E25F02" w:rsidP="0006675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vAlign w:val="center"/>
          </w:tcPr>
          <w:p w14:paraId="37ADFF7B" w14:textId="77777777" w:rsidR="00E25F02" w:rsidRPr="00FA710E" w:rsidRDefault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  <w:highlight w:val="yellow"/>
              </w:rPr>
            </w:pPr>
            <w:r w:rsidRPr="00005C6D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>12. We confide in each other.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292EE2FC" w14:textId="77777777" w:rsidR="00E25F02" w:rsidRPr="00760CA6" w:rsidRDefault="00E25F02" w:rsidP="00E25F02">
            <w:pPr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</w:pPr>
            <w:r w:rsidRPr="00760CA6">
              <w:rPr>
                <w:rFonts w:ascii="Times New Roman" w:hAnsi="Times New Roman" w:cs="Times New Roman"/>
                <w:color w:val="76923C" w:themeColor="accent3" w:themeShade="BF"/>
                <w:sz w:val="18"/>
                <w:szCs w:val="18"/>
              </w:rPr>
              <w:t xml:space="preserve">12. Tweyabizangannya </w:t>
            </w:r>
          </w:p>
        </w:tc>
      </w:tr>
      <w:tr w:rsidR="001232F7" w:rsidRPr="009E7FCD" w14:paraId="504C9CB9" w14:textId="77777777" w:rsidTr="00005C6D">
        <w:tc>
          <w:tcPr>
            <w:tcW w:w="1368" w:type="dxa"/>
          </w:tcPr>
          <w:p w14:paraId="0B2C3F8D" w14:textId="77777777" w:rsidR="001232F7" w:rsidRPr="00812264" w:rsidRDefault="001232F7" w:rsidP="008122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B8ECE1A" w14:textId="25345711" w:rsidR="001232F7" w:rsidRPr="00005C6D" w:rsidRDefault="00FA710E" w:rsidP="00FA710E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 xml:space="preserve">0=Not at all like my family, 1= Not </w:t>
            </w:r>
            <w:r w:rsidR="00CE7CD2" w:rsidRPr="00005C6D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 xml:space="preserve">much </w:t>
            </w:r>
            <w:r w:rsidRPr="00005C6D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 xml:space="preserve"> like my family, 2=  </w:t>
            </w:r>
            <w:r w:rsidR="00CE7CD2" w:rsidRPr="00005C6D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>L</w:t>
            </w:r>
            <w:r w:rsidRPr="00005C6D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 xml:space="preserve">ike my family,  </w:t>
            </w:r>
            <w:r w:rsidR="00CE7CD2" w:rsidRPr="00005C6D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>3</w:t>
            </w:r>
            <w:r w:rsidRPr="00005C6D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 xml:space="preserve">= almost always like my family 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70859907" w14:textId="77777777" w:rsidR="001232F7" w:rsidRPr="001232F7" w:rsidRDefault="001232F7" w:rsidP="00FA710E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  <w:lang w:val="de-CH"/>
              </w:rPr>
            </w:pPr>
            <w:r w:rsidRPr="001232F7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  <w:lang w:val="de-CH"/>
              </w:rPr>
              <w:t>0=Kino tekiri mu maka gange wadde, 1=Kino tekirimu nnyo mu maka gange 2=Kino mwekiri mu maka gange  3=Kino kiberawo kumpi bulijjo mu maka gange</w:t>
            </w:r>
          </w:p>
        </w:tc>
      </w:tr>
      <w:tr w:rsidR="00FA710E" w:rsidRPr="00944EB9" w14:paraId="473FD6E9" w14:textId="77777777" w:rsidTr="00005C6D">
        <w:tc>
          <w:tcPr>
            <w:tcW w:w="1368" w:type="dxa"/>
          </w:tcPr>
          <w:p w14:paraId="262556BA" w14:textId="77777777" w:rsidR="00FA710E" w:rsidRPr="009E7FCD" w:rsidRDefault="00FA710E" w:rsidP="00812264">
            <w:pPr>
              <w:rPr>
                <w:rFonts w:ascii="Times New Roman" w:hAnsi="Times New Roman" w:cs="Times New Roman"/>
                <w:sz w:val="18"/>
                <w:szCs w:val="18"/>
                <w:lang w:val="de-CH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17CD82B" w14:textId="63FCF746" w:rsidR="00FA710E" w:rsidRPr="00005C6D" w:rsidRDefault="00FA710E" w:rsidP="007E1E6B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 w:rsidRPr="00005C6D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>Please read each statement and indicate the extent to which it is true for your family. There are no right or wrong answers. Please give your honest opinion and feelings.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2D7D9EBF" w14:textId="5772D3AF" w:rsidR="00FA710E" w:rsidRPr="009E7FCD" w:rsidRDefault="00CE7CD2" w:rsidP="00FA710E">
            <w:pP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 xml:space="preserve">Osabibwa okusoma olunyiriri era no kulaga bwe lwekuusa ku maka go. Tewali kitufu oba kikyamu mu byo ddamu. Osabibwa okubera omwesimbu mu birowoozo ne </w:t>
            </w:r>
            <w:r w:rsidR="0090653A">
              <w:rPr>
                <w:rFonts w:ascii="Times New Roman" w:hAnsi="Times New Roman" w:cs="Times New Roman"/>
                <w:bCs/>
                <w:color w:val="FF0000"/>
                <w:sz w:val="18"/>
                <w:szCs w:val="18"/>
              </w:rPr>
              <w:t xml:space="preserve">byo wulira. </w:t>
            </w:r>
          </w:p>
        </w:tc>
      </w:tr>
      <w:tr w:rsidR="001232F7" w:rsidRPr="00944EB9" w14:paraId="4CCBCDFE" w14:textId="77777777" w:rsidTr="001232F7">
        <w:trPr>
          <w:trHeight w:val="233"/>
        </w:trPr>
        <w:tc>
          <w:tcPr>
            <w:tcW w:w="1368" w:type="dxa"/>
            <w:vMerge w:val="restart"/>
          </w:tcPr>
          <w:p w14:paraId="77247F99" w14:textId="77777777" w:rsidR="001232F7" w:rsidRDefault="001232F7" w:rsidP="0081226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Resilience &amp; Positive Focus</w:t>
            </w:r>
          </w:p>
          <w:p w14:paraId="4E3FF5BC" w14:textId="77777777" w:rsidR="001232F7" w:rsidRDefault="001232F7" w:rsidP="0081226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6C30F88" w14:textId="77777777" w:rsidR="001232F7" w:rsidRPr="00327356" w:rsidRDefault="001232F7" w:rsidP="0097100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300" w:type="dxa"/>
            <w:shd w:val="clear" w:color="auto" w:fill="D6E3BC" w:themeFill="accent3" w:themeFillTint="66"/>
            <w:vAlign w:val="center"/>
          </w:tcPr>
          <w:p w14:paraId="04378CE8" w14:textId="77777777" w:rsidR="001232F7" w:rsidRPr="00944EB9" w:rsidRDefault="001232F7" w:rsidP="00DB2592">
            <w:pPr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 We believe that something good comes out of the worst situations</w:t>
            </w:r>
          </w:p>
        </w:tc>
        <w:tc>
          <w:tcPr>
            <w:tcW w:w="6948" w:type="dxa"/>
            <w:shd w:val="clear" w:color="auto" w:fill="D6E3BC" w:themeFill="accent3" w:themeFillTint="66"/>
          </w:tcPr>
          <w:p w14:paraId="6225521B" w14:textId="77777777" w:rsidR="001232F7" w:rsidRPr="00944EB9" w:rsidRDefault="001232F7" w:rsidP="00FA710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Tukkiriza nti waliwo ekirungi ekiva mu mbeera embi</w:t>
            </w:r>
          </w:p>
        </w:tc>
      </w:tr>
      <w:tr w:rsidR="001232F7" w:rsidRPr="00944EB9" w14:paraId="1A7F37AB" w14:textId="77777777" w:rsidTr="001232F7">
        <w:tc>
          <w:tcPr>
            <w:tcW w:w="1368" w:type="dxa"/>
            <w:vMerge/>
          </w:tcPr>
          <w:p w14:paraId="41AA709A" w14:textId="77777777" w:rsidR="001232F7" w:rsidRPr="00944EB9" w:rsidRDefault="001232F7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6E3BC" w:themeFill="accent3" w:themeFillTint="66"/>
            <w:vAlign w:val="center"/>
          </w:tcPr>
          <w:p w14:paraId="42AE89EE" w14:textId="77777777" w:rsidR="001232F7" w:rsidRPr="00944EB9" w:rsidRDefault="001232F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 If something beyond our control is constantly upsetting to our family, we find things to do that keep our minds off our worries</w:t>
            </w:r>
          </w:p>
        </w:tc>
        <w:tc>
          <w:tcPr>
            <w:tcW w:w="6948" w:type="dxa"/>
            <w:shd w:val="clear" w:color="auto" w:fill="D6E3BC" w:themeFill="accent3" w:themeFillTint="66"/>
          </w:tcPr>
          <w:p w14:paraId="3CEE3BF7" w14:textId="77777777" w:rsidR="001232F7" w:rsidRPr="00944EB9" w:rsidRDefault="001232F7" w:rsidP="00FA710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Ekintu ekisusse kubusobozi bwaffe bwekiba kiyisa bubi ab’amaka gaffe, tufuna eby’okukola okujja ebirowoozo byaffe kubitwelariikiriza</w:t>
            </w:r>
          </w:p>
        </w:tc>
      </w:tr>
      <w:tr w:rsidR="001232F7" w:rsidRPr="00944EB9" w14:paraId="4C05D805" w14:textId="77777777" w:rsidTr="001232F7">
        <w:tc>
          <w:tcPr>
            <w:tcW w:w="1368" w:type="dxa"/>
            <w:vMerge/>
          </w:tcPr>
          <w:p w14:paraId="1D8752CC" w14:textId="77777777" w:rsidR="001232F7" w:rsidRPr="00944EB9" w:rsidRDefault="001232F7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D6E3BC" w:themeFill="accent3" w:themeFillTint="66"/>
            <w:vAlign w:val="center"/>
          </w:tcPr>
          <w:p w14:paraId="6B800E02" w14:textId="77777777" w:rsidR="001232F7" w:rsidRPr="00944EB9" w:rsidRDefault="001232F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 No matter what happens in our family, we try to look “at the bright side of things”</w:t>
            </w:r>
          </w:p>
        </w:tc>
        <w:tc>
          <w:tcPr>
            <w:tcW w:w="6948" w:type="dxa"/>
            <w:shd w:val="clear" w:color="auto" w:fill="D6E3BC" w:themeFill="accent3" w:themeFillTint="66"/>
          </w:tcPr>
          <w:p w14:paraId="2AA661E2" w14:textId="77777777" w:rsidR="001232F7" w:rsidRPr="00553374" w:rsidRDefault="001232F7" w:rsidP="00FA710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5337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092F8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Ka kibere ki ekibaawo mu maka gaffe, tugezaako okulaba/okutunulira ebirungi mu byonna</w:t>
            </w:r>
          </w:p>
        </w:tc>
      </w:tr>
      <w:tr w:rsidR="001232F7" w:rsidRPr="00944EB9" w14:paraId="46D98205" w14:textId="77777777" w:rsidTr="001232F7">
        <w:tc>
          <w:tcPr>
            <w:tcW w:w="1368" w:type="dxa"/>
            <w:vMerge/>
          </w:tcPr>
          <w:p w14:paraId="173D0525" w14:textId="77777777" w:rsidR="001232F7" w:rsidRPr="00944EB9" w:rsidRDefault="001232F7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tcBorders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1AFB214E" w14:textId="77777777" w:rsidR="001232F7" w:rsidRPr="00944EB9" w:rsidRDefault="001232F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 If we have a problem or concern that seems overwhelming, we try to forget it for a while</w:t>
            </w:r>
          </w:p>
        </w:tc>
        <w:tc>
          <w:tcPr>
            <w:tcW w:w="6948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2F395E0A" w14:textId="77777777" w:rsidR="001232F7" w:rsidRPr="00944EB9" w:rsidRDefault="001232F7" w:rsidP="00FA710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Bwetuba n’obuzibu oba ebitwelariikiriza nga bitususeeko, tugezaako okubyelabira okumala akaseera</w:t>
            </w:r>
          </w:p>
        </w:tc>
      </w:tr>
      <w:tr w:rsidR="001232F7" w:rsidRPr="00944EB9" w14:paraId="5F2BAA07" w14:textId="77777777" w:rsidTr="001232F7">
        <w:tc>
          <w:tcPr>
            <w:tcW w:w="1368" w:type="dxa"/>
          </w:tcPr>
          <w:p w14:paraId="215DD23C" w14:textId="77777777" w:rsidR="001232F7" w:rsidRPr="00812264" w:rsidRDefault="001232F7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E5DFEC" w:themeFill="accent4" w:themeFillTint="33"/>
            <w:vAlign w:val="bottom"/>
          </w:tcPr>
          <w:p w14:paraId="2757082A" w14:textId="77777777" w:rsidR="001232F7" w:rsidRPr="00920F78" w:rsidRDefault="001232F7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=Not at all; 1= several days, 2= more than half the days, 3=Nearly everyday</w:t>
            </w:r>
          </w:p>
        </w:tc>
        <w:tc>
          <w:tcPr>
            <w:tcW w:w="6948" w:type="dxa"/>
            <w:shd w:val="clear" w:color="auto" w:fill="E5DFEC" w:themeFill="accent4" w:themeFillTint="33"/>
          </w:tcPr>
          <w:p w14:paraId="50E0E7DB" w14:textId="77777777" w:rsidR="001232F7" w:rsidRPr="001232F7" w:rsidRDefault="001232F7" w:rsidP="00FA710E">
            <w:pPr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1232F7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= Tekibeerawo , 1=Enaku nyiingi, 2=Okusuka mukitundu ky’ennaku, 3=Kumpi buli lunaku</w:t>
            </w:r>
          </w:p>
        </w:tc>
      </w:tr>
      <w:tr w:rsidR="001232F7" w:rsidRPr="00944EB9" w14:paraId="438240AD" w14:textId="77777777" w:rsidTr="001232F7">
        <w:tc>
          <w:tcPr>
            <w:tcW w:w="1368" w:type="dxa"/>
            <w:vMerge w:val="restart"/>
          </w:tcPr>
          <w:p w14:paraId="2926B6D8" w14:textId="77777777" w:rsidR="001232F7" w:rsidRPr="00442920" w:rsidRDefault="001232F7" w:rsidP="009C4BC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44292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Parental Wellbeing </w:t>
            </w:r>
          </w:p>
          <w:p w14:paraId="4D415050" w14:textId="77777777" w:rsidR="001232F7" w:rsidRDefault="001232F7" w:rsidP="009C4BC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DB2F0B7" w14:textId="77777777" w:rsidR="001232F7" w:rsidRPr="009C4BC2" w:rsidRDefault="001232F7" w:rsidP="00AD3A3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E5DFEC" w:themeFill="accent4" w:themeFillTint="33"/>
            <w:vAlign w:val="bottom"/>
          </w:tcPr>
          <w:p w14:paraId="34C98CA6" w14:textId="77777777" w:rsidR="001232F7" w:rsidRPr="00944EB9" w:rsidRDefault="001232F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Over </w:t>
            </w:r>
            <w:r w:rsidRPr="00442920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 xml:space="preserve">the </w:t>
            </w:r>
            <w:r w:rsidRPr="00442920">
              <w:rPr>
                <w:rFonts w:ascii="Times New Roman" w:hAnsi="Times New Roman" w:cs="Times New Roman"/>
                <w:b/>
                <w:color w:val="000000"/>
                <w:sz w:val="18"/>
                <w:szCs w:val="18"/>
                <w:u w:val="single"/>
              </w:rPr>
              <w:t>last 2 weeks</w:t>
            </w: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 how often have you been bothered by any of the following problems</w:t>
            </w:r>
          </w:p>
        </w:tc>
        <w:tc>
          <w:tcPr>
            <w:tcW w:w="6948" w:type="dxa"/>
            <w:shd w:val="clear" w:color="auto" w:fill="E5DFEC" w:themeFill="accent4" w:themeFillTint="33"/>
          </w:tcPr>
          <w:p w14:paraId="332592EC" w14:textId="77777777" w:rsidR="001232F7" w:rsidRPr="00944EB9" w:rsidRDefault="001232F7" w:rsidP="00FA710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u Ssabbiiti 2 eziyise, mirundi emeka gy’otawanyizidwa obuzibu buno wamanga</w:t>
            </w:r>
          </w:p>
        </w:tc>
      </w:tr>
      <w:tr w:rsidR="001232F7" w:rsidRPr="00944EB9" w14:paraId="1A66C428" w14:textId="77777777" w:rsidTr="001232F7">
        <w:tc>
          <w:tcPr>
            <w:tcW w:w="1368" w:type="dxa"/>
            <w:vMerge/>
          </w:tcPr>
          <w:p w14:paraId="76F7F7A0" w14:textId="77777777" w:rsidR="001232F7" w:rsidRPr="00944EB9" w:rsidRDefault="001232F7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E5DFEC" w:themeFill="accent4" w:themeFillTint="33"/>
            <w:vAlign w:val="center"/>
          </w:tcPr>
          <w:p w14:paraId="21E3999B" w14:textId="77777777" w:rsidR="001232F7" w:rsidRPr="00944EB9" w:rsidRDefault="001232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sz w:val="18"/>
                <w:szCs w:val="18"/>
              </w:rPr>
              <w:t>1. Feeling nervous, anxious or on edge</w:t>
            </w:r>
          </w:p>
        </w:tc>
        <w:tc>
          <w:tcPr>
            <w:tcW w:w="6948" w:type="dxa"/>
            <w:shd w:val="clear" w:color="auto" w:fill="E5DFEC" w:themeFill="accent4" w:themeFillTint="33"/>
          </w:tcPr>
          <w:p w14:paraId="3388991D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92F88">
              <w:rPr>
                <w:rFonts w:ascii="Times New Roman" w:hAnsi="Times New Roman" w:cs="Times New Roman"/>
                <w:sz w:val="18"/>
                <w:szCs w:val="18"/>
              </w:rPr>
              <w:t>1.Okuwulira okutya, okweralikirira, oba okubera ku bunkenke</w:t>
            </w:r>
          </w:p>
        </w:tc>
      </w:tr>
      <w:tr w:rsidR="001232F7" w:rsidRPr="00944EB9" w14:paraId="077646F3" w14:textId="77777777" w:rsidTr="001232F7">
        <w:tc>
          <w:tcPr>
            <w:tcW w:w="1368" w:type="dxa"/>
            <w:vMerge/>
          </w:tcPr>
          <w:p w14:paraId="737FE51B" w14:textId="77777777" w:rsidR="001232F7" w:rsidRPr="00944EB9" w:rsidRDefault="001232F7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E5DFEC" w:themeFill="accent4" w:themeFillTint="33"/>
            <w:vAlign w:val="center"/>
          </w:tcPr>
          <w:p w14:paraId="0C852DF4" w14:textId="77777777" w:rsidR="001232F7" w:rsidRPr="00944EB9" w:rsidRDefault="001232F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 Not being able to stop or control worrying</w:t>
            </w:r>
          </w:p>
        </w:tc>
        <w:tc>
          <w:tcPr>
            <w:tcW w:w="6948" w:type="dxa"/>
            <w:shd w:val="clear" w:color="auto" w:fill="E5DFEC" w:themeFill="accent4" w:themeFillTint="33"/>
          </w:tcPr>
          <w:p w14:paraId="6C40A7E7" w14:textId="77777777" w:rsidR="001232F7" w:rsidRPr="00944EB9" w:rsidRDefault="001232F7" w:rsidP="00FA710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. Okuwulira nga tosobola  kulekeraawo oba okufuga okwelariikirira</w:t>
            </w:r>
          </w:p>
        </w:tc>
      </w:tr>
      <w:tr w:rsidR="001232F7" w:rsidRPr="00944EB9" w14:paraId="3111B4B6" w14:textId="77777777" w:rsidTr="001232F7">
        <w:tc>
          <w:tcPr>
            <w:tcW w:w="1368" w:type="dxa"/>
            <w:vMerge/>
          </w:tcPr>
          <w:p w14:paraId="5F8C9FD5" w14:textId="77777777" w:rsidR="001232F7" w:rsidRPr="00944EB9" w:rsidRDefault="001232F7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E5DFEC" w:themeFill="accent4" w:themeFillTint="33"/>
            <w:vAlign w:val="center"/>
          </w:tcPr>
          <w:p w14:paraId="30DC9A21" w14:textId="77777777" w:rsidR="001232F7" w:rsidRPr="00944EB9" w:rsidRDefault="001232F7" w:rsidP="001232F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 Little interest o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</w:t>
            </w: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pleasure in doing things</w:t>
            </w:r>
          </w:p>
        </w:tc>
        <w:tc>
          <w:tcPr>
            <w:tcW w:w="6948" w:type="dxa"/>
            <w:shd w:val="clear" w:color="auto" w:fill="E5DFEC" w:themeFill="accent4" w:themeFillTint="33"/>
          </w:tcPr>
          <w:p w14:paraId="1A119F1C" w14:textId="77777777" w:rsidR="001232F7" w:rsidRPr="00944EB9" w:rsidRDefault="001232F7" w:rsidP="00FA710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. Nga tonyumirwa kukola bintu</w:t>
            </w:r>
          </w:p>
        </w:tc>
      </w:tr>
      <w:tr w:rsidR="001232F7" w:rsidRPr="00944EB9" w14:paraId="6D813AA1" w14:textId="77777777" w:rsidTr="001232F7">
        <w:trPr>
          <w:trHeight w:val="593"/>
        </w:trPr>
        <w:tc>
          <w:tcPr>
            <w:tcW w:w="1368" w:type="dxa"/>
            <w:vMerge/>
          </w:tcPr>
          <w:p w14:paraId="0F4E8529" w14:textId="77777777" w:rsidR="001232F7" w:rsidRPr="00944EB9" w:rsidRDefault="001232F7" w:rsidP="00C7153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shd w:val="clear" w:color="auto" w:fill="E5DFEC" w:themeFill="accent4" w:themeFillTint="33"/>
            <w:vAlign w:val="center"/>
          </w:tcPr>
          <w:p w14:paraId="52571D9B" w14:textId="77777777" w:rsidR="001232F7" w:rsidRPr="00944EB9" w:rsidRDefault="001232F7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44EB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. Feeling down, depressed or hopeless</w:t>
            </w:r>
          </w:p>
        </w:tc>
        <w:tc>
          <w:tcPr>
            <w:tcW w:w="6948" w:type="dxa"/>
            <w:shd w:val="clear" w:color="auto" w:fill="E5DFEC" w:themeFill="accent4" w:themeFillTint="33"/>
          </w:tcPr>
          <w:p w14:paraId="7317A77C" w14:textId="77777777" w:rsidR="001232F7" w:rsidRPr="00092F88" w:rsidRDefault="001232F7" w:rsidP="00FA710E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092F8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  <w:r w:rsidRPr="00C65D44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 Okuwulira nga oli munakuwavu, munyiikaavu oba nga tolina ssuubi</w:t>
            </w:r>
          </w:p>
        </w:tc>
      </w:tr>
    </w:tbl>
    <w:p w14:paraId="11B312A0" w14:textId="77777777" w:rsidR="00442920" w:rsidRDefault="00442920"/>
    <w:p w14:paraId="1DDE3967" w14:textId="77777777" w:rsidR="00442920" w:rsidRDefault="00442920">
      <w:r>
        <w:br w:type="page"/>
      </w:r>
    </w:p>
    <w:p w14:paraId="714CDD83" w14:textId="77777777" w:rsidR="00B27952" w:rsidRPr="00BB51E5" w:rsidRDefault="00BB51E5">
      <w:pPr>
        <w:rPr>
          <w:rFonts w:ascii="Times New Roman" w:hAnsi="Times New Roman" w:cs="Times New Roman"/>
          <w:b/>
        </w:rPr>
      </w:pPr>
      <w:r w:rsidRPr="00BB51E5">
        <w:rPr>
          <w:rFonts w:ascii="Times New Roman" w:hAnsi="Times New Roman" w:cs="Times New Roman"/>
          <w:b/>
        </w:rPr>
        <w:lastRenderedPageBreak/>
        <w:t>Feedback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5"/>
        <w:gridCol w:w="6201"/>
        <w:gridCol w:w="6824"/>
      </w:tblGrid>
      <w:tr w:rsidR="00EC50D3" w:rsidRPr="00944EB9" w14:paraId="4BF3EA32" w14:textId="77777777" w:rsidTr="001232F7">
        <w:tc>
          <w:tcPr>
            <w:tcW w:w="1368" w:type="dxa"/>
          </w:tcPr>
          <w:p w14:paraId="2CDAD42A" w14:textId="77777777" w:rsidR="00EC50D3" w:rsidRDefault="00EC50D3" w:rsidP="00DB259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Measurement Domains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</w:p>
          <w:p w14:paraId="620A268C" w14:textId="77777777" w:rsidR="00EC50D3" w:rsidRPr="00814B9D" w:rsidRDefault="00EC50D3" w:rsidP="00DB259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</w:tcPr>
          <w:p w14:paraId="3A75BA27" w14:textId="77777777" w:rsidR="00EC50D3" w:rsidRPr="00814B9D" w:rsidRDefault="00EC50D3" w:rsidP="00DB259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14B9D">
              <w:rPr>
                <w:rFonts w:ascii="Times New Roman" w:hAnsi="Times New Roman" w:cs="Times New Roman"/>
                <w:b/>
                <w:sz w:val="18"/>
                <w:szCs w:val="18"/>
              </w:rPr>
              <w:t>Item</w:t>
            </w:r>
          </w:p>
        </w:tc>
        <w:tc>
          <w:tcPr>
            <w:tcW w:w="6948" w:type="dxa"/>
          </w:tcPr>
          <w:p w14:paraId="51733638" w14:textId="77777777" w:rsidR="00EC50D3" w:rsidRPr="00EB34D1" w:rsidRDefault="00EB34D1" w:rsidP="00EB34D1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EB34D1">
              <w:rPr>
                <w:rFonts w:ascii="Times New Roman" w:hAnsi="Times New Roman" w:cs="Times New Roman"/>
                <w:b/>
                <w:sz w:val="18"/>
                <w:szCs w:val="18"/>
              </w:rPr>
              <w:t>Luganda</w:t>
            </w:r>
            <w:r w:rsidR="00BE3FE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Translation</w:t>
            </w:r>
          </w:p>
        </w:tc>
      </w:tr>
      <w:tr w:rsidR="001232F7" w:rsidRPr="00A86CFB" w14:paraId="1CDF4C13" w14:textId="77777777" w:rsidTr="001232F7">
        <w:tc>
          <w:tcPr>
            <w:tcW w:w="1368" w:type="dxa"/>
          </w:tcPr>
          <w:p w14:paraId="676C508F" w14:textId="77777777" w:rsidR="001232F7" w:rsidRPr="007454D0" w:rsidRDefault="001232F7" w:rsidP="00FA386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300" w:type="dxa"/>
          </w:tcPr>
          <w:p w14:paraId="415B7A55" w14:textId="77777777" w:rsidR="001232F7" w:rsidRPr="007454D0" w:rsidRDefault="001232F7" w:rsidP="00DB2592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971008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(1=Strongly disagree, 2=disagree, 3=neither agree or disagree, 4= Agree, 5= Strongly Agree)</w:t>
            </w:r>
          </w:p>
        </w:tc>
        <w:tc>
          <w:tcPr>
            <w:tcW w:w="6948" w:type="dxa"/>
          </w:tcPr>
          <w:p w14:paraId="6D70D66F" w14:textId="77777777" w:rsidR="001232F7" w:rsidRPr="00A86CFB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=Ssikirizaganya yadde, 2= Ssikiriziganya, 3=Mpaawo wengwa, 4=Nzikirizaganya, 5=Nzikirizaganya nnyo</w:t>
            </w:r>
          </w:p>
        </w:tc>
      </w:tr>
      <w:tr w:rsidR="001232F7" w:rsidRPr="00A86CFB" w14:paraId="74262AF7" w14:textId="77777777" w:rsidTr="001232F7">
        <w:tc>
          <w:tcPr>
            <w:tcW w:w="1368" w:type="dxa"/>
            <w:vMerge w:val="restart"/>
          </w:tcPr>
          <w:p w14:paraId="3D76302C" w14:textId="77777777" w:rsidR="001232F7" w:rsidRDefault="001232F7" w:rsidP="00FA386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454D0">
              <w:rPr>
                <w:rFonts w:ascii="Times New Roman" w:hAnsi="Times New Roman" w:cs="Times New Roman"/>
                <w:b/>
                <w:sz w:val="18"/>
                <w:szCs w:val="18"/>
              </w:rPr>
              <w:t>Acceptability</w:t>
            </w:r>
            <w:r w:rsidRPr="007454D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7A22D575" w14:textId="77777777" w:rsidR="001232F7" w:rsidRDefault="001232F7" w:rsidP="00FA38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563E2AA" w14:textId="77777777" w:rsidR="001232F7" w:rsidRPr="00A86CFB" w:rsidRDefault="001232F7" w:rsidP="00FA386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</w:tcPr>
          <w:p w14:paraId="03FB62A9" w14:textId="77777777" w:rsidR="001232F7" w:rsidRPr="007454D0" w:rsidRDefault="001232F7" w:rsidP="00DB2592">
            <w:pPr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</w:pPr>
            <w:r w:rsidRPr="007454D0">
              <w:rPr>
                <w:rFonts w:ascii="Times New Roman" w:hAnsi="Times New Roman" w:cs="Times New Roman"/>
                <w:b/>
                <w:color w:val="000000"/>
                <w:sz w:val="18"/>
                <w:szCs w:val="18"/>
              </w:rPr>
              <w:t>Ok, that's just about it. Before we end, I have some questions for you. Please tell us your honest opinion about the session, so that we can improve….</w:t>
            </w:r>
          </w:p>
        </w:tc>
        <w:tc>
          <w:tcPr>
            <w:tcW w:w="6948" w:type="dxa"/>
          </w:tcPr>
          <w:p w14:paraId="5E04AB22" w14:textId="77777777" w:rsidR="001232F7" w:rsidRPr="00A86CFB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60CA6">
              <w:rPr>
                <w:rFonts w:ascii="Times New Roman" w:hAnsi="Times New Roman" w:cs="Times New Roman"/>
                <w:sz w:val="18"/>
                <w:szCs w:val="18"/>
              </w:rPr>
              <w:t>Nga tumaliriza, nina ebibuuzo eby’okukubuuza. Tusaba otubuulire mumazima kiki ky’olowooza ku kaseera ketumaze wano ffenna, tusobole okubeerako byetulongos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Pr="00760CA6">
              <w:rPr>
                <w:rFonts w:ascii="Times New Roman" w:hAnsi="Times New Roman" w:cs="Times New Roman"/>
                <w:sz w:val="18"/>
                <w:szCs w:val="18"/>
              </w:rPr>
              <w:t>mu…..</w:t>
            </w:r>
          </w:p>
        </w:tc>
      </w:tr>
      <w:tr w:rsidR="001232F7" w:rsidRPr="00A86CFB" w14:paraId="5FA42949" w14:textId="77777777" w:rsidTr="001232F7">
        <w:tc>
          <w:tcPr>
            <w:tcW w:w="1368" w:type="dxa"/>
            <w:vMerge/>
          </w:tcPr>
          <w:p w14:paraId="774B29FB" w14:textId="77777777" w:rsidR="001232F7" w:rsidRPr="00A86CFB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</w:tcPr>
          <w:p w14:paraId="199683E3" w14:textId="77777777" w:rsidR="001232F7" w:rsidRPr="007454D0" w:rsidRDefault="001232F7" w:rsidP="00DB25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454D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oday's assessment is useful to help me understand the strengths and weaknesses of my parenting, my family, and my child.</w:t>
            </w:r>
          </w:p>
        </w:tc>
        <w:tc>
          <w:tcPr>
            <w:tcW w:w="6948" w:type="dxa"/>
          </w:tcPr>
          <w:p w14:paraId="3E4E5F20" w14:textId="77777777" w:rsidR="001232F7" w:rsidRPr="008031DD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760CA6">
              <w:rPr>
                <w:rFonts w:ascii="Times New Roman" w:hAnsi="Times New Roman" w:cs="Times New Roman"/>
                <w:sz w:val="18"/>
                <w:szCs w:val="18"/>
              </w:rPr>
              <w:t>.Ebibuuzo bya leero mbisanze nga byamugaso mu kunyamba okutegeera amaanyi n’obunafu bwange n’gomuzadde, amaka gange, n’omwana wange</w:t>
            </w:r>
          </w:p>
        </w:tc>
      </w:tr>
      <w:tr w:rsidR="001232F7" w:rsidRPr="00A86CFB" w14:paraId="7CEA79E8" w14:textId="77777777" w:rsidTr="001232F7">
        <w:tc>
          <w:tcPr>
            <w:tcW w:w="1368" w:type="dxa"/>
            <w:vMerge/>
          </w:tcPr>
          <w:p w14:paraId="37D0CD7B" w14:textId="77777777" w:rsidR="001232F7" w:rsidRPr="00A86CFB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6067BA1A" w14:textId="77777777" w:rsidR="001232F7" w:rsidRPr="00FA386E" w:rsidRDefault="001232F7" w:rsidP="00DB25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FA386E">
              <w:rPr>
                <w:rFonts w:ascii="Times New Roman" w:hAnsi="Times New Roman" w:cs="Times New Roman"/>
                <w:sz w:val="18"/>
                <w:szCs w:val="18"/>
              </w:rPr>
              <w:t>I am likely to recommend others to sign up for a discussion session</w:t>
            </w:r>
          </w:p>
        </w:tc>
        <w:tc>
          <w:tcPr>
            <w:tcW w:w="6948" w:type="dxa"/>
          </w:tcPr>
          <w:p w14:paraId="065B7029" w14:textId="77777777" w:rsidR="001232F7" w:rsidRPr="00C65D44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.Nyiinza okuwagira abalala okujja beeyunge ku kuteesa kuno</w:t>
            </w:r>
          </w:p>
        </w:tc>
      </w:tr>
      <w:tr w:rsidR="001232F7" w:rsidRPr="00A86CFB" w14:paraId="7C67D836" w14:textId="77777777" w:rsidTr="001232F7">
        <w:tc>
          <w:tcPr>
            <w:tcW w:w="1368" w:type="dxa"/>
            <w:vMerge w:val="restart"/>
          </w:tcPr>
          <w:p w14:paraId="4A53AF25" w14:textId="77777777" w:rsidR="001232F7" w:rsidRPr="006D6ABB" w:rsidRDefault="001232F7" w:rsidP="00DB259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D6ABB">
              <w:rPr>
                <w:rFonts w:ascii="Times New Roman" w:hAnsi="Times New Roman" w:cs="Times New Roman"/>
                <w:b/>
                <w:sz w:val="18"/>
                <w:szCs w:val="18"/>
              </w:rPr>
              <w:t>Review</w:t>
            </w:r>
          </w:p>
        </w:tc>
        <w:tc>
          <w:tcPr>
            <w:tcW w:w="6300" w:type="dxa"/>
            <w:vAlign w:val="center"/>
          </w:tcPr>
          <w:p w14:paraId="0772EDA5" w14:textId="77777777" w:rsidR="001232F7" w:rsidRPr="006D6ABB" w:rsidRDefault="001232F7" w:rsidP="006D6ABB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6D6ABB">
              <w:rPr>
                <w:rFonts w:ascii="Times New Roman" w:hAnsi="Times New Roman" w:cs="Times New Roman"/>
                <w:bCs/>
                <w:sz w:val="18"/>
                <w:szCs w:val="18"/>
              </w:rPr>
              <w:t>All the areas below are key areas that we discuss today in child development, EXCEPT</w:t>
            </w:r>
            <w:r w:rsidRPr="006D6ABB">
              <w:rPr>
                <w:rFonts w:ascii="Times New Roman" w:hAnsi="Times New Roman" w:cs="Times New Roman"/>
                <w:sz w:val="18"/>
                <w:szCs w:val="18"/>
              </w:rPr>
              <w:t>: a) social; b) emotion, c) behavior; d) parent-child relationship; e) physical; f) academic &amp; Cognitive learning</w:t>
            </w:r>
          </w:p>
        </w:tc>
        <w:tc>
          <w:tcPr>
            <w:tcW w:w="6948" w:type="dxa"/>
          </w:tcPr>
          <w:p w14:paraId="5F138631" w14:textId="77777777" w:rsidR="001232F7" w:rsidRDefault="001232F7" w:rsidP="001232F7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yonna byetuteesezaako leero mu nkula y’omwana, bikulu  OKUJJAKO</w:t>
            </w:r>
          </w:p>
          <w:p w14:paraId="0B0FE8EF" w14:textId="77777777" w:rsidR="001232F7" w:rsidRPr="00C65D44" w:rsidRDefault="001232F7" w:rsidP="00FA710E">
            <w:pPr>
              <w:ind w:left="36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)Enkolagana n’abalala b)Enneewulira c)Enneyisa; d)Enkolagana wakati w’omuzadde n’omwana; e)Eby’omubiri; f)Eby’okusoma n‘okuyiga</w:t>
            </w:r>
          </w:p>
        </w:tc>
      </w:tr>
      <w:tr w:rsidR="001232F7" w:rsidRPr="00A86CFB" w14:paraId="09125C7E" w14:textId="77777777" w:rsidTr="001232F7">
        <w:tc>
          <w:tcPr>
            <w:tcW w:w="1368" w:type="dxa"/>
            <w:vMerge/>
          </w:tcPr>
          <w:p w14:paraId="36DE8315" w14:textId="77777777" w:rsidR="001232F7" w:rsidRPr="00A86CFB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11579306" w14:textId="77777777" w:rsidR="001232F7" w:rsidRDefault="001232F7" w:rsidP="006D6ABB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6D6ABB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Which of the following parenting behaviors are </w:t>
            </w:r>
            <w:r w:rsidRPr="006D6AB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consider nurturing, predictable, </w:t>
            </w:r>
            <w:proofErr w:type="gramStart"/>
            <w:r w:rsidRPr="006D6AB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fe</w:t>
            </w:r>
            <w:proofErr w:type="gramEnd"/>
            <w:r w:rsidRPr="006D6ABB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parenting</w:t>
            </w:r>
            <w:r w:rsidRPr="006D6ABB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(Pick all that apply)</w:t>
            </w:r>
            <w:r w:rsidRPr="006D6ABB">
              <w:rPr>
                <w:rFonts w:ascii="Times New Roman" w:hAnsi="Times New Roman" w:cs="Times New Roman"/>
                <w:sz w:val="18"/>
                <w:szCs w:val="18"/>
              </w:rPr>
              <w:t xml:space="preserve">? </w:t>
            </w:r>
          </w:p>
          <w:p w14:paraId="67B01136" w14:textId="77777777" w:rsidR="001232F7" w:rsidRDefault="001232F7" w:rsidP="006D6ABB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  <w:r w:rsidRPr="006D6ABB">
              <w:rPr>
                <w:rFonts w:ascii="Times New Roman" w:hAnsi="Times New Roman" w:cs="Times New Roman"/>
                <w:sz w:val="18"/>
                <w:szCs w:val="18"/>
              </w:rPr>
              <w:t>each child problem solving skills,</w:t>
            </w:r>
          </w:p>
          <w:p w14:paraId="6891421F" w14:textId="77777777" w:rsidR="001232F7" w:rsidRDefault="001232F7" w:rsidP="006D6ABB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6D6ABB">
              <w:rPr>
                <w:rFonts w:ascii="Times New Roman" w:hAnsi="Times New Roman" w:cs="Times New Roman"/>
                <w:sz w:val="18"/>
                <w:szCs w:val="18"/>
              </w:rPr>
              <w:t>provide space for child express emotion/feeling an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6D6ABB">
              <w:rPr>
                <w:rFonts w:ascii="Times New Roman" w:hAnsi="Times New Roman" w:cs="Times New Roman"/>
                <w:sz w:val="18"/>
                <w:szCs w:val="18"/>
              </w:rPr>
              <w:t>help child cope with negative emotion</w:t>
            </w:r>
          </w:p>
          <w:p w14:paraId="27A2829E" w14:textId="77777777" w:rsidR="001232F7" w:rsidRDefault="001232F7" w:rsidP="006D6ABB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Pr="006D6ABB">
              <w:rPr>
                <w:rFonts w:ascii="Times New Roman" w:hAnsi="Times New Roman" w:cs="Times New Roman"/>
                <w:sz w:val="18"/>
                <w:szCs w:val="18"/>
              </w:rPr>
              <w:t>upport child learning by spend time with the child</w:t>
            </w:r>
          </w:p>
          <w:p w14:paraId="2079BBB2" w14:textId="77777777" w:rsidR="001232F7" w:rsidRDefault="001232F7" w:rsidP="006D6ABB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isten </w:t>
            </w:r>
            <w:r w:rsidRPr="006D6ABB">
              <w:rPr>
                <w:rFonts w:ascii="Times New Roman" w:hAnsi="Times New Roman" w:cs="Times New Roman"/>
                <w:sz w:val="18"/>
                <w:szCs w:val="18"/>
              </w:rPr>
              <w:t xml:space="preserve">to the child in day-to-day life or when the child want to talk, </w:t>
            </w:r>
          </w:p>
          <w:p w14:paraId="79225C66" w14:textId="77777777" w:rsidR="001232F7" w:rsidRDefault="001232F7" w:rsidP="006D6ABB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tting up clear rules and routine at home</w:t>
            </w:r>
          </w:p>
          <w:p w14:paraId="363FB2DC" w14:textId="77777777" w:rsidR="001232F7" w:rsidRPr="006D6ABB" w:rsidRDefault="001232F7" w:rsidP="006D6ABB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6D6ABB">
              <w:rPr>
                <w:rFonts w:ascii="Times New Roman" w:hAnsi="Times New Roman" w:cs="Times New Roman"/>
                <w:sz w:val="18"/>
                <w:szCs w:val="18"/>
              </w:rPr>
              <w:t xml:space="preserve">use physical punishment as a key method of discipline to bring up a child properly       </w:t>
            </w:r>
          </w:p>
        </w:tc>
        <w:tc>
          <w:tcPr>
            <w:tcW w:w="6948" w:type="dxa"/>
          </w:tcPr>
          <w:p w14:paraId="44BD7ADD" w14:textId="77777777" w:rsidR="001232F7" w:rsidRDefault="001232F7" w:rsidP="00FA710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2.</w:t>
            </w:r>
            <w:r w:rsidRPr="00711B8C">
              <w:rPr>
                <w:rFonts w:ascii="Times New Roman" w:hAnsi="Times New Roman" w:cs="Times New Roman"/>
                <w:sz w:val="18"/>
                <w:szCs w:val="18"/>
              </w:rPr>
              <w:t>Ziriwa</w:t>
            </w:r>
            <w:proofErr w:type="gramEnd"/>
            <w:r w:rsidRPr="00711B8C">
              <w:rPr>
                <w:rFonts w:ascii="Times New Roman" w:hAnsi="Times New Roman" w:cs="Times New Roman"/>
                <w:sz w:val="18"/>
                <w:szCs w:val="18"/>
              </w:rPr>
              <w:t xml:space="preserve"> ku mpisa z’ekizadde ezitwaalibwa </w:t>
            </w:r>
            <w:r w:rsidRPr="00C65D44">
              <w:rPr>
                <w:rFonts w:ascii="Times New Roman" w:hAnsi="Times New Roman" w:cs="Times New Roman"/>
                <w:sz w:val="18"/>
                <w:szCs w:val="18"/>
              </w:rPr>
              <w:t>ng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11B8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11B8C">
              <w:rPr>
                <w:rFonts w:ascii="Times New Roman" w:hAnsi="Times New Roman" w:cs="Times New Roman"/>
                <w:b/>
                <w:sz w:val="18"/>
                <w:szCs w:val="18"/>
              </w:rPr>
              <w:t>zikuza,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zankalakkalira, nga teziriimu kabi/bulabe (londa ko byona ebituufu)?</w:t>
            </w:r>
          </w:p>
          <w:p w14:paraId="341F3B11" w14:textId="77777777" w:rsidR="001232F7" w:rsidRDefault="001232F7" w:rsidP="00FA710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2D29B94B" w14:textId="77777777" w:rsidR="001232F7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A7B4D">
              <w:rPr>
                <w:rFonts w:ascii="Times New Roman" w:hAnsi="Times New Roman" w:cs="Times New Roman"/>
                <w:sz w:val="18"/>
                <w:szCs w:val="18"/>
              </w:rPr>
              <w:t>a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omesa omwana obukodyo bw’okwangaanga ebizibu</w:t>
            </w:r>
          </w:p>
          <w:p w14:paraId="34B63BFA" w14:textId="77777777" w:rsidR="001232F7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) Omwana omukiriza okulaga engeri gyawuliramu era n’omuyamba okusobola okweyamba/</w:t>
            </w:r>
            <w:r w:rsidRPr="00C65D44">
              <w:rPr>
                <w:rFonts w:ascii="Times New Roman" w:hAnsi="Times New Roman" w:cs="Times New Roman"/>
                <w:sz w:val="18"/>
                <w:szCs w:val="18"/>
              </w:rPr>
              <w:t xml:space="preserve">okufuna </w:t>
            </w:r>
            <w:r w:rsidRPr="006A7B4D">
              <w:rPr>
                <w:rFonts w:ascii="Times New Roman" w:hAnsi="Times New Roman" w:cs="Times New Roman"/>
                <w:sz w:val="18"/>
                <w:szCs w:val="18"/>
              </w:rPr>
              <w:t>ekyokukol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bwabera awulira bubi</w:t>
            </w:r>
          </w:p>
          <w:p w14:paraId="4E27B578" w14:textId="77777777" w:rsidR="001232F7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c)Okuwagira okuyiga kw’omwana nga </w:t>
            </w:r>
            <w:r w:rsidRPr="006A7B4D">
              <w:rPr>
                <w:rFonts w:ascii="Times New Roman" w:hAnsi="Times New Roman" w:cs="Times New Roman"/>
                <w:sz w:val="18"/>
                <w:szCs w:val="18"/>
              </w:rPr>
              <w:t>otwal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budde naye</w:t>
            </w:r>
          </w:p>
          <w:p w14:paraId="646999A7" w14:textId="77777777" w:rsidR="001232F7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)Wuliriza omwana mubulamu bwa bulijjo oba omwana bwabeera ayagala okwogera</w:t>
            </w:r>
          </w:p>
          <w:p w14:paraId="42388C6F" w14:textId="77777777" w:rsidR="001232F7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) Okuteekawo amateeka amalambulukufu n’engeri ebintu by’ewaka gyebirina okuddukanyizibwaamu</w:t>
            </w:r>
          </w:p>
          <w:p w14:paraId="0E706654" w14:textId="77777777" w:rsidR="001232F7" w:rsidRPr="003B1586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)Okukozesa okubonereza nga olumya omubiri nga emu kungeri enkulu ez’okugunjula omwana obulungi</w:t>
            </w:r>
          </w:p>
        </w:tc>
      </w:tr>
      <w:tr w:rsidR="001232F7" w:rsidRPr="00A86CFB" w14:paraId="0091A18B" w14:textId="77777777" w:rsidTr="001232F7">
        <w:tc>
          <w:tcPr>
            <w:tcW w:w="1368" w:type="dxa"/>
            <w:vMerge w:val="restart"/>
          </w:tcPr>
          <w:p w14:paraId="2072F530" w14:textId="77777777" w:rsidR="001232F7" w:rsidRDefault="001232F7" w:rsidP="006D6AB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pen Ended</w:t>
            </w:r>
          </w:p>
          <w:p w14:paraId="7534FABE" w14:textId="77777777" w:rsidR="001232F7" w:rsidRPr="006D6ABB" w:rsidRDefault="001232F7" w:rsidP="006D6ABB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6D6ABB">
              <w:rPr>
                <w:rFonts w:ascii="Times New Roman" w:hAnsi="Times New Roman" w:cs="Times New Roman"/>
                <w:b/>
                <w:sz w:val="18"/>
                <w:szCs w:val="18"/>
              </w:rPr>
              <w:t>Feedback Questions</w:t>
            </w:r>
          </w:p>
        </w:tc>
        <w:tc>
          <w:tcPr>
            <w:tcW w:w="6300" w:type="dxa"/>
            <w:vAlign w:val="center"/>
          </w:tcPr>
          <w:p w14:paraId="0C842FBB" w14:textId="77777777" w:rsidR="001232F7" w:rsidRPr="00FA386E" w:rsidRDefault="001232F7" w:rsidP="006D6ABB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FA386E">
              <w:rPr>
                <w:rFonts w:ascii="Times New Roman" w:hAnsi="Times New Roman" w:cs="Times New Roman"/>
                <w:sz w:val="18"/>
                <w:szCs w:val="18"/>
              </w:rPr>
              <w:t>What's the take away message from today?</w:t>
            </w:r>
          </w:p>
        </w:tc>
        <w:tc>
          <w:tcPr>
            <w:tcW w:w="6948" w:type="dxa"/>
          </w:tcPr>
          <w:p w14:paraId="4627D134" w14:textId="77777777" w:rsidR="001232F7" w:rsidRPr="00A86CFB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3.Kiki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y’oyize leero?</w:t>
            </w:r>
          </w:p>
        </w:tc>
      </w:tr>
      <w:tr w:rsidR="001232F7" w:rsidRPr="00944EB9" w14:paraId="3DFAB44F" w14:textId="77777777" w:rsidTr="001232F7">
        <w:tc>
          <w:tcPr>
            <w:tcW w:w="1368" w:type="dxa"/>
            <w:vMerge/>
          </w:tcPr>
          <w:p w14:paraId="6DEF0951" w14:textId="77777777" w:rsidR="001232F7" w:rsidRPr="00944EB9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06454EA2" w14:textId="77777777" w:rsidR="001232F7" w:rsidRPr="00FA386E" w:rsidRDefault="001232F7" w:rsidP="006D6ABB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FA386E">
              <w:rPr>
                <w:rFonts w:ascii="Times New Roman" w:hAnsi="Times New Roman" w:cs="Times New Roman"/>
                <w:sz w:val="18"/>
                <w:szCs w:val="18"/>
              </w:rPr>
              <w:t>What are some new information that you learn today</w:t>
            </w:r>
          </w:p>
        </w:tc>
        <w:tc>
          <w:tcPr>
            <w:tcW w:w="6948" w:type="dxa"/>
          </w:tcPr>
          <w:p w14:paraId="2BE65294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4.Biki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pibya by’oyize leero?</w:t>
            </w:r>
          </w:p>
        </w:tc>
      </w:tr>
      <w:tr w:rsidR="001232F7" w:rsidRPr="00A86CFB" w14:paraId="0DA5D9F8" w14:textId="77777777" w:rsidTr="001232F7">
        <w:tc>
          <w:tcPr>
            <w:tcW w:w="1368" w:type="dxa"/>
            <w:vMerge/>
          </w:tcPr>
          <w:p w14:paraId="55E40B8C" w14:textId="77777777" w:rsidR="001232F7" w:rsidRPr="00A86CFB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289BD353" w14:textId="77777777" w:rsidR="001232F7" w:rsidRPr="00FA386E" w:rsidRDefault="001232F7" w:rsidP="006D6ABB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FA386E">
              <w:rPr>
                <w:rFonts w:ascii="Times New Roman" w:hAnsi="Times New Roman" w:cs="Times New Roman"/>
                <w:sz w:val="18"/>
                <w:szCs w:val="18"/>
              </w:rPr>
              <w:t xml:space="preserve">The most useful thing that I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have </w:t>
            </w:r>
            <w:r w:rsidRPr="00FA386E">
              <w:rPr>
                <w:rFonts w:ascii="Times New Roman" w:hAnsi="Times New Roman" w:cs="Times New Roman"/>
                <w:sz w:val="18"/>
                <w:szCs w:val="18"/>
              </w:rPr>
              <w:t>gai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ed</w:t>
            </w:r>
            <w:r w:rsidRPr="00FA386E">
              <w:rPr>
                <w:rFonts w:ascii="Times New Roman" w:hAnsi="Times New Roman" w:cs="Times New Roman"/>
                <w:sz w:val="18"/>
                <w:szCs w:val="18"/>
              </w:rPr>
              <w:t xml:space="preserve"> from today's session is……….</w:t>
            </w:r>
          </w:p>
        </w:tc>
        <w:tc>
          <w:tcPr>
            <w:tcW w:w="6948" w:type="dxa"/>
          </w:tcPr>
          <w:p w14:paraId="7D06EC58" w14:textId="77777777" w:rsidR="001232F7" w:rsidRPr="00A86CFB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5.</w:t>
            </w:r>
            <w:r w:rsidRPr="006A7B4D">
              <w:rPr>
                <w:rFonts w:ascii="Times New Roman" w:hAnsi="Times New Roman" w:cs="Times New Roman"/>
                <w:sz w:val="18"/>
                <w:szCs w:val="18"/>
              </w:rPr>
              <w:t>Kyensiinze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kufunamu leero kiri………….</w:t>
            </w:r>
          </w:p>
        </w:tc>
      </w:tr>
      <w:tr w:rsidR="001232F7" w:rsidRPr="00A86CFB" w14:paraId="77A36407" w14:textId="77777777" w:rsidTr="001232F7">
        <w:tc>
          <w:tcPr>
            <w:tcW w:w="1368" w:type="dxa"/>
            <w:vMerge/>
          </w:tcPr>
          <w:p w14:paraId="2EA7A515" w14:textId="77777777" w:rsidR="001232F7" w:rsidRPr="00A86CFB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7074F3FD" w14:textId="77777777" w:rsidR="001232F7" w:rsidRPr="00FA386E" w:rsidRDefault="001232F7" w:rsidP="006D6ABB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FA386E">
              <w:rPr>
                <w:rFonts w:ascii="Times New Roman" w:hAnsi="Times New Roman" w:cs="Times New Roman"/>
                <w:sz w:val="18"/>
                <w:szCs w:val="18"/>
              </w:rPr>
              <w:t>The least useful thing for today's session is………………………</w:t>
            </w:r>
          </w:p>
        </w:tc>
        <w:tc>
          <w:tcPr>
            <w:tcW w:w="6948" w:type="dxa"/>
          </w:tcPr>
          <w:p w14:paraId="51C11730" w14:textId="77777777" w:rsidR="001232F7" w:rsidRPr="00A86CFB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6.Ekisiinze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butangasa leero kiri………….</w:t>
            </w:r>
          </w:p>
        </w:tc>
      </w:tr>
      <w:tr w:rsidR="001232F7" w:rsidRPr="00A86CFB" w14:paraId="58682297" w14:textId="77777777" w:rsidTr="001232F7">
        <w:tc>
          <w:tcPr>
            <w:tcW w:w="1368" w:type="dxa"/>
            <w:vMerge/>
          </w:tcPr>
          <w:p w14:paraId="52414758" w14:textId="77777777" w:rsidR="001232F7" w:rsidRPr="00A86CFB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2D5ADCE7" w14:textId="77777777" w:rsidR="001232F7" w:rsidRPr="00FA386E" w:rsidRDefault="001232F7" w:rsidP="006D6ABB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FA386E">
              <w:rPr>
                <w:rFonts w:ascii="Times New Roman" w:hAnsi="Times New Roman" w:cs="Times New Roman"/>
                <w:sz w:val="18"/>
                <w:szCs w:val="18"/>
              </w:rPr>
              <w:t>Do you have any thoughts about or reactions to this interview and discussion?</w:t>
            </w:r>
          </w:p>
        </w:tc>
        <w:tc>
          <w:tcPr>
            <w:tcW w:w="6948" w:type="dxa"/>
          </w:tcPr>
          <w:p w14:paraId="11D94CE8" w14:textId="77777777" w:rsidR="001232F7" w:rsidRPr="00A86CFB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7.Olinayo</w:t>
            </w:r>
            <w:proofErr w:type="gram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ebirowoozo oba ekirala kyonna ku bye tuteesezaako leero?</w:t>
            </w:r>
          </w:p>
        </w:tc>
      </w:tr>
      <w:tr w:rsidR="001232F7" w:rsidRPr="00A86CFB" w14:paraId="56E61124" w14:textId="77777777" w:rsidTr="001232F7">
        <w:tc>
          <w:tcPr>
            <w:tcW w:w="1368" w:type="dxa"/>
            <w:vMerge/>
          </w:tcPr>
          <w:p w14:paraId="2E03F18B" w14:textId="77777777" w:rsidR="001232F7" w:rsidRPr="00A86CFB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300" w:type="dxa"/>
            <w:vAlign w:val="center"/>
          </w:tcPr>
          <w:p w14:paraId="6856308B" w14:textId="7AA718EF" w:rsidR="001232F7" w:rsidRPr="00FA386E" w:rsidRDefault="001232F7" w:rsidP="006D6ABB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FA386E">
              <w:rPr>
                <w:rFonts w:ascii="Times New Roman" w:hAnsi="Times New Roman" w:cs="Times New Roman"/>
                <w:sz w:val="18"/>
                <w:szCs w:val="18"/>
              </w:rPr>
              <w:t>I am likely to come back to use the Toolkit again (Yes/No --&gt; for my other child/ To track progress for the same child</w:t>
            </w:r>
            <w:r w:rsidRPr="00005C6D">
              <w:rPr>
                <w:rFonts w:ascii="Times New Roman" w:hAnsi="Times New Roman" w:cs="Times New Roman"/>
                <w:sz w:val="18"/>
                <w:szCs w:val="18"/>
              </w:rPr>
              <w:t>, other</w:t>
            </w:r>
            <w:r w:rsidR="0090653A" w:rsidRPr="00005C6D">
              <w:rPr>
                <w:rFonts w:ascii="Times New Roman" w:hAnsi="Times New Roman" w:cs="Times New Roman"/>
                <w:sz w:val="18"/>
                <w:szCs w:val="18"/>
              </w:rPr>
              <w:t xml:space="preserve"> reasons</w:t>
            </w:r>
          </w:p>
        </w:tc>
        <w:tc>
          <w:tcPr>
            <w:tcW w:w="6948" w:type="dxa"/>
          </w:tcPr>
          <w:p w14:paraId="4D913689" w14:textId="4C74A665" w:rsidR="001232F7" w:rsidRPr="00A86CFB" w:rsidRDefault="001232F7" w:rsidP="00005C6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.Nsuubira okukomawo okukozesa Toolkit (Yye/Nedda -</w:t>
            </w:r>
            <w:r w:rsidRPr="005A1774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ku lw’omwana wange omulala/Okumanya ekikyuuseewo n’omwana ono </w:t>
            </w:r>
            <w:r w:rsidRPr="006A7B4D">
              <w:rPr>
                <w:rFonts w:ascii="Times New Roman" w:hAnsi="Times New Roman" w:cs="Times New Roman"/>
                <w:sz w:val="18"/>
                <w:szCs w:val="18"/>
              </w:rPr>
              <w:t>yenyini</w:t>
            </w:r>
            <w:r w:rsidR="00005C6D">
              <w:rPr>
                <w:rFonts w:ascii="Times New Roman" w:hAnsi="Times New Roman" w:cs="Times New Roman"/>
                <w:sz w:val="18"/>
                <w:szCs w:val="18"/>
              </w:rPr>
              <w:t>/</w:t>
            </w:r>
            <w:r w:rsidR="0090653A">
              <w:rPr>
                <w:rFonts w:ascii="Times New Roman" w:hAnsi="Times New Roman" w:cs="Times New Roman"/>
                <w:sz w:val="18"/>
                <w:szCs w:val="18"/>
              </w:rPr>
              <w:t xml:space="preserve"> ensonga endala</w:t>
            </w:r>
          </w:p>
        </w:tc>
      </w:tr>
    </w:tbl>
    <w:p w14:paraId="532C7715" w14:textId="77777777" w:rsidR="00D8341D" w:rsidRDefault="00D8341D"/>
    <w:p w14:paraId="6BE134C5" w14:textId="77777777" w:rsidR="00B611C0" w:rsidRDefault="00B611C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39B26918" w14:textId="77777777" w:rsidR="00B611C0" w:rsidRDefault="00B611C0" w:rsidP="00B611C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Individual Profile- Strength &amp; Weakne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8"/>
        <w:gridCol w:w="6102"/>
        <w:gridCol w:w="5780"/>
      </w:tblGrid>
      <w:tr w:rsidR="00B611C0" w:rsidRPr="00944EB9" w14:paraId="619BF99D" w14:textId="77777777" w:rsidTr="00920F78">
        <w:tc>
          <w:tcPr>
            <w:tcW w:w="2538" w:type="dxa"/>
          </w:tcPr>
          <w:p w14:paraId="0C769D8E" w14:textId="77777777" w:rsidR="00B611C0" w:rsidRPr="00DB2592" w:rsidRDefault="00B611C0" w:rsidP="00DB2592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Domain (</w:t>
            </w:r>
            <w:r w:rsidR="00920F78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# of </w:t>
            </w: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items)</w:t>
            </w:r>
          </w:p>
        </w:tc>
        <w:tc>
          <w:tcPr>
            <w:tcW w:w="6210" w:type="dxa"/>
            <w:tcBorders>
              <w:bottom w:val="single" w:sz="4" w:space="0" w:color="auto"/>
            </w:tcBorders>
          </w:tcPr>
          <w:p w14:paraId="3D871047" w14:textId="77777777" w:rsidR="00B611C0" w:rsidRPr="00920F78" w:rsidRDefault="00920F78" w:rsidP="00DB259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920F7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file Domain</w:t>
            </w: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</w:t>
            </w:r>
          </w:p>
        </w:tc>
        <w:tc>
          <w:tcPr>
            <w:tcW w:w="5868" w:type="dxa"/>
          </w:tcPr>
          <w:p w14:paraId="01883669" w14:textId="77777777" w:rsidR="00B611C0" w:rsidRPr="00B611C0" w:rsidRDefault="00B611C0" w:rsidP="00971008">
            <w:pPr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611C0">
              <w:rPr>
                <w:rFonts w:ascii="Times New Roman" w:hAnsi="Times New Roman" w:cs="Times New Roman"/>
                <w:b/>
                <w:sz w:val="18"/>
                <w:szCs w:val="18"/>
              </w:rPr>
              <w:t>Luganda Translation</w:t>
            </w:r>
          </w:p>
        </w:tc>
      </w:tr>
      <w:tr w:rsidR="00B611C0" w:rsidRPr="00944EB9" w14:paraId="03EB1069" w14:textId="77777777" w:rsidTr="001232F7">
        <w:tc>
          <w:tcPr>
            <w:tcW w:w="2538" w:type="dxa"/>
            <w:vMerge w:val="restart"/>
          </w:tcPr>
          <w:p w14:paraId="37C3E0F7" w14:textId="77777777" w:rsidR="00B611C0" w:rsidRPr="00DB2592" w:rsidRDefault="00B611C0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Child Social (28)</w:t>
            </w:r>
          </w:p>
        </w:tc>
        <w:tc>
          <w:tcPr>
            <w:tcW w:w="6210" w:type="dxa"/>
            <w:shd w:val="clear" w:color="auto" w:fill="DAEEF3" w:themeFill="accent5" w:themeFillTint="33"/>
          </w:tcPr>
          <w:p w14:paraId="709A3C5E" w14:textId="77777777" w:rsidR="00B611C0" w:rsidRPr="001232F7" w:rsidRDefault="00B611C0" w:rsidP="00DB2592">
            <w:pPr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  <w:r w:rsidRPr="00005C6D">
              <w:rPr>
                <w:rFonts w:ascii="Times New Roman" w:hAnsi="Times New Roman" w:cs="Times New Roman"/>
                <w:b/>
                <w:sz w:val="18"/>
                <w:szCs w:val="18"/>
              </w:rPr>
              <w:t>Child Social</w:t>
            </w:r>
          </w:p>
        </w:tc>
        <w:tc>
          <w:tcPr>
            <w:tcW w:w="5868" w:type="dxa"/>
            <w:shd w:val="clear" w:color="auto" w:fill="DAEEF3" w:themeFill="accent5" w:themeFillTint="33"/>
          </w:tcPr>
          <w:p w14:paraId="680ADDC7" w14:textId="322040F1" w:rsidR="00B611C0" w:rsidRPr="001232F7" w:rsidRDefault="0090653A" w:rsidP="00DB2592">
            <w:pPr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005C6D">
              <w:rPr>
                <w:rFonts w:ascii="Times New Roman" w:hAnsi="Times New Roman" w:cs="Times New Roman"/>
                <w:sz w:val="18"/>
                <w:szCs w:val="18"/>
              </w:rPr>
              <w:t>Eneyisa ng’ali nabantu abalala</w:t>
            </w:r>
          </w:p>
        </w:tc>
      </w:tr>
      <w:tr w:rsidR="001232F7" w:rsidRPr="00944EB9" w14:paraId="2DBC37A4" w14:textId="77777777" w:rsidTr="001232F7">
        <w:tc>
          <w:tcPr>
            <w:tcW w:w="2538" w:type="dxa"/>
            <w:vMerge/>
          </w:tcPr>
          <w:p w14:paraId="6BE13BF2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DAEEF3" w:themeFill="accent5" w:themeFillTint="33"/>
          </w:tcPr>
          <w:p w14:paraId="3AC5AEC5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sz w:val="18"/>
                <w:szCs w:val="18"/>
              </w:rPr>
              <w:t>Empathic Behaviors  (Strength/ Room to Improve)</w:t>
            </w:r>
          </w:p>
        </w:tc>
        <w:tc>
          <w:tcPr>
            <w:tcW w:w="5868" w:type="dxa"/>
            <w:shd w:val="clear" w:color="auto" w:fill="DAEEF3" w:themeFill="accent5" w:themeFillTint="33"/>
          </w:tcPr>
          <w:p w14:paraId="4CCE9F25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mpisa ey’okubeerawo kulwaabalala  (Amaanyi/waliwo eby’okutereezaamu)</w:t>
            </w:r>
          </w:p>
        </w:tc>
      </w:tr>
      <w:tr w:rsidR="001232F7" w:rsidRPr="00944EB9" w14:paraId="66F2A032" w14:textId="77777777" w:rsidTr="001232F7">
        <w:tc>
          <w:tcPr>
            <w:tcW w:w="2538" w:type="dxa"/>
            <w:vMerge/>
          </w:tcPr>
          <w:p w14:paraId="28AF6951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DAEEF3" w:themeFill="accent5" w:themeFillTint="33"/>
          </w:tcPr>
          <w:p w14:paraId="6C6820FD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sz w:val="18"/>
                <w:szCs w:val="18"/>
              </w:rPr>
              <w:t xml:space="preserve">Peer Relationship </w:t>
            </w:r>
          </w:p>
        </w:tc>
        <w:tc>
          <w:tcPr>
            <w:tcW w:w="5868" w:type="dxa"/>
            <w:shd w:val="clear" w:color="auto" w:fill="DAEEF3" w:themeFill="accent5" w:themeFillTint="33"/>
          </w:tcPr>
          <w:p w14:paraId="71C67E92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kolagana ne banne</w:t>
            </w:r>
          </w:p>
        </w:tc>
      </w:tr>
      <w:tr w:rsidR="001232F7" w:rsidRPr="00944EB9" w14:paraId="38B605D5" w14:textId="77777777" w:rsidTr="001232F7">
        <w:tc>
          <w:tcPr>
            <w:tcW w:w="2538" w:type="dxa"/>
            <w:vMerge/>
          </w:tcPr>
          <w:p w14:paraId="04F8936E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4F3CA0B4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sz w:val="18"/>
                <w:szCs w:val="18"/>
              </w:rPr>
              <w:t xml:space="preserve">Family Relationship </w:t>
            </w:r>
          </w:p>
        </w:tc>
        <w:tc>
          <w:tcPr>
            <w:tcW w:w="5868" w:type="dxa"/>
            <w:shd w:val="clear" w:color="auto" w:fill="DAEEF3" w:themeFill="accent5" w:themeFillTint="33"/>
          </w:tcPr>
          <w:p w14:paraId="63EDE6A4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E5F83">
              <w:rPr>
                <w:rFonts w:ascii="Times New Roman" w:hAnsi="Times New Roman" w:cs="Times New Roman"/>
                <w:sz w:val="18"/>
                <w:szCs w:val="18"/>
              </w:rPr>
              <w:t>Enkolagana mu maka</w:t>
            </w:r>
          </w:p>
        </w:tc>
      </w:tr>
      <w:tr w:rsidR="001232F7" w:rsidRPr="00944EB9" w14:paraId="69438E57" w14:textId="77777777" w:rsidTr="001232F7">
        <w:tc>
          <w:tcPr>
            <w:tcW w:w="2538" w:type="dxa"/>
            <w:vMerge w:val="restart"/>
          </w:tcPr>
          <w:p w14:paraId="3A0A9791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Child Emotion (29)</w:t>
            </w:r>
          </w:p>
        </w:tc>
        <w:tc>
          <w:tcPr>
            <w:tcW w:w="6210" w:type="dxa"/>
            <w:shd w:val="clear" w:color="auto" w:fill="FDE9D9" w:themeFill="accent6" w:themeFillTint="33"/>
          </w:tcPr>
          <w:p w14:paraId="436571B0" w14:textId="77777777" w:rsidR="001232F7" w:rsidRPr="00DB2592" w:rsidRDefault="001232F7" w:rsidP="00DB259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Child Emotion</w:t>
            </w:r>
          </w:p>
        </w:tc>
        <w:tc>
          <w:tcPr>
            <w:tcW w:w="5868" w:type="dxa"/>
            <w:shd w:val="clear" w:color="auto" w:fill="FDE9D9" w:themeFill="accent6" w:themeFillTint="33"/>
          </w:tcPr>
          <w:p w14:paraId="25C748E0" w14:textId="77777777" w:rsidR="001232F7" w:rsidRPr="00C65D44" w:rsidRDefault="001232F7" w:rsidP="00FA710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65D44">
              <w:rPr>
                <w:rFonts w:ascii="Times New Roman" w:hAnsi="Times New Roman" w:cs="Times New Roman"/>
                <w:b/>
                <w:sz w:val="18"/>
                <w:szCs w:val="18"/>
              </w:rPr>
              <w:t>Engeri Omwana gye yewuliramu</w:t>
            </w:r>
          </w:p>
        </w:tc>
      </w:tr>
      <w:tr w:rsidR="001232F7" w:rsidRPr="00944EB9" w14:paraId="3C43F09E" w14:textId="77777777" w:rsidTr="001232F7">
        <w:tc>
          <w:tcPr>
            <w:tcW w:w="2538" w:type="dxa"/>
            <w:vMerge/>
          </w:tcPr>
          <w:p w14:paraId="5FB89F0F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DE9D9" w:themeFill="accent6" w:themeFillTint="33"/>
          </w:tcPr>
          <w:p w14:paraId="48BADB2A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sz w:val="18"/>
                <w:szCs w:val="18"/>
              </w:rPr>
              <w:t>Anger (Appropriate/ Room to Improve)</w:t>
            </w:r>
          </w:p>
        </w:tc>
        <w:tc>
          <w:tcPr>
            <w:tcW w:w="5868" w:type="dxa"/>
            <w:shd w:val="clear" w:color="auto" w:fill="FDE9D9" w:themeFill="accent6" w:themeFillTint="33"/>
          </w:tcPr>
          <w:p w14:paraId="4376B67F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busuungu (busaana/ waliwo eby’okutereezaamu)</w:t>
            </w:r>
          </w:p>
        </w:tc>
      </w:tr>
      <w:tr w:rsidR="001232F7" w:rsidRPr="00944EB9" w14:paraId="4D496928" w14:textId="77777777" w:rsidTr="001232F7">
        <w:tc>
          <w:tcPr>
            <w:tcW w:w="2538" w:type="dxa"/>
            <w:vMerge/>
          </w:tcPr>
          <w:p w14:paraId="1572A602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DE9D9" w:themeFill="accent6" w:themeFillTint="33"/>
          </w:tcPr>
          <w:p w14:paraId="6A574E93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sz w:val="18"/>
                <w:szCs w:val="18"/>
              </w:rPr>
              <w:t xml:space="preserve">Overall Anxiousness </w:t>
            </w:r>
          </w:p>
        </w:tc>
        <w:tc>
          <w:tcPr>
            <w:tcW w:w="5868" w:type="dxa"/>
            <w:shd w:val="clear" w:color="auto" w:fill="FDE9D9" w:themeFill="accent6" w:themeFillTint="33"/>
          </w:tcPr>
          <w:p w14:paraId="326E51EB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kutya</w:t>
            </w:r>
          </w:p>
        </w:tc>
      </w:tr>
      <w:tr w:rsidR="001232F7" w:rsidRPr="00944EB9" w14:paraId="764FAC2B" w14:textId="77777777" w:rsidTr="001232F7">
        <w:tc>
          <w:tcPr>
            <w:tcW w:w="2538" w:type="dxa"/>
            <w:vMerge/>
          </w:tcPr>
          <w:p w14:paraId="1453F3A2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DE9D9" w:themeFill="accent6" w:themeFillTint="33"/>
          </w:tcPr>
          <w:p w14:paraId="73B647FE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sz w:val="18"/>
                <w:szCs w:val="18"/>
              </w:rPr>
              <w:t xml:space="preserve">Separation Anxiety </w:t>
            </w:r>
          </w:p>
        </w:tc>
        <w:tc>
          <w:tcPr>
            <w:tcW w:w="5868" w:type="dxa"/>
            <w:shd w:val="clear" w:color="auto" w:fill="FDE9D9" w:themeFill="accent6" w:themeFillTint="33"/>
          </w:tcPr>
          <w:p w14:paraId="32F4D9AE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kwelariikirira okumwaawula ku baayagala</w:t>
            </w:r>
          </w:p>
        </w:tc>
      </w:tr>
      <w:tr w:rsidR="001232F7" w:rsidRPr="00944EB9" w14:paraId="1BBC2259" w14:textId="77777777" w:rsidTr="001232F7">
        <w:tc>
          <w:tcPr>
            <w:tcW w:w="2538" w:type="dxa"/>
            <w:vMerge/>
          </w:tcPr>
          <w:p w14:paraId="698CE428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DE9D9" w:themeFill="accent6" w:themeFillTint="33"/>
          </w:tcPr>
          <w:p w14:paraId="5D19BA28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sz w:val="18"/>
                <w:szCs w:val="18"/>
              </w:rPr>
              <w:t>Sadness</w:t>
            </w:r>
          </w:p>
        </w:tc>
        <w:tc>
          <w:tcPr>
            <w:tcW w:w="5868" w:type="dxa"/>
            <w:shd w:val="clear" w:color="auto" w:fill="FDE9D9" w:themeFill="accent6" w:themeFillTint="33"/>
          </w:tcPr>
          <w:p w14:paraId="3F077263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bunyiikaavu</w:t>
            </w:r>
          </w:p>
        </w:tc>
      </w:tr>
      <w:tr w:rsidR="001232F7" w:rsidRPr="00944EB9" w14:paraId="57A729F1" w14:textId="77777777" w:rsidTr="00920F78">
        <w:tc>
          <w:tcPr>
            <w:tcW w:w="2538" w:type="dxa"/>
            <w:vMerge w:val="restart"/>
          </w:tcPr>
          <w:p w14:paraId="1B7E76C4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Child Behavior (20)</w:t>
            </w:r>
          </w:p>
        </w:tc>
        <w:tc>
          <w:tcPr>
            <w:tcW w:w="6210" w:type="dxa"/>
          </w:tcPr>
          <w:p w14:paraId="5D9F0D26" w14:textId="77777777" w:rsidR="001232F7" w:rsidRPr="00DB2592" w:rsidRDefault="001232F7" w:rsidP="00DB259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hild Behavior</w:t>
            </w:r>
          </w:p>
        </w:tc>
        <w:tc>
          <w:tcPr>
            <w:tcW w:w="5868" w:type="dxa"/>
          </w:tcPr>
          <w:p w14:paraId="39C863BD" w14:textId="77777777" w:rsidR="001232F7" w:rsidRPr="00C81FF5" w:rsidRDefault="001232F7" w:rsidP="00FA710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1FF5">
              <w:rPr>
                <w:rFonts w:ascii="Times New Roman" w:hAnsi="Times New Roman" w:cs="Times New Roman"/>
                <w:b/>
                <w:sz w:val="18"/>
                <w:szCs w:val="18"/>
              </w:rPr>
              <w:t>Engeri Omwana gye yeyisaamu</w:t>
            </w:r>
          </w:p>
        </w:tc>
      </w:tr>
      <w:tr w:rsidR="001232F7" w:rsidRPr="00944EB9" w14:paraId="591923EE" w14:textId="77777777" w:rsidTr="00920F78">
        <w:tc>
          <w:tcPr>
            <w:tcW w:w="2538" w:type="dxa"/>
            <w:vMerge/>
          </w:tcPr>
          <w:p w14:paraId="4300EC0D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</w:tcPr>
          <w:p w14:paraId="156C7EF9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Self-regulation (Strength/ Room to Improve)</w:t>
            </w:r>
          </w:p>
        </w:tc>
        <w:tc>
          <w:tcPr>
            <w:tcW w:w="5868" w:type="dxa"/>
          </w:tcPr>
          <w:p w14:paraId="7E4FDE89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kwefuga (Amaanyi/waliwo eby’okutereezaamu)</w:t>
            </w:r>
          </w:p>
        </w:tc>
      </w:tr>
      <w:tr w:rsidR="001232F7" w:rsidRPr="00944EB9" w14:paraId="1E1D9ABE" w14:textId="77777777" w:rsidTr="00920F78">
        <w:tc>
          <w:tcPr>
            <w:tcW w:w="2538" w:type="dxa"/>
            <w:vMerge/>
          </w:tcPr>
          <w:p w14:paraId="34844C89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</w:tcPr>
          <w:p w14:paraId="5278ECE6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Positive attitude</w:t>
            </w:r>
          </w:p>
        </w:tc>
        <w:tc>
          <w:tcPr>
            <w:tcW w:w="5868" w:type="dxa"/>
          </w:tcPr>
          <w:p w14:paraId="04251830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daba y’ebintu ennungi</w:t>
            </w:r>
          </w:p>
        </w:tc>
      </w:tr>
      <w:tr w:rsidR="001232F7" w:rsidRPr="00944EB9" w14:paraId="62AB2A1C" w14:textId="77777777" w:rsidTr="00920F78">
        <w:tc>
          <w:tcPr>
            <w:tcW w:w="2538" w:type="dxa"/>
            <w:vMerge/>
          </w:tcPr>
          <w:p w14:paraId="70C6326D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tcBorders>
              <w:bottom w:val="single" w:sz="4" w:space="0" w:color="auto"/>
            </w:tcBorders>
          </w:tcPr>
          <w:p w14:paraId="7E8983C5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Adaptive behavior</w:t>
            </w:r>
          </w:p>
        </w:tc>
        <w:tc>
          <w:tcPr>
            <w:tcW w:w="5868" w:type="dxa"/>
          </w:tcPr>
          <w:p w14:paraId="7C910649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mpisa y’okusobola okukyuusa empisa okusiinziira kumbeera</w:t>
            </w:r>
          </w:p>
        </w:tc>
      </w:tr>
      <w:tr w:rsidR="001232F7" w:rsidRPr="00944EB9" w14:paraId="05D10307" w14:textId="77777777" w:rsidTr="001232F7">
        <w:tc>
          <w:tcPr>
            <w:tcW w:w="2538" w:type="dxa"/>
            <w:vMerge w:val="restart"/>
          </w:tcPr>
          <w:p w14:paraId="5B7B5D4B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Child Physical (5)</w:t>
            </w:r>
          </w:p>
        </w:tc>
        <w:tc>
          <w:tcPr>
            <w:tcW w:w="6210" w:type="dxa"/>
            <w:shd w:val="clear" w:color="auto" w:fill="99FF99"/>
          </w:tcPr>
          <w:p w14:paraId="26B70062" w14:textId="77777777" w:rsidR="001232F7" w:rsidRPr="00B611C0" w:rsidRDefault="001232F7" w:rsidP="00C003C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611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hild Physical</w:t>
            </w:r>
          </w:p>
        </w:tc>
        <w:tc>
          <w:tcPr>
            <w:tcW w:w="5868" w:type="dxa"/>
            <w:shd w:val="clear" w:color="auto" w:fill="99FF99"/>
          </w:tcPr>
          <w:p w14:paraId="559665EC" w14:textId="77777777" w:rsidR="001232F7" w:rsidRPr="00C81FF5" w:rsidRDefault="001232F7" w:rsidP="00FA710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81FF5">
              <w:rPr>
                <w:rFonts w:ascii="Times New Roman" w:hAnsi="Times New Roman" w:cs="Times New Roman"/>
                <w:b/>
                <w:sz w:val="18"/>
                <w:szCs w:val="18"/>
              </w:rPr>
              <w:t>Eby’omubiri gw’omwana</w:t>
            </w:r>
          </w:p>
        </w:tc>
      </w:tr>
      <w:tr w:rsidR="001232F7" w:rsidRPr="00944EB9" w14:paraId="351E4CF7" w14:textId="77777777" w:rsidTr="001232F7">
        <w:tc>
          <w:tcPr>
            <w:tcW w:w="2538" w:type="dxa"/>
            <w:vMerge/>
          </w:tcPr>
          <w:p w14:paraId="3E6DD36C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99FF99"/>
          </w:tcPr>
          <w:p w14:paraId="1654B2B3" w14:textId="77777777" w:rsidR="001232F7" w:rsidRPr="00DB2592" w:rsidRDefault="001232F7" w:rsidP="00C003CB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Physical health </w:t>
            </w:r>
          </w:p>
        </w:tc>
        <w:tc>
          <w:tcPr>
            <w:tcW w:w="5868" w:type="dxa"/>
            <w:shd w:val="clear" w:color="auto" w:fill="99FF99"/>
          </w:tcPr>
          <w:p w14:paraId="4A58360C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by’obulamu  </w:t>
            </w:r>
            <w:r w:rsidRPr="00C65D44">
              <w:rPr>
                <w:rFonts w:ascii="Times New Roman" w:hAnsi="Times New Roman" w:cs="Times New Roman"/>
                <w:sz w:val="18"/>
                <w:szCs w:val="18"/>
              </w:rPr>
              <w:t>eby’omubiri</w:t>
            </w:r>
          </w:p>
        </w:tc>
      </w:tr>
      <w:tr w:rsidR="001232F7" w:rsidRPr="00944EB9" w14:paraId="1ADCEF82" w14:textId="77777777" w:rsidTr="001232F7">
        <w:tc>
          <w:tcPr>
            <w:tcW w:w="2538" w:type="dxa"/>
            <w:vMerge/>
          </w:tcPr>
          <w:p w14:paraId="667B7B11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99FF99"/>
          </w:tcPr>
          <w:p w14:paraId="2A2D2520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Special Need</w:t>
            </w:r>
          </w:p>
        </w:tc>
        <w:tc>
          <w:tcPr>
            <w:tcW w:w="5868" w:type="dxa"/>
            <w:shd w:val="clear" w:color="auto" w:fill="99FF99"/>
          </w:tcPr>
          <w:p w14:paraId="20F61052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by’etaago eby’enjawulo</w:t>
            </w:r>
          </w:p>
        </w:tc>
      </w:tr>
      <w:tr w:rsidR="001232F7" w:rsidRPr="00944EB9" w14:paraId="64CEB6D8" w14:textId="77777777" w:rsidTr="00920F78">
        <w:tc>
          <w:tcPr>
            <w:tcW w:w="2538" w:type="dxa"/>
          </w:tcPr>
          <w:p w14:paraId="28DD2046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Academic &amp; Learning (10)</w:t>
            </w:r>
          </w:p>
        </w:tc>
        <w:tc>
          <w:tcPr>
            <w:tcW w:w="6210" w:type="dxa"/>
            <w:tcBorders>
              <w:bottom w:val="single" w:sz="4" w:space="0" w:color="auto"/>
            </w:tcBorders>
          </w:tcPr>
          <w:p w14:paraId="462BF34C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B611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cademic Learning</w:t>
            </w: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(Strength/ Room to Improve)</w:t>
            </w:r>
          </w:p>
        </w:tc>
        <w:tc>
          <w:tcPr>
            <w:tcW w:w="5868" w:type="dxa"/>
          </w:tcPr>
          <w:p w14:paraId="1F218A98" w14:textId="77777777" w:rsidR="001232F7" w:rsidRPr="00C65D44" w:rsidRDefault="001232F7" w:rsidP="00FA710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C65D44">
              <w:rPr>
                <w:rFonts w:ascii="Times New Roman" w:hAnsi="Times New Roman" w:cs="Times New Roman"/>
                <w:b/>
                <w:sz w:val="18"/>
                <w:szCs w:val="18"/>
              </w:rPr>
              <w:t>Eby’okusoma (Amaanyi/waliwo eby’okutereezaamu)</w:t>
            </w:r>
          </w:p>
        </w:tc>
      </w:tr>
      <w:tr w:rsidR="001232F7" w:rsidRPr="00944EB9" w14:paraId="369375CC" w14:textId="77777777" w:rsidTr="001232F7">
        <w:tc>
          <w:tcPr>
            <w:tcW w:w="2538" w:type="dxa"/>
            <w:vMerge w:val="restart"/>
          </w:tcPr>
          <w:p w14:paraId="69495D33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Parenting (36)</w:t>
            </w:r>
          </w:p>
        </w:tc>
        <w:tc>
          <w:tcPr>
            <w:tcW w:w="6210" w:type="dxa"/>
            <w:shd w:val="clear" w:color="auto" w:fill="FFFF99"/>
          </w:tcPr>
          <w:p w14:paraId="3E895A79" w14:textId="77777777" w:rsidR="001232F7" w:rsidRPr="00B611C0" w:rsidRDefault="001232F7" w:rsidP="00DB2592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611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arenting</w:t>
            </w:r>
          </w:p>
        </w:tc>
        <w:tc>
          <w:tcPr>
            <w:tcW w:w="5868" w:type="dxa"/>
            <w:shd w:val="clear" w:color="auto" w:fill="FFFF99"/>
          </w:tcPr>
          <w:p w14:paraId="3660B1D8" w14:textId="77777777" w:rsidR="001232F7" w:rsidRPr="00BA6781" w:rsidRDefault="001232F7" w:rsidP="00FA710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A6781">
              <w:rPr>
                <w:rFonts w:ascii="Times New Roman" w:hAnsi="Times New Roman" w:cs="Times New Roman"/>
                <w:b/>
                <w:sz w:val="18"/>
                <w:szCs w:val="18"/>
              </w:rPr>
              <w:t>Eby’okulabilira abaana</w:t>
            </w:r>
          </w:p>
        </w:tc>
      </w:tr>
      <w:tr w:rsidR="001232F7" w:rsidRPr="00944EB9" w14:paraId="66B8C7E2" w14:textId="77777777" w:rsidTr="001232F7">
        <w:tc>
          <w:tcPr>
            <w:tcW w:w="2538" w:type="dxa"/>
            <w:vMerge/>
          </w:tcPr>
          <w:p w14:paraId="521AF424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FFF99"/>
          </w:tcPr>
          <w:p w14:paraId="6F14EB88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Encourage style Parenting </w:t>
            </w:r>
          </w:p>
        </w:tc>
        <w:tc>
          <w:tcPr>
            <w:tcW w:w="5868" w:type="dxa"/>
            <w:shd w:val="clear" w:color="auto" w:fill="FFFF99"/>
          </w:tcPr>
          <w:p w14:paraId="109CB42C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kulabilira abaana mungeri y’okubazaamu amaanyi</w:t>
            </w:r>
          </w:p>
        </w:tc>
      </w:tr>
      <w:tr w:rsidR="001232F7" w:rsidRPr="00944EB9" w14:paraId="76464A79" w14:textId="77777777" w:rsidTr="001232F7">
        <w:tc>
          <w:tcPr>
            <w:tcW w:w="2538" w:type="dxa"/>
            <w:vMerge/>
          </w:tcPr>
          <w:p w14:paraId="59D92961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FFF99"/>
          </w:tcPr>
          <w:p w14:paraId="7B1546E0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Appropriate Discipline for Misbehaviors</w:t>
            </w:r>
          </w:p>
        </w:tc>
        <w:tc>
          <w:tcPr>
            <w:tcW w:w="5868" w:type="dxa"/>
            <w:shd w:val="clear" w:color="auto" w:fill="FFFF99"/>
          </w:tcPr>
          <w:p w14:paraId="7A4CFB01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guunjula esaana eri empisa embi</w:t>
            </w:r>
          </w:p>
        </w:tc>
      </w:tr>
      <w:tr w:rsidR="001232F7" w:rsidRPr="00944EB9" w14:paraId="2B63C410" w14:textId="77777777" w:rsidTr="001232F7">
        <w:tc>
          <w:tcPr>
            <w:tcW w:w="2538" w:type="dxa"/>
            <w:vMerge/>
          </w:tcPr>
          <w:p w14:paraId="01A40091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FFF99"/>
          </w:tcPr>
          <w:p w14:paraId="0BB670DA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Help Child Cope &amp; Problem Solve</w:t>
            </w:r>
          </w:p>
        </w:tc>
        <w:tc>
          <w:tcPr>
            <w:tcW w:w="5868" w:type="dxa"/>
            <w:shd w:val="clear" w:color="auto" w:fill="FFFF99"/>
          </w:tcPr>
          <w:p w14:paraId="71141B2F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kuyamba omwana okufuna obusobozi n’okugoonjoola ebizibu</w:t>
            </w:r>
          </w:p>
        </w:tc>
      </w:tr>
      <w:tr w:rsidR="001232F7" w:rsidRPr="00944EB9" w14:paraId="65B51B0F" w14:textId="77777777" w:rsidTr="001232F7">
        <w:tc>
          <w:tcPr>
            <w:tcW w:w="2538" w:type="dxa"/>
            <w:vMerge/>
          </w:tcPr>
          <w:p w14:paraId="2D655DEC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FFF99"/>
          </w:tcPr>
          <w:p w14:paraId="24D104D9" w14:textId="77777777" w:rsidR="001232F7" w:rsidRPr="00DB2592" w:rsidRDefault="001232F7" w:rsidP="001232F7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Recognize Feeling &amp; Proactive Guid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ance for </w:t>
            </w: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Positive Behaviors</w:t>
            </w:r>
          </w:p>
        </w:tc>
        <w:tc>
          <w:tcPr>
            <w:tcW w:w="5868" w:type="dxa"/>
            <w:shd w:val="clear" w:color="auto" w:fill="FFFF99"/>
          </w:tcPr>
          <w:p w14:paraId="01B3B1B5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kumanya engeri gy’awuliramu era n’okubaako kyokola okulungamya empisa ennuungi</w:t>
            </w:r>
          </w:p>
        </w:tc>
      </w:tr>
      <w:tr w:rsidR="001232F7" w:rsidRPr="00944EB9" w14:paraId="2B252BB6" w14:textId="77777777" w:rsidTr="001232F7">
        <w:tc>
          <w:tcPr>
            <w:tcW w:w="2538" w:type="dxa"/>
            <w:vMerge/>
          </w:tcPr>
          <w:p w14:paraId="6FDBF207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FFF99"/>
          </w:tcPr>
          <w:p w14:paraId="63E0F6BE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Support Learning</w:t>
            </w:r>
          </w:p>
        </w:tc>
        <w:tc>
          <w:tcPr>
            <w:tcW w:w="5868" w:type="dxa"/>
            <w:shd w:val="clear" w:color="auto" w:fill="FFFF99"/>
          </w:tcPr>
          <w:p w14:paraId="4866CF22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kuyamba okuyiga</w:t>
            </w:r>
          </w:p>
        </w:tc>
      </w:tr>
      <w:tr w:rsidR="001232F7" w:rsidRPr="00944EB9" w14:paraId="62E793CD" w14:textId="77777777" w:rsidTr="001232F7">
        <w:tc>
          <w:tcPr>
            <w:tcW w:w="2538" w:type="dxa"/>
            <w:vMerge/>
          </w:tcPr>
          <w:p w14:paraId="4C0AAF39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FFF99"/>
          </w:tcPr>
          <w:p w14:paraId="50F0E9D5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Predictable &amp; Structured Environment</w:t>
            </w:r>
          </w:p>
        </w:tc>
        <w:tc>
          <w:tcPr>
            <w:tcW w:w="5868" w:type="dxa"/>
            <w:shd w:val="clear" w:color="auto" w:fill="FFFF99"/>
          </w:tcPr>
          <w:p w14:paraId="45477F33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kukola embeera ey’enkalakkalira era  </w:t>
            </w:r>
            <w:r w:rsidRPr="00C65D44">
              <w:rPr>
                <w:rFonts w:ascii="Times New Roman" w:hAnsi="Times New Roman" w:cs="Times New Roman"/>
                <w:sz w:val="18"/>
                <w:szCs w:val="18"/>
              </w:rPr>
              <w:t>entegeke obulungi</w:t>
            </w:r>
          </w:p>
        </w:tc>
      </w:tr>
      <w:tr w:rsidR="001232F7" w:rsidRPr="009E7FCD" w14:paraId="0C6398A8" w14:textId="77777777" w:rsidTr="001232F7">
        <w:tc>
          <w:tcPr>
            <w:tcW w:w="2538" w:type="dxa"/>
            <w:vMerge/>
          </w:tcPr>
          <w:p w14:paraId="691E1C3A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tcBorders>
              <w:bottom w:val="single" w:sz="4" w:space="0" w:color="auto"/>
            </w:tcBorders>
            <w:shd w:val="clear" w:color="auto" w:fill="FFFF99"/>
          </w:tcPr>
          <w:p w14:paraId="432DC778" w14:textId="77777777" w:rsidR="001232F7" w:rsidRPr="00DB2592" w:rsidRDefault="001232F7" w:rsidP="00AD3A35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>Safe/Low Harsh Parenting</w:t>
            </w:r>
          </w:p>
        </w:tc>
        <w:tc>
          <w:tcPr>
            <w:tcW w:w="5868" w:type="dxa"/>
            <w:shd w:val="clear" w:color="auto" w:fill="FFFF99"/>
          </w:tcPr>
          <w:p w14:paraId="4E4A1DBC" w14:textId="77777777" w:rsidR="001232F7" w:rsidRPr="00FA03A2" w:rsidRDefault="001232F7" w:rsidP="00FA710E">
            <w:pPr>
              <w:rPr>
                <w:rFonts w:ascii="Times New Roman" w:hAnsi="Times New Roman" w:cs="Times New Roman"/>
                <w:sz w:val="18"/>
                <w:szCs w:val="18"/>
                <w:lang w:val="de-CH"/>
              </w:rPr>
            </w:pPr>
            <w:r w:rsidRPr="00FA03A2">
              <w:rPr>
                <w:rFonts w:ascii="Times New Roman" w:hAnsi="Times New Roman" w:cs="Times New Roman"/>
                <w:sz w:val="18"/>
                <w:szCs w:val="18"/>
                <w:lang w:val="de-CH"/>
              </w:rPr>
              <w:t>Okulabilira abaana mungeri eteriimu kabi</w:t>
            </w:r>
          </w:p>
        </w:tc>
      </w:tr>
      <w:tr w:rsidR="001232F7" w:rsidRPr="00944EB9" w14:paraId="53DE1722" w14:textId="77777777" w:rsidTr="001232F7">
        <w:tc>
          <w:tcPr>
            <w:tcW w:w="2538" w:type="dxa"/>
            <w:vMerge/>
          </w:tcPr>
          <w:p w14:paraId="63E412F6" w14:textId="77777777" w:rsidR="001232F7" w:rsidRPr="009E7FCD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  <w:lang w:val="de-CH"/>
              </w:rPr>
            </w:pPr>
          </w:p>
        </w:tc>
        <w:tc>
          <w:tcPr>
            <w:tcW w:w="6210" w:type="dxa"/>
            <w:tcBorders>
              <w:bottom w:val="single" w:sz="4" w:space="0" w:color="auto"/>
            </w:tcBorders>
            <w:shd w:val="clear" w:color="auto" w:fill="FFFF99"/>
          </w:tcPr>
          <w:p w14:paraId="3FB84E78" w14:textId="77777777" w:rsidR="001232F7" w:rsidRPr="00DB2592" w:rsidRDefault="001232F7" w:rsidP="007E75EB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Effective Parenting</w:t>
            </w:r>
          </w:p>
        </w:tc>
        <w:tc>
          <w:tcPr>
            <w:tcW w:w="5868" w:type="dxa"/>
            <w:shd w:val="clear" w:color="auto" w:fill="FFFF99"/>
          </w:tcPr>
          <w:p w14:paraId="1CA7290A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kulabilira abaana mungeri Ekola</w:t>
            </w:r>
          </w:p>
        </w:tc>
      </w:tr>
      <w:tr w:rsidR="001232F7" w:rsidRPr="00944EB9" w14:paraId="4FAE51C2" w14:textId="77777777" w:rsidTr="001232F7">
        <w:trPr>
          <w:trHeight w:val="332"/>
        </w:trPr>
        <w:tc>
          <w:tcPr>
            <w:tcW w:w="2538" w:type="dxa"/>
            <w:vMerge w:val="restart"/>
          </w:tcPr>
          <w:p w14:paraId="0A2A5D87" w14:textId="77777777" w:rsidR="001232F7" w:rsidRPr="00DB2592" w:rsidRDefault="001232F7" w:rsidP="00920F78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/>
                <w:sz w:val="18"/>
                <w:szCs w:val="18"/>
              </w:rPr>
              <w:t>Family Functioning (20)</w:t>
            </w:r>
          </w:p>
        </w:tc>
        <w:tc>
          <w:tcPr>
            <w:tcW w:w="6210" w:type="dxa"/>
            <w:shd w:val="clear" w:color="auto" w:fill="F2DBDB" w:themeFill="accent2" w:themeFillTint="33"/>
          </w:tcPr>
          <w:p w14:paraId="1652C648" w14:textId="77777777" w:rsidR="001232F7" w:rsidRPr="00B611C0" w:rsidRDefault="001232F7" w:rsidP="007E75E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B611C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Family Functioning</w:t>
            </w:r>
          </w:p>
        </w:tc>
        <w:tc>
          <w:tcPr>
            <w:tcW w:w="5868" w:type="dxa"/>
            <w:shd w:val="clear" w:color="auto" w:fill="F2DBDB" w:themeFill="accent2" w:themeFillTint="33"/>
          </w:tcPr>
          <w:p w14:paraId="008D8184" w14:textId="77777777" w:rsidR="001232F7" w:rsidRPr="00BA6781" w:rsidRDefault="001232F7" w:rsidP="00FA710E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BA6781">
              <w:rPr>
                <w:rFonts w:ascii="Times New Roman" w:hAnsi="Times New Roman" w:cs="Times New Roman"/>
                <w:b/>
                <w:sz w:val="18"/>
                <w:szCs w:val="18"/>
              </w:rPr>
              <w:t>Embeera y’amaka</w:t>
            </w:r>
          </w:p>
        </w:tc>
      </w:tr>
      <w:tr w:rsidR="001232F7" w:rsidRPr="00944EB9" w14:paraId="022C0BCF" w14:textId="77777777" w:rsidTr="001232F7">
        <w:trPr>
          <w:trHeight w:val="332"/>
        </w:trPr>
        <w:tc>
          <w:tcPr>
            <w:tcW w:w="2538" w:type="dxa"/>
            <w:vMerge/>
          </w:tcPr>
          <w:p w14:paraId="6D837124" w14:textId="77777777" w:rsidR="001232F7" w:rsidRPr="00DB2592" w:rsidRDefault="001232F7" w:rsidP="00DB259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2DBDB" w:themeFill="accent2" w:themeFillTint="33"/>
          </w:tcPr>
          <w:p w14:paraId="66986C6F" w14:textId="77777777" w:rsidR="001232F7" w:rsidRPr="00DB2592" w:rsidRDefault="001232F7" w:rsidP="007E75EB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Family Problem Solving</w:t>
            </w:r>
          </w:p>
        </w:tc>
        <w:tc>
          <w:tcPr>
            <w:tcW w:w="5868" w:type="dxa"/>
            <w:shd w:val="clear" w:color="auto" w:fill="F2DBDB" w:themeFill="accent2" w:themeFillTint="33"/>
          </w:tcPr>
          <w:p w14:paraId="0084CFFF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geri amaka gye gagoonjoola ebizibu</w:t>
            </w:r>
          </w:p>
        </w:tc>
      </w:tr>
      <w:tr w:rsidR="001232F7" w:rsidRPr="00944EB9" w14:paraId="30D6BDDD" w14:textId="77777777" w:rsidTr="001232F7">
        <w:tc>
          <w:tcPr>
            <w:tcW w:w="2538" w:type="dxa"/>
            <w:vMerge/>
          </w:tcPr>
          <w:p w14:paraId="6ECDB114" w14:textId="77777777" w:rsidR="001232F7" w:rsidRPr="00DB2592" w:rsidRDefault="001232F7" w:rsidP="00DB2592">
            <w:pPr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2DBDB" w:themeFill="accent2" w:themeFillTint="33"/>
          </w:tcPr>
          <w:p w14:paraId="640F5066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Family Relation &amp; Emotional Support</w:t>
            </w:r>
          </w:p>
        </w:tc>
        <w:tc>
          <w:tcPr>
            <w:tcW w:w="5868" w:type="dxa"/>
            <w:shd w:val="clear" w:color="auto" w:fill="F2DBDB" w:themeFill="accent2" w:themeFillTint="33"/>
          </w:tcPr>
          <w:p w14:paraId="3A8C3B96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A6781">
              <w:rPr>
                <w:rFonts w:ascii="Times New Roman" w:hAnsi="Times New Roman" w:cs="Times New Roman"/>
                <w:sz w:val="18"/>
                <w:szCs w:val="18"/>
              </w:rPr>
              <w:t xml:space="preserve">Enkolagana </w:t>
            </w:r>
            <w:r w:rsidRPr="00C65D44">
              <w:rPr>
                <w:rFonts w:ascii="Times New Roman" w:hAnsi="Times New Roman" w:cs="Times New Roman"/>
                <w:sz w:val="18"/>
                <w:szCs w:val="18"/>
              </w:rPr>
              <w:t>mu mak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’okwebudaabuda</w:t>
            </w:r>
          </w:p>
        </w:tc>
      </w:tr>
      <w:tr w:rsidR="001232F7" w:rsidRPr="00944EB9" w14:paraId="11839029" w14:textId="77777777" w:rsidTr="001232F7">
        <w:tc>
          <w:tcPr>
            <w:tcW w:w="2538" w:type="dxa"/>
            <w:vMerge/>
          </w:tcPr>
          <w:p w14:paraId="393E8EFE" w14:textId="77777777" w:rsidR="001232F7" w:rsidRPr="00DB2592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2DBDB" w:themeFill="accent2" w:themeFillTint="33"/>
          </w:tcPr>
          <w:p w14:paraId="30007998" w14:textId="77777777" w:rsidR="001232F7" w:rsidRPr="00DB2592" w:rsidRDefault="001232F7" w:rsidP="00DB2592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Resilience &amp; Positive Focus</w:t>
            </w:r>
          </w:p>
        </w:tc>
        <w:tc>
          <w:tcPr>
            <w:tcW w:w="5868" w:type="dxa"/>
            <w:shd w:val="clear" w:color="auto" w:fill="F2DBDB" w:themeFill="accent2" w:themeFillTint="33"/>
          </w:tcPr>
          <w:p w14:paraId="1D459576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kulemerako n’okussa essira kw’ebyo ebigasa</w:t>
            </w:r>
          </w:p>
        </w:tc>
      </w:tr>
      <w:tr w:rsidR="001232F7" w:rsidRPr="00944EB9" w14:paraId="1AFACDA4" w14:textId="77777777" w:rsidTr="001232F7">
        <w:tc>
          <w:tcPr>
            <w:tcW w:w="2538" w:type="dxa"/>
            <w:vMerge/>
          </w:tcPr>
          <w:p w14:paraId="7F3E2286" w14:textId="77777777" w:rsidR="001232F7" w:rsidRPr="00DB2592" w:rsidRDefault="001232F7" w:rsidP="00DB259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6210" w:type="dxa"/>
            <w:shd w:val="clear" w:color="auto" w:fill="F2DBDB" w:themeFill="accent2" w:themeFillTint="33"/>
          </w:tcPr>
          <w:p w14:paraId="0DBF6046" w14:textId="77777777" w:rsidR="001232F7" w:rsidRPr="00DB2592" w:rsidRDefault="001232F7" w:rsidP="007E75EB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DB2592">
              <w:rPr>
                <w:rFonts w:ascii="Times New Roman" w:hAnsi="Times New Roman" w:cs="Times New Roman"/>
                <w:bCs/>
                <w:sz w:val="18"/>
                <w:szCs w:val="18"/>
              </w:rPr>
              <w:t>Caregiver Stress</w:t>
            </w:r>
          </w:p>
        </w:tc>
        <w:tc>
          <w:tcPr>
            <w:tcW w:w="5868" w:type="dxa"/>
            <w:shd w:val="clear" w:color="auto" w:fill="F2DBDB" w:themeFill="accent2" w:themeFillTint="33"/>
          </w:tcPr>
          <w:p w14:paraId="01DD1EFF" w14:textId="77777777" w:rsidR="001232F7" w:rsidRPr="00944EB9" w:rsidRDefault="001232F7" w:rsidP="00FA710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81FF5">
              <w:rPr>
                <w:rFonts w:ascii="Times New Roman" w:hAnsi="Times New Roman" w:cs="Times New Roman"/>
                <w:sz w:val="18"/>
                <w:szCs w:val="18"/>
              </w:rPr>
              <w:t>Ebisoomooza eri alabiri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</w:tbl>
    <w:p w14:paraId="22AFDE7B" w14:textId="77777777" w:rsidR="00442920" w:rsidRPr="00E7477D" w:rsidRDefault="00C003CB">
      <w:pPr>
        <w:rPr>
          <w:rFonts w:ascii="Times New Roman" w:hAnsi="Times New Roman" w:cs="Times New Roman"/>
          <w:i/>
          <w:sz w:val="18"/>
          <w:szCs w:val="18"/>
        </w:rPr>
      </w:pPr>
      <w:r w:rsidRPr="00E7477D">
        <w:rPr>
          <w:rFonts w:ascii="Times New Roman" w:hAnsi="Times New Roman" w:cs="Times New Roman"/>
          <w:i/>
          <w:sz w:val="18"/>
          <w:szCs w:val="18"/>
        </w:rPr>
        <w:t xml:space="preserve"> </w:t>
      </w:r>
      <w:r w:rsidR="00E7477D" w:rsidRPr="00E7477D">
        <w:rPr>
          <w:rFonts w:ascii="Times New Roman" w:hAnsi="Times New Roman" w:cs="Times New Roman"/>
          <w:i/>
          <w:sz w:val="18"/>
          <w:szCs w:val="18"/>
        </w:rPr>
        <w:t xml:space="preserve">Note. Total </w:t>
      </w:r>
      <w:r w:rsidR="00E7477D" w:rsidRPr="00E7477D">
        <w:rPr>
          <w:rFonts w:ascii="Times New Roman" w:hAnsi="Times New Roman" w:cs="Times New Roman"/>
          <w:i/>
          <w:sz w:val="18"/>
          <w:szCs w:val="18"/>
          <w:u w:val="single"/>
        </w:rPr>
        <w:t>148 items</w:t>
      </w:r>
      <w:r w:rsidR="00E7477D" w:rsidRPr="00E7477D">
        <w:rPr>
          <w:rFonts w:ascii="Times New Roman" w:hAnsi="Times New Roman" w:cs="Times New Roman"/>
          <w:i/>
          <w:sz w:val="18"/>
          <w:szCs w:val="18"/>
        </w:rPr>
        <w:t xml:space="preserve"> across domains</w:t>
      </w:r>
    </w:p>
    <w:p w14:paraId="4FF6CD41" w14:textId="77777777" w:rsidR="00C003CB" w:rsidRDefault="00C003CB"/>
    <w:sectPr w:rsidR="00C003CB" w:rsidSect="00060E0D">
      <w:headerReference w:type="default" r:id="rId8"/>
      <w:pgSz w:w="15840" w:h="12240" w:orient="landscape"/>
      <w:pgMar w:top="720" w:right="720" w:bottom="720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7BC107" w14:textId="77777777" w:rsidR="000E254E" w:rsidRDefault="000E254E" w:rsidP="00060E0D">
      <w:pPr>
        <w:spacing w:after="0" w:line="240" w:lineRule="auto"/>
      </w:pPr>
      <w:r>
        <w:separator/>
      </w:r>
    </w:p>
  </w:endnote>
  <w:endnote w:type="continuationSeparator" w:id="0">
    <w:p w14:paraId="6925241D" w14:textId="77777777" w:rsidR="000E254E" w:rsidRDefault="000E254E" w:rsidP="00060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15C84F" w14:textId="77777777" w:rsidR="000E254E" w:rsidRDefault="000E254E" w:rsidP="00060E0D">
      <w:pPr>
        <w:spacing w:after="0" w:line="240" w:lineRule="auto"/>
      </w:pPr>
      <w:r>
        <w:separator/>
      </w:r>
    </w:p>
  </w:footnote>
  <w:footnote w:type="continuationSeparator" w:id="0">
    <w:p w14:paraId="6F59FC84" w14:textId="77777777" w:rsidR="000E254E" w:rsidRDefault="000E254E" w:rsidP="00060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color w:val="808080" w:themeColor="background1" w:themeShade="80"/>
        <w:spacing w:val="60"/>
        <w:sz w:val="18"/>
        <w:szCs w:val="18"/>
      </w:rPr>
      <w:id w:val="71878747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3CE6F483" w14:textId="72C03A60" w:rsidR="00DE0B3A" w:rsidRPr="00060E0D" w:rsidRDefault="00DE0B3A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  <w:b/>
            <w:bCs/>
            <w:sz w:val="18"/>
            <w:szCs w:val="18"/>
          </w:rPr>
        </w:pPr>
        <w:r w:rsidRPr="00060E0D">
          <w:rPr>
            <w:rFonts w:ascii="Times New Roman" w:hAnsi="Times New Roman" w:cs="Times New Roman"/>
            <w:color w:val="808080" w:themeColor="background1" w:themeShade="80"/>
            <w:spacing w:val="60"/>
            <w:sz w:val="18"/>
            <w:szCs w:val="18"/>
          </w:rPr>
          <w:t>Page</w:t>
        </w:r>
        <w:r w:rsidRPr="00060E0D">
          <w:rPr>
            <w:rFonts w:ascii="Times New Roman" w:hAnsi="Times New Roman" w:cs="Times New Roman"/>
            <w:sz w:val="18"/>
            <w:szCs w:val="18"/>
          </w:rPr>
          <w:t xml:space="preserve"> | </w:t>
        </w:r>
        <w:r w:rsidRPr="00060E0D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060E0D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060E0D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="00414C36" w:rsidRPr="00414C36">
          <w:rPr>
            <w:rFonts w:ascii="Times New Roman" w:hAnsi="Times New Roman" w:cs="Times New Roman"/>
            <w:b/>
            <w:bCs/>
            <w:noProof/>
            <w:sz w:val="18"/>
            <w:szCs w:val="18"/>
          </w:rPr>
          <w:t>1</w:t>
        </w:r>
        <w:r w:rsidRPr="00060E0D">
          <w:rPr>
            <w:rFonts w:ascii="Times New Roman" w:hAnsi="Times New Roman" w:cs="Times New Roman"/>
            <w:b/>
            <w:bCs/>
            <w:noProof/>
            <w:sz w:val="18"/>
            <w:szCs w:val="18"/>
          </w:rPr>
          <w:fldChar w:fldCharType="end"/>
        </w:r>
      </w:p>
    </w:sdtContent>
  </w:sdt>
  <w:p w14:paraId="033F2786" w14:textId="77777777" w:rsidR="00DE0B3A" w:rsidRDefault="00DE0B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526570"/>
    <w:multiLevelType w:val="hybridMultilevel"/>
    <w:tmpl w:val="EB60692E"/>
    <w:lvl w:ilvl="0" w:tplc="A9E0695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203B66"/>
    <w:multiLevelType w:val="hybridMultilevel"/>
    <w:tmpl w:val="2CAABC52"/>
    <w:lvl w:ilvl="0" w:tplc="CB6ED8A0">
      <w:start w:val="4"/>
      <w:numFmt w:val="bullet"/>
      <w:lvlText w:val=""/>
      <w:lvlJc w:val="left"/>
      <w:pPr>
        <w:ind w:left="36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C5257C4"/>
    <w:multiLevelType w:val="hybridMultilevel"/>
    <w:tmpl w:val="5A3C2A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6E1963"/>
    <w:multiLevelType w:val="hybridMultilevel"/>
    <w:tmpl w:val="5B6CD8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0443575"/>
    <w:multiLevelType w:val="hybridMultilevel"/>
    <w:tmpl w:val="5C7A098C"/>
    <w:lvl w:ilvl="0" w:tplc="92E03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EA00B4"/>
    <w:multiLevelType w:val="hybridMultilevel"/>
    <w:tmpl w:val="F9F01636"/>
    <w:lvl w:ilvl="0" w:tplc="D34CC700">
      <w:start w:val="5"/>
      <w:numFmt w:val="bullet"/>
      <w:lvlText w:val=""/>
      <w:lvlJc w:val="left"/>
      <w:pPr>
        <w:ind w:left="36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B6658F0"/>
    <w:multiLevelType w:val="hybridMultilevel"/>
    <w:tmpl w:val="670A7100"/>
    <w:lvl w:ilvl="0" w:tplc="A77E3540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B06624"/>
    <w:multiLevelType w:val="hybridMultilevel"/>
    <w:tmpl w:val="2D521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5F55DA"/>
    <w:multiLevelType w:val="hybridMultilevel"/>
    <w:tmpl w:val="521428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F7919CB"/>
    <w:multiLevelType w:val="hybridMultilevel"/>
    <w:tmpl w:val="E8023C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06F01B8"/>
    <w:multiLevelType w:val="hybridMultilevel"/>
    <w:tmpl w:val="012655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0C85939"/>
    <w:multiLevelType w:val="hybridMultilevel"/>
    <w:tmpl w:val="5E160BEE"/>
    <w:lvl w:ilvl="0" w:tplc="92E03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235F86"/>
    <w:multiLevelType w:val="hybridMultilevel"/>
    <w:tmpl w:val="135E4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B57739"/>
    <w:multiLevelType w:val="hybridMultilevel"/>
    <w:tmpl w:val="307EAE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8045DD"/>
    <w:multiLevelType w:val="hybridMultilevel"/>
    <w:tmpl w:val="52307A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A5F02BA"/>
    <w:multiLevelType w:val="hybridMultilevel"/>
    <w:tmpl w:val="747E7540"/>
    <w:lvl w:ilvl="0" w:tplc="92E03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FD0F78"/>
    <w:multiLevelType w:val="hybridMultilevel"/>
    <w:tmpl w:val="33384F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13C5337"/>
    <w:multiLevelType w:val="hybridMultilevel"/>
    <w:tmpl w:val="8DFCA58C"/>
    <w:lvl w:ilvl="0" w:tplc="92E03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9865EDC"/>
    <w:multiLevelType w:val="hybridMultilevel"/>
    <w:tmpl w:val="C3644C94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EC22E1D"/>
    <w:multiLevelType w:val="hybridMultilevel"/>
    <w:tmpl w:val="B7A022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97F1B96"/>
    <w:multiLevelType w:val="hybridMultilevel"/>
    <w:tmpl w:val="E372397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C7A758D"/>
    <w:multiLevelType w:val="hybridMultilevel"/>
    <w:tmpl w:val="44B8BE90"/>
    <w:lvl w:ilvl="0" w:tplc="92E03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F632262"/>
    <w:multiLevelType w:val="hybridMultilevel"/>
    <w:tmpl w:val="783277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7E91291"/>
    <w:multiLevelType w:val="hybridMultilevel"/>
    <w:tmpl w:val="49385BEC"/>
    <w:lvl w:ilvl="0" w:tplc="92E03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3024C8"/>
    <w:multiLevelType w:val="hybridMultilevel"/>
    <w:tmpl w:val="82F46C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69302596"/>
    <w:multiLevelType w:val="hybridMultilevel"/>
    <w:tmpl w:val="59964F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69372E78"/>
    <w:multiLevelType w:val="hybridMultilevel"/>
    <w:tmpl w:val="F22060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6A9E7FA5"/>
    <w:multiLevelType w:val="hybridMultilevel"/>
    <w:tmpl w:val="E8D4A8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6FEE552F"/>
    <w:multiLevelType w:val="hybridMultilevel"/>
    <w:tmpl w:val="76BC9E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7090016C"/>
    <w:multiLevelType w:val="hybridMultilevel"/>
    <w:tmpl w:val="880E20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0D15661"/>
    <w:multiLevelType w:val="hybridMultilevel"/>
    <w:tmpl w:val="792269E0"/>
    <w:lvl w:ilvl="0" w:tplc="0409000F">
      <w:start w:val="1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1231DCC"/>
    <w:multiLevelType w:val="hybridMultilevel"/>
    <w:tmpl w:val="6C2EA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495386"/>
    <w:multiLevelType w:val="hybridMultilevel"/>
    <w:tmpl w:val="DABE3E26"/>
    <w:lvl w:ilvl="0" w:tplc="92E03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4D2649A"/>
    <w:multiLevelType w:val="hybridMultilevel"/>
    <w:tmpl w:val="83F4C1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7D44631"/>
    <w:multiLevelType w:val="hybridMultilevel"/>
    <w:tmpl w:val="8DFCA58C"/>
    <w:lvl w:ilvl="0" w:tplc="92E039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7EA264B"/>
    <w:multiLevelType w:val="hybridMultilevel"/>
    <w:tmpl w:val="980C87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CEE7A15"/>
    <w:multiLevelType w:val="hybridMultilevel"/>
    <w:tmpl w:val="52307A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9"/>
  </w:num>
  <w:num w:numId="3">
    <w:abstractNumId w:val="18"/>
  </w:num>
  <w:num w:numId="4">
    <w:abstractNumId w:val="1"/>
  </w:num>
  <w:num w:numId="5">
    <w:abstractNumId w:val="0"/>
  </w:num>
  <w:num w:numId="6">
    <w:abstractNumId w:val="30"/>
  </w:num>
  <w:num w:numId="7">
    <w:abstractNumId w:val="12"/>
  </w:num>
  <w:num w:numId="8">
    <w:abstractNumId w:val="5"/>
  </w:num>
  <w:num w:numId="9">
    <w:abstractNumId w:val="6"/>
  </w:num>
  <w:num w:numId="10">
    <w:abstractNumId w:val="9"/>
  </w:num>
  <w:num w:numId="11">
    <w:abstractNumId w:val="10"/>
  </w:num>
  <w:num w:numId="12">
    <w:abstractNumId w:val="22"/>
  </w:num>
  <w:num w:numId="13">
    <w:abstractNumId w:val="33"/>
  </w:num>
  <w:num w:numId="14">
    <w:abstractNumId w:val="2"/>
  </w:num>
  <w:num w:numId="15">
    <w:abstractNumId w:val="36"/>
  </w:num>
  <w:num w:numId="16">
    <w:abstractNumId w:val="14"/>
  </w:num>
  <w:num w:numId="17">
    <w:abstractNumId w:val="24"/>
  </w:num>
  <w:num w:numId="18">
    <w:abstractNumId w:val="25"/>
  </w:num>
  <w:num w:numId="19">
    <w:abstractNumId w:val="28"/>
  </w:num>
  <w:num w:numId="20">
    <w:abstractNumId w:val="3"/>
  </w:num>
  <w:num w:numId="21">
    <w:abstractNumId w:val="27"/>
  </w:num>
  <w:num w:numId="22">
    <w:abstractNumId w:val="34"/>
  </w:num>
  <w:num w:numId="23">
    <w:abstractNumId w:val="17"/>
  </w:num>
  <w:num w:numId="24">
    <w:abstractNumId w:val="21"/>
  </w:num>
  <w:num w:numId="25">
    <w:abstractNumId w:val="4"/>
  </w:num>
  <w:num w:numId="26">
    <w:abstractNumId w:val="11"/>
  </w:num>
  <w:num w:numId="27">
    <w:abstractNumId w:val="15"/>
  </w:num>
  <w:num w:numId="28">
    <w:abstractNumId w:val="32"/>
  </w:num>
  <w:num w:numId="29">
    <w:abstractNumId w:val="23"/>
  </w:num>
  <w:num w:numId="30">
    <w:abstractNumId w:val="20"/>
  </w:num>
  <w:num w:numId="31">
    <w:abstractNumId w:val="13"/>
  </w:num>
  <w:num w:numId="32">
    <w:abstractNumId w:val="35"/>
  </w:num>
  <w:num w:numId="33">
    <w:abstractNumId w:val="16"/>
  </w:num>
  <w:num w:numId="34">
    <w:abstractNumId w:val="29"/>
  </w:num>
  <w:num w:numId="35">
    <w:abstractNumId w:val="26"/>
  </w:num>
  <w:num w:numId="36">
    <w:abstractNumId w:val="31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DUytTA3MTcyMLJQ0lEKTi0uzszPAykwrQUASSqxgiwAAAA="/>
  </w:docVars>
  <w:rsids>
    <w:rsidRoot w:val="00A86CFB"/>
    <w:rsid w:val="00002395"/>
    <w:rsid w:val="00005C6D"/>
    <w:rsid w:val="0001401D"/>
    <w:rsid w:val="00060E0D"/>
    <w:rsid w:val="0006675E"/>
    <w:rsid w:val="000E254E"/>
    <w:rsid w:val="000F4917"/>
    <w:rsid w:val="000F61A9"/>
    <w:rsid w:val="001232F7"/>
    <w:rsid w:val="00131BE9"/>
    <w:rsid w:val="00146AF8"/>
    <w:rsid w:val="00157EC3"/>
    <w:rsid w:val="00161F64"/>
    <w:rsid w:val="001774A1"/>
    <w:rsid w:val="001B790A"/>
    <w:rsid w:val="001E176B"/>
    <w:rsid w:val="001E2516"/>
    <w:rsid w:val="001F7696"/>
    <w:rsid w:val="00200F33"/>
    <w:rsid w:val="00206E0A"/>
    <w:rsid w:val="00237C75"/>
    <w:rsid w:val="002479EB"/>
    <w:rsid w:val="00250593"/>
    <w:rsid w:val="0026378E"/>
    <w:rsid w:val="002857DC"/>
    <w:rsid w:val="002A0980"/>
    <w:rsid w:val="002B0B01"/>
    <w:rsid w:val="002F5A49"/>
    <w:rsid w:val="00327356"/>
    <w:rsid w:val="00342223"/>
    <w:rsid w:val="003569DB"/>
    <w:rsid w:val="00374B63"/>
    <w:rsid w:val="003A1BCD"/>
    <w:rsid w:val="003D31DC"/>
    <w:rsid w:val="003D7D97"/>
    <w:rsid w:val="003E5C13"/>
    <w:rsid w:val="003E6C54"/>
    <w:rsid w:val="00404D17"/>
    <w:rsid w:val="004102E7"/>
    <w:rsid w:val="004110A5"/>
    <w:rsid w:val="00412126"/>
    <w:rsid w:val="00414C36"/>
    <w:rsid w:val="0041625E"/>
    <w:rsid w:val="00442920"/>
    <w:rsid w:val="00467E2C"/>
    <w:rsid w:val="00481100"/>
    <w:rsid w:val="00485571"/>
    <w:rsid w:val="0048667D"/>
    <w:rsid w:val="004A5BD0"/>
    <w:rsid w:val="004B34E5"/>
    <w:rsid w:val="004C6C6D"/>
    <w:rsid w:val="004C7402"/>
    <w:rsid w:val="005112CC"/>
    <w:rsid w:val="0051773F"/>
    <w:rsid w:val="005309C3"/>
    <w:rsid w:val="005533F5"/>
    <w:rsid w:val="005B79FD"/>
    <w:rsid w:val="005D4185"/>
    <w:rsid w:val="005F10AF"/>
    <w:rsid w:val="005F2D7C"/>
    <w:rsid w:val="0064065C"/>
    <w:rsid w:val="00652DD3"/>
    <w:rsid w:val="006630DD"/>
    <w:rsid w:val="00680AEA"/>
    <w:rsid w:val="006A497A"/>
    <w:rsid w:val="006C0927"/>
    <w:rsid w:val="006D6ABB"/>
    <w:rsid w:val="006E00E4"/>
    <w:rsid w:val="006F2D2D"/>
    <w:rsid w:val="006F5D25"/>
    <w:rsid w:val="0070067A"/>
    <w:rsid w:val="0070462B"/>
    <w:rsid w:val="00712EB1"/>
    <w:rsid w:val="00727B23"/>
    <w:rsid w:val="007454D0"/>
    <w:rsid w:val="00783CB0"/>
    <w:rsid w:val="007A1E4E"/>
    <w:rsid w:val="007D1742"/>
    <w:rsid w:val="007D24CC"/>
    <w:rsid w:val="007D538F"/>
    <w:rsid w:val="007E12B1"/>
    <w:rsid w:val="007E1E6B"/>
    <w:rsid w:val="007E25F9"/>
    <w:rsid w:val="007E75EB"/>
    <w:rsid w:val="0080146A"/>
    <w:rsid w:val="00812264"/>
    <w:rsid w:val="00813DA1"/>
    <w:rsid w:val="00814B9D"/>
    <w:rsid w:val="0083007C"/>
    <w:rsid w:val="008331A5"/>
    <w:rsid w:val="00840F18"/>
    <w:rsid w:val="008548DB"/>
    <w:rsid w:val="008B112D"/>
    <w:rsid w:val="0090364E"/>
    <w:rsid w:val="0090653A"/>
    <w:rsid w:val="00912407"/>
    <w:rsid w:val="00912EC3"/>
    <w:rsid w:val="009160B3"/>
    <w:rsid w:val="009208E1"/>
    <w:rsid w:val="00920F78"/>
    <w:rsid w:val="00944EB9"/>
    <w:rsid w:val="00953C2A"/>
    <w:rsid w:val="00971008"/>
    <w:rsid w:val="00987F5D"/>
    <w:rsid w:val="009B166A"/>
    <w:rsid w:val="009B5668"/>
    <w:rsid w:val="009C39B2"/>
    <w:rsid w:val="009C4BC2"/>
    <w:rsid w:val="009C777D"/>
    <w:rsid w:val="009E1812"/>
    <w:rsid w:val="009E7FCD"/>
    <w:rsid w:val="009F5B56"/>
    <w:rsid w:val="00A00EE5"/>
    <w:rsid w:val="00A06358"/>
    <w:rsid w:val="00A30059"/>
    <w:rsid w:val="00A360D4"/>
    <w:rsid w:val="00A64806"/>
    <w:rsid w:val="00A675A7"/>
    <w:rsid w:val="00A75CDE"/>
    <w:rsid w:val="00A86CFB"/>
    <w:rsid w:val="00AD3A35"/>
    <w:rsid w:val="00AE4068"/>
    <w:rsid w:val="00B07546"/>
    <w:rsid w:val="00B27952"/>
    <w:rsid w:val="00B3393C"/>
    <w:rsid w:val="00B4209C"/>
    <w:rsid w:val="00B45F85"/>
    <w:rsid w:val="00B611C0"/>
    <w:rsid w:val="00BA64E0"/>
    <w:rsid w:val="00BB51E5"/>
    <w:rsid w:val="00BD03F2"/>
    <w:rsid w:val="00BD1553"/>
    <w:rsid w:val="00BE3FEC"/>
    <w:rsid w:val="00BE5847"/>
    <w:rsid w:val="00C003CB"/>
    <w:rsid w:val="00C14993"/>
    <w:rsid w:val="00C4307E"/>
    <w:rsid w:val="00C53CE9"/>
    <w:rsid w:val="00C57D1C"/>
    <w:rsid w:val="00C71536"/>
    <w:rsid w:val="00CC25DD"/>
    <w:rsid w:val="00CE19BA"/>
    <w:rsid w:val="00CE7029"/>
    <w:rsid w:val="00CE75F1"/>
    <w:rsid w:val="00CE7CD2"/>
    <w:rsid w:val="00CF339C"/>
    <w:rsid w:val="00CF7567"/>
    <w:rsid w:val="00D016F1"/>
    <w:rsid w:val="00D03D88"/>
    <w:rsid w:val="00D144EC"/>
    <w:rsid w:val="00D179AE"/>
    <w:rsid w:val="00D36BF3"/>
    <w:rsid w:val="00D41F70"/>
    <w:rsid w:val="00D4505C"/>
    <w:rsid w:val="00D53FD7"/>
    <w:rsid w:val="00D57314"/>
    <w:rsid w:val="00D8341D"/>
    <w:rsid w:val="00D85949"/>
    <w:rsid w:val="00D90473"/>
    <w:rsid w:val="00DA493B"/>
    <w:rsid w:val="00DA4A4E"/>
    <w:rsid w:val="00DA6E5B"/>
    <w:rsid w:val="00DB2592"/>
    <w:rsid w:val="00DE0B3A"/>
    <w:rsid w:val="00E25F02"/>
    <w:rsid w:val="00E263E8"/>
    <w:rsid w:val="00E31E51"/>
    <w:rsid w:val="00E632AC"/>
    <w:rsid w:val="00E7477D"/>
    <w:rsid w:val="00EA2009"/>
    <w:rsid w:val="00EA2B71"/>
    <w:rsid w:val="00EB19E5"/>
    <w:rsid w:val="00EB34D1"/>
    <w:rsid w:val="00EC50D3"/>
    <w:rsid w:val="00EC5AF5"/>
    <w:rsid w:val="00EC7B98"/>
    <w:rsid w:val="00ED09DE"/>
    <w:rsid w:val="00EE5F98"/>
    <w:rsid w:val="00F1222F"/>
    <w:rsid w:val="00F134CE"/>
    <w:rsid w:val="00F22108"/>
    <w:rsid w:val="00F73628"/>
    <w:rsid w:val="00F92E4A"/>
    <w:rsid w:val="00FA386E"/>
    <w:rsid w:val="00FA710E"/>
    <w:rsid w:val="00FC0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A0C2B"/>
  <w15:docId w15:val="{FD2A591A-DEC8-490E-8399-E5530E447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0B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6C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6C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174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0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E0D"/>
  </w:style>
  <w:style w:type="paragraph" w:styleId="Footer">
    <w:name w:val="footer"/>
    <w:basedOn w:val="Normal"/>
    <w:link w:val="FooterChar"/>
    <w:uiPriority w:val="99"/>
    <w:unhideWhenUsed/>
    <w:rsid w:val="00060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E0D"/>
  </w:style>
  <w:style w:type="paragraph" w:styleId="BalloonText">
    <w:name w:val="Balloon Text"/>
    <w:basedOn w:val="Normal"/>
    <w:link w:val="BalloonTextChar"/>
    <w:uiPriority w:val="99"/>
    <w:semiHidden/>
    <w:unhideWhenUsed/>
    <w:rsid w:val="00E31E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E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A64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64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64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64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64E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16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805DA-98B9-4F43-A07A-37BE90D2AB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3</TotalTime>
  <Pages>1</Pages>
  <Words>4985</Words>
  <Characters>28417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U Langone Medical Center</Company>
  <LinksUpToDate>false</LinksUpToDate>
  <CharactersWithSpaces>33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H</dc:creator>
  <cp:keywords/>
  <dc:description/>
  <cp:lastModifiedBy>OPEN Deliver</cp:lastModifiedBy>
  <cp:revision>3</cp:revision>
  <dcterms:created xsi:type="dcterms:W3CDTF">2018-10-11T16:50:00Z</dcterms:created>
  <dcterms:modified xsi:type="dcterms:W3CDTF">2019-01-22T15:59:00Z</dcterms:modified>
</cp:coreProperties>
</file>